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777"/>
      </w:tblGrid>
      <w:tr w:rsidR="00EE19AE" w:rsidRPr="00EE19AE" w14:paraId="7C5E63FC" w14:textId="77777777" w:rsidTr="00821656">
        <w:tc>
          <w:tcPr>
            <w:tcW w:w="1418" w:type="dxa"/>
          </w:tcPr>
          <w:p w14:paraId="6F819437" w14:textId="77777777" w:rsidR="00A10324" w:rsidRPr="00EE19AE" w:rsidRDefault="00A10324" w:rsidP="00A10324">
            <w:r w:rsidRPr="00EE19AE">
              <w:rPr>
                <w:noProof/>
                <w:lang w:eastAsia="hu-HU"/>
              </w:rPr>
              <w:drawing>
                <wp:inline distT="0" distB="0" distL="0" distR="0" wp14:anchorId="70AC352D" wp14:editId="1980F49D">
                  <wp:extent cx="720000" cy="720000"/>
                  <wp:effectExtent l="0" t="0" r="4445" b="4445"/>
                  <wp:docPr id="42" name="Kép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Kép 4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77" w:type="dxa"/>
            <w:vAlign w:val="center"/>
          </w:tcPr>
          <w:p w14:paraId="591FE722" w14:textId="77777777" w:rsidR="00A10324" w:rsidRPr="00EE19AE" w:rsidRDefault="00A10324" w:rsidP="00220695">
            <w:pPr>
              <w:jc w:val="right"/>
              <w:rPr>
                <w:b/>
                <w:sz w:val="26"/>
                <w:szCs w:val="26"/>
              </w:rPr>
            </w:pPr>
            <w:r w:rsidRPr="00EE19AE">
              <w:rPr>
                <w:b/>
                <w:sz w:val="26"/>
                <w:szCs w:val="26"/>
              </w:rPr>
              <w:t>BUDAPESTI MŰSZAKI ÉS GAZDASÁGTUDOMÁNYI EGYETEM</w:t>
            </w:r>
          </w:p>
          <w:p w14:paraId="37F2E595" w14:textId="77777777" w:rsidR="00A10324" w:rsidRPr="00EE19AE" w:rsidRDefault="001F6FB3" w:rsidP="00220695">
            <w:pPr>
              <w:jc w:val="right"/>
            </w:pPr>
            <w:r w:rsidRPr="00EE19AE">
              <w:rPr>
                <w:b/>
                <w:sz w:val="26"/>
                <w:szCs w:val="26"/>
              </w:rPr>
              <w:t>ÉPÍTÉSZMÉRNÖKI</w:t>
            </w:r>
            <w:r w:rsidR="00A10324" w:rsidRPr="00EE19AE">
              <w:rPr>
                <w:b/>
                <w:sz w:val="26"/>
                <w:szCs w:val="26"/>
              </w:rPr>
              <w:t xml:space="preserve"> KAR</w:t>
            </w:r>
          </w:p>
        </w:tc>
      </w:tr>
    </w:tbl>
    <w:p w14:paraId="4C2EB91A" w14:textId="77777777" w:rsidR="00723A97" w:rsidRPr="00EE19AE" w:rsidRDefault="00723A97" w:rsidP="001B7A60">
      <w:pPr>
        <w:pStyle w:val="Fcm"/>
      </w:pPr>
      <w:r w:rsidRPr="00EE19AE">
        <w:t>TANTÁRGYI ADATLAP</w:t>
      </w:r>
    </w:p>
    <w:p w14:paraId="377FEC58" w14:textId="77777777" w:rsidR="00F80430" w:rsidRPr="00EE19AE" w:rsidRDefault="00F80430" w:rsidP="00F80430">
      <w:pPr>
        <w:pStyle w:val="adat"/>
      </w:pPr>
    </w:p>
    <w:p w14:paraId="419AB3E6" w14:textId="77777777" w:rsidR="00484F1F" w:rsidRPr="00EE19AE" w:rsidRDefault="00D53C07" w:rsidP="00F80430">
      <w:pPr>
        <w:pStyle w:val="FcmI"/>
      </w:pPr>
      <w:r w:rsidRPr="00EE19AE">
        <w:t>Tantárgyleírás</w:t>
      </w:r>
    </w:p>
    <w:p w14:paraId="66F466C7" w14:textId="77777777" w:rsidR="00A91CB2" w:rsidRPr="00EE19AE" w:rsidRDefault="00DA620D" w:rsidP="00816956">
      <w:pPr>
        <w:pStyle w:val="Cmsor1"/>
      </w:pPr>
      <w:r w:rsidRPr="00EE19AE">
        <w:t>A</w:t>
      </w:r>
      <w:r w:rsidR="00945834" w:rsidRPr="00EE19AE">
        <w:t>lapadatok</w:t>
      </w:r>
    </w:p>
    <w:p w14:paraId="4917D388" w14:textId="77777777" w:rsidR="00A91CB2" w:rsidRPr="00EE19AE" w:rsidRDefault="00A91CB2" w:rsidP="001B7A60">
      <w:pPr>
        <w:pStyle w:val="Cmsor2"/>
      </w:pPr>
      <w:r w:rsidRPr="00EE19AE">
        <w:t>Tantárgy neve</w:t>
      </w:r>
      <w:r w:rsidR="00C621EB" w:rsidRPr="00EE19AE">
        <w:t xml:space="preserve"> (magyarul, angolul)</w:t>
      </w:r>
      <w:r w:rsidRPr="00EE19AE">
        <w:t xml:space="preserve"> </w:t>
      </w:r>
    </w:p>
    <w:p w14:paraId="321AF02F" w14:textId="211314FD" w:rsidR="00A91CB2" w:rsidRPr="00EE19AE" w:rsidRDefault="00B41596" w:rsidP="0023236F">
      <w:pPr>
        <w:pStyle w:val="adatB"/>
      </w:pPr>
      <w:sdt>
        <w:sdtPr>
          <w:id w:val="-1469499539"/>
          <w:lock w:val="sdtLocked"/>
          <w:placeholder>
            <w:docPart w:val="C260E34983444C038F0212B7879502D5"/>
          </w:placeholder>
          <w15:color w:val="C0C0C0"/>
          <w:text/>
        </w:sdtPr>
        <w:sdtEndPr/>
        <w:sdtContent>
          <w:r w:rsidR="00381261">
            <w:t>Generatív modellezés</w:t>
          </w:r>
        </w:sdtContent>
      </w:sdt>
      <w:r w:rsidR="003B4A6C" w:rsidRPr="00EE19AE">
        <w:rPr>
          <w:lang w:val="en-GB"/>
        </w:rPr>
        <w:t xml:space="preserve"> </w:t>
      </w:r>
      <w:r w:rsidR="003B4A6C" w:rsidRPr="00EE19AE">
        <w:rPr>
          <w:rFonts w:ascii="Arial" w:hAnsi="Arial" w:cs="Arial"/>
        </w:rPr>
        <w:t xml:space="preserve">● </w:t>
      </w:r>
      <w:sdt>
        <w:sdtPr>
          <w:rPr>
            <w:lang w:val="en-GB"/>
          </w:rPr>
          <w:tag w:val="Course Name"/>
          <w:id w:val="-1833132065"/>
          <w:lock w:val="sdtLocked"/>
          <w:placeholder>
            <w:docPart w:val="7879BDC58EAD4C82BF75EF906289D164"/>
          </w:placeholder>
          <w15:color w:val="C0C0C0"/>
          <w:text/>
        </w:sdtPr>
        <w:sdtEndPr/>
        <w:sdtContent>
          <w:proofErr w:type="spellStart"/>
          <w:r w:rsidR="00381261">
            <w:t>Generative</w:t>
          </w:r>
          <w:proofErr w:type="spellEnd"/>
          <w:r w:rsidR="00381261">
            <w:t xml:space="preserve"> design</w:t>
          </w:r>
        </w:sdtContent>
      </w:sdt>
    </w:p>
    <w:p w14:paraId="4E7D0481" w14:textId="77777777" w:rsidR="00A91CB2" w:rsidRPr="00EE19AE" w:rsidRDefault="0069108A" w:rsidP="001B7A60">
      <w:pPr>
        <w:pStyle w:val="Cmsor2"/>
      </w:pPr>
      <w:r w:rsidRPr="00EE19AE">
        <w:t>Azonosító (</w:t>
      </w:r>
      <w:commentRangeStart w:id="0"/>
      <w:commentRangeStart w:id="1"/>
      <w:r w:rsidR="00A03517" w:rsidRPr="00EE19AE">
        <w:t>tantárgykód</w:t>
      </w:r>
      <w:commentRangeEnd w:id="0"/>
      <w:r w:rsidR="005F49C5">
        <w:rPr>
          <w:rStyle w:val="Jegyzethivatkozs"/>
          <w:rFonts w:asciiTheme="minorHAnsi" w:eastAsiaTheme="minorHAnsi" w:hAnsiTheme="minorHAnsi" w:cstheme="minorHAnsi"/>
          <w:b w:val="0"/>
          <w:i w:val="0"/>
        </w:rPr>
        <w:commentReference w:id="0"/>
      </w:r>
      <w:commentRangeEnd w:id="1"/>
      <w:r w:rsidR="005B3D50">
        <w:rPr>
          <w:rStyle w:val="Jegyzethivatkozs"/>
          <w:rFonts w:asciiTheme="minorHAnsi" w:eastAsiaTheme="minorHAnsi" w:hAnsiTheme="minorHAnsi" w:cstheme="minorHAnsi"/>
          <w:b w:val="0"/>
          <w:i w:val="0"/>
        </w:rPr>
        <w:commentReference w:id="1"/>
      </w:r>
      <w:r w:rsidRPr="00EE19AE">
        <w:t>)</w:t>
      </w:r>
    </w:p>
    <w:p w14:paraId="2D22A301" w14:textId="3ABD1520" w:rsidR="0069108A" w:rsidRPr="0075795E" w:rsidRDefault="00D45E30" w:rsidP="0084280B">
      <w:pPr>
        <w:pStyle w:val="adat"/>
        <w:rPr>
          <w:rStyle w:val="adatC"/>
        </w:rPr>
      </w:pPr>
      <w:r w:rsidRPr="0075795E">
        <w:rPr>
          <w:rStyle w:val="adatC"/>
        </w:rPr>
        <w:t>BMEEP</w:t>
      </w:r>
      <w:r w:rsidR="00885D03" w:rsidRPr="0075795E">
        <w:rPr>
          <w:rStyle w:val="adatC"/>
        </w:rPr>
        <w:t>ST</w:t>
      </w:r>
      <w:r w:rsidRPr="0075795E">
        <w:rPr>
          <w:rStyle w:val="adatC"/>
        </w:rPr>
        <w:t>Q712</w:t>
      </w:r>
    </w:p>
    <w:p w14:paraId="24D4248C" w14:textId="77777777" w:rsidR="0019682E" w:rsidRPr="00EE19AE" w:rsidRDefault="0019682E" w:rsidP="001B7A60">
      <w:pPr>
        <w:pStyle w:val="Cmsor2"/>
      </w:pPr>
      <w:r w:rsidRPr="00EE19AE">
        <w:t>A tantárgy jellege</w:t>
      </w:r>
    </w:p>
    <w:p w14:paraId="798AD7C3" w14:textId="77777777" w:rsidR="0019682E" w:rsidRPr="00EE19AE" w:rsidRDefault="00B41596" w:rsidP="008B7B2B">
      <w:pPr>
        <w:pStyle w:val="adat"/>
      </w:pPr>
      <w:sdt>
        <w:sdtPr>
          <w:id w:val="-424342910"/>
          <w:lock w:val="sdtLocked"/>
          <w:placeholder>
            <w:docPart w:val="181A301246344231B5EAFA2234496D13"/>
          </w:placeholder>
          <w15:color w:val="C0C0C0"/>
          <w:dropDownList>
            <w:listItem w:displayText="kontaktórával rendelkező tanegység" w:value="kontaktórával rendelkező tanegység"/>
            <w:listItem w:displayText="kontaktórával nem rendelkező tanegység" w:value="kontaktórával nem rendelkező tanegység"/>
          </w:dropDownList>
        </w:sdtPr>
        <w:sdtEndPr/>
        <w:sdtContent>
          <w:r w:rsidR="005F4563" w:rsidRPr="00EE19AE">
            <w:t>kontaktórával rendelkező tanegység</w:t>
          </w:r>
        </w:sdtContent>
      </w:sdt>
    </w:p>
    <w:p w14:paraId="5E8449ED" w14:textId="77777777" w:rsidR="0069108A" w:rsidRPr="00EE19AE" w:rsidRDefault="00A10324" w:rsidP="001B7A60">
      <w:pPr>
        <w:pStyle w:val="Cmsor2"/>
      </w:pPr>
      <w:r w:rsidRPr="00EE19AE">
        <w:t>Kurzus</w:t>
      </w:r>
      <w:r w:rsidR="00220695" w:rsidRPr="00EE19AE">
        <w:t>típu</w:t>
      </w:r>
      <w:r w:rsidR="008B7B2B" w:rsidRPr="00EE19AE">
        <w:t>s</w:t>
      </w:r>
      <w:r w:rsidRPr="00EE19AE">
        <w:t>ok és ó</w:t>
      </w:r>
      <w:r w:rsidR="00D6405A" w:rsidRPr="00EE19AE">
        <w:t>raszámok</w:t>
      </w: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3398"/>
        <w:gridCol w:w="3398"/>
        <w:gridCol w:w="3399"/>
      </w:tblGrid>
      <w:tr w:rsidR="00EE19AE" w:rsidRPr="00EE19AE" w14:paraId="183BC5DE" w14:textId="77777777" w:rsidTr="0013373D">
        <w:tc>
          <w:tcPr>
            <w:tcW w:w="3398" w:type="dxa"/>
            <w:vAlign w:val="center"/>
          </w:tcPr>
          <w:p w14:paraId="1414ED21" w14:textId="2589B18D" w:rsidR="00C621EB" w:rsidRPr="00EE19AE" w:rsidRDefault="00EE03D0" w:rsidP="004A15E4">
            <w:pPr>
              <w:pStyle w:val="adatB"/>
            </w:pPr>
            <w:r w:rsidRPr="00EE19AE">
              <w:t>K</w:t>
            </w:r>
            <w:r w:rsidR="00A10324" w:rsidRPr="00EE19AE">
              <w:t>urzus</w:t>
            </w:r>
            <w:r w:rsidR="00C621EB" w:rsidRPr="00EE19AE">
              <w:t>típus</w:t>
            </w:r>
          </w:p>
        </w:tc>
        <w:tc>
          <w:tcPr>
            <w:tcW w:w="3398" w:type="dxa"/>
            <w:vAlign w:val="center"/>
          </w:tcPr>
          <w:p w14:paraId="01D9D146" w14:textId="77777777" w:rsidR="00C621EB" w:rsidRPr="00EE19AE" w:rsidRDefault="008B7B2B" w:rsidP="004A15E4">
            <w:pPr>
              <w:pStyle w:val="adatB"/>
            </w:pPr>
            <w:r w:rsidRPr="00EE19AE">
              <w:t>heti óraszám</w:t>
            </w:r>
          </w:p>
        </w:tc>
        <w:tc>
          <w:tcPr>
            <w:tcW w:w="3399" w:type="dxa"/>
            <w:vAlign w:val="center"/>
          </w:tcPr>
          <w:p w14:paraId="1C3E2C72" w14:textId="77777777" w:rsidR="00C621EB" w:rsidRPr="00EE19AE" w:rsidRDefault="008B7B2B" w:rsidP="004A15E4">
            <w:pPr>
              <w:pStyle w:val="adatB"/>
            </w:pPr>
            <w:r w:rsidRPr="00EE19AE">
              <w:t>jelleg</w:t>
            </w:r>
          </w:p>
        </w:tc>
      </w:tr>
      <w:tr w:rsidR="00EE19AE" w:rsidRPr="00EE19AE" w14:paraId="2E86E6E3" w14:textId="77777777" w:rsidTr="0013373D">
        <w:tc>
          <w:tcPr>
            <w:tcW w:w="3398" w:type="dxa"/>
            <w:vAlign w:val="center"/>
          </w:tcPr>
          <w:p w14:paraId="4822A5D2" w14:textId="77777777" w:rsidR="00C621EB" w:rsidRPr="00EE19AE" w:rsidRDefault="00C621EB" w:rsidP="0023236F">
            <w:pPr>
              <w:pStyle w:val="adat"/>
            </w:pPr>
            <w:r w:rsidRPr="00EE19AE">
              <w:t>előadás (elmélet)</w:t>
            </w:r>
          </w:p>
        </w:tc>
        <w:tc>
          <w:tcPr>
            <w:tcW w:w="3398" w:type="dxa"/>
            <w:vAlign w:val="center"/>
          </w:tcPr>
          <w:p w14:paraId="744050C3" w14:textId="2C5C3A12" w:rsidR="00C621EB" w:rsidRPr="00EE19AE" w:rsidRDefault="00EE03D0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6267431F" w14:textId="77777777" w:rsidR="00C621EB" w:rsidRPr="00EE19AE" w:rsidRDefault="00C621EB" w:rsidP="0023236F">
            <w:pPr>
              <w:pStyle w:val="adat"/>
            </w:pPr>
          </w:p>
        </w:tc>
      </w:tr>
      <w:tr w:rsidR="00EE19AE" w:rsidRPr="00EE19AE" w14:paraId="698A0294" w14:textId="77777777" w:rsidTr="0013373D">
        <w:tc>
          <w:tcPr>
            <w:tcW w:w="3398" w:type="dxa"/>
            <w:vAlign w:val="center"/>
          </w:tcPr>
          <w:p w14:paraId="08545827" w14:textId="77777777" w:rsidR="00C621EB" w:rsidRPr="00EE19AE" w:rsidRDefault="00C621EB" w:rsidP="0023236F">
            <w:pPr>
              <w:pStyle w:val="adat"/>
            </w:pPr>
            <w:r w:rsidRPr="00EE19AE">
              <w:t>gyakorlat</w:t>
            </w:r>
          </w:p>
        </w:tc>
        <w:tc>
          <w:tcPr>
            <w:tcW w:w="3398" w:type="dxa"/>
            <w:vAlign w:val="center"/>
          </w:tcPr>
          <w:p w14:paraId="26C680CC" w14:textId="6DC2380F" w:rsidR="00C621EB" w:rsidRPr="00EE19AE" w:rsidRDefault="00EE03D0" w:rsidP="0023236F">
            <w:pPr>
              <w:pStyle w:val="adat"/>
            </w:pPr>
            <w:r>
              <w:t>0</w:t>
            </w:r>
          </w:p>
        </w:tc>
        <w:tc>
          <w:tcPr>
            <w:tcW w:w="3399" w:type="dxa"/>
            <w:vAlign w:val="center"/>
          </w:tcPr>
          <w:p w14:paraId="2847E788" w14:textId="77777777" w:rsidR="00C621EB" w:rsidRPr="00EE19AE" w:rsidRDefault="00693D5A" w:rsidP="0084442B">
            <w:pPr>
              <w:pStyle w:val="adat"/>
            </w:pPr>
            <w:r w:rsidRPr="00EE19AE">
              <w:t>kapcsolt</w:t>
            </w:r>
          </w:p>
        </w:tc>
      </w:tr>
      <w:tr w:rsidR="00EE19AE" w:rsidRPr="00EE19AE" w14:paraId="5BD34D5C" w14:textId="77777777" w:rsidTr="0013373D">
        <w:tc>
          <w:tcPr>
            <w:tcW w:w="3398" w:type="dxa"/>
            <w:vAlign w:val="center"/>
          </w:tcPr>
          <w:p w14:paraId="6E91CE1D" w14:textId="77777777" w:rsidR="00C621EB" w:rsidRPr="00EE19AE" w:rsidRDefault="00C621EB" w:rsidP="0023236F">
            <w:pPr>
              <w:pStyle w:val="adat"/>
            </w:pPr>
            <w:r w:rsidRPr="00EE19AE">
              <w:t>laboratóriumi gyakorlat</w:t>
            </w:r>
          </w:p>
        </w:tc>
        <w:tc>
          <w:tcPr>
            <w:tcW w:w="3398" w:type="dxa"/>
            <w:vAlign w:val="center"/>
          </w:tcPr>
          <w:p w14:paraId="6A9D3361" w14:textId="075F075A" w:rsidR="00C621EB" w:rsidRPr="00EE19AE" w:rsidRDefault="00EE03D0" w:rsidP="00F67750">
            <w:pPr>
              <w:pStyle w:val="adat"/>
            </w:pPr>
            <w:r>
              <w:t>2</w:t>
            </w:r>
          </w:p>
        </w:tc>
        <w:tc>
          <w:tcPr>
            <w:tcW w:w="3399" w:type="dxa"/>
            <w:vAlign w:val="center"/>
          </w:tcPr>
          <w:p w14:paraId="2BC91264" w14:textId="6CCBDA4D" w:rsidR="00C621EB" w:rsidRPr="00EE19AE" w:rsidRDefault="00877114" w:rsidP="0023236F">
            <w:pPr>
              <w:pStyle w:val="adat"/>
            </w:pPr>
            <w:r>
              <w:t>kapcsolt</w:t>
            </w:r>
          </w:p>
        </w:tc>
      </w:tr>
    </w:tbl>
    <w:p w14:paraId="544BA3C1" w14:textId="77777777" w:rsidR="00CC58FA" w:rsidRPr="00EE19AE" w:rsidRDefault="00A90B12" w:rsidP="001B7A60">
      <w:pPr>
        <w:pStyle w:val="Cmsor2"/>
      </w:pPr>
      <w:r w:rsidRPr="00EE19AE">
        <w:t>Tanulmányi teljesítményértékelés (minőségi értékelés) típusa</w:t>
      </w:r>
    </w:p>
    <w:p w14:paraId="74D5FB14" w14:textId="2BDE5DF6" w:rsidR="00CC58FA" w:rsidRPr="00EE19AE" w:rsidRDefault="00B41596" w:rsidP="008B7B2B">
      <w:pPr>
        <w:pStyle w:val="adat"/>
      </w:pPr>
      <w:sdt>
        <w:sdtPr>
          <w:id w:val="629290714"/>
          <w:lock w:val="sdtLocked"/>
          <w:placeholder>
            <w:docPart w:val="836955EB4D014AE182B2FA58DAADB41E"/>
          </w:placeholder>
          <w15:color w:val="C0C0C0"/>
          <w:dropDownList>
            <w:listItem w:displayText="aláírás (a)" w:value="aláírás (a)"/>
            <w:listItem w:displayText="félévközi érdemjegy (f)" w:value="félévközi érdemjegy (f)"/>
            <w:listItem w:displayText="vizsga érdemjegy (v)" w:value="vizsga érdemjegy (v)"/>
            <w:listItem w:displayText="ötfokozatú érdemjegy (s)" w:value="ötfokozatú érdemjegy (s)"/>
          </w:dropDownList>
        </w:sdtPr>
        <w:sdtEndPr/>
        <w:sdtContent>
          <w:r w:rsidR="00221F6F">
            <w:t>félévközi érdemjegy (f)</w:t>
          </w:r>
        </w:sdtContent>
      </w:sdt>
    </w:p>
    <w:p w14:paraId="500E118C" w14:textId="77777777" w:rsidR="00CC58FA" w:rsidRPr="00EE19AE" w:rsidRDefault="00CC58FA" w:rsidP="001B7A60">
      <w:pPr>
        <w:pStyle w:val="Cmsor2"/>
      </w:pPr>
      <w:r w:rsidRPr="00EE19AE">
        <w:t>Kredit</w:t>
      </w:r>
      <w:r w:rsidR="00161916" w:rsidRPr="00EE19AE">
        <w:t>szám</w:t>
      </w:r>
      <w:r w:rsidRPr="00EE19AE">
        <w:t xml:space="preserve"> </w:t>
      </w:r>
    </w:p>
    <w:p w14:paraId="46C3F543" w14:textId="5B6F20B6" w:rsidR="00CC58FA" w:rsidRPr="00EE19AE" w:rsidRDefault="001A7C4D" w:rsidP="008B7B2B">
      <w:pPr>
        <w:pStyle w:val="adat"/>
      </w:pPr>
      <w:r>
        <w:t>4</w:t>
      </w:r>
    </w:p>
    <w:p w14:paraId="66A4D72A" w14:textId="292850A0" w:rsidR="00CC58FA" w:rsidRPr="00EE19AE" w:rsidRDefault="00161916" w:rsidP="001B7A60">
      <w:pPr>
        <w:pStyle w:val="Cmsor2"/>
      </w:pPr>
      <w:r w:rsidRPr="00EE19AE">
        <w:t>Tantárgyfelelős</w:t>
      </w:r>
      <w:r w:rsidR="003B4C24">
        <w:t>ök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5"/>
        <w:gridCol w:w="7921"/>
      </w:tblGrid>
      <w:tr w:rsidR="00EE19AE" w:rsidRPr="00EE19AE" w14:paraId="0CE3177A" w14:textId="77777777" w:rsidTr="004C0CAC">
        <w:tc>
          <w:tcPr>
            <w:tcW w:w="2126" w:type="dxa"/>
            <w:vAlign w:val="center"/>
          </w:tcPr>
          <w:p w14:paraId="5CDF5F91" w14:textId="77777777" w:rsidR="00A06CB9" w:rsidRPr="00EE19AE" w:rsidRDefault="00A06CB9" w:rsidP="0023236F">
            <w:pPr>
              <w:pStyle w:val="adat"/>
            </w:pPr>
            <w:r w:rsidRPr="00EE19AE">
              <w:t>neve:</w:t>
            </w:r>
          </w:p>
        </w:tc>
        <w:tc>
          <w:tcPr>
            <w:tcW w:w="7371" w:type="dxa"/>
            <w:vMerge w:val="restart"/>
            <w:vAlign w:val="center"/>
          </w:tcPr>
          <w:p w14:paraId="00621A71" w14:textId="0A2013C8" w:rsidR="00A06CB9" w:rsidRPr="00EE19AE" w:rsidRDefault="00980370" w:rsidP="003B4C24">
            <w:pPr>
              <w:pStyle w:val="adatB"/>
              <w:ind w:left="-12"/>
            </w:pPr>
            <w:r>
              <w:t xml:space="preserve">Dr. </w:t>
            </w:r>
            <w:sdt>
              <w:sdtPr>
                <w:id w:val="-5526937"/>
                <w:lock w:val="sdtLocked"/>
                <w:placeholder>
                  <w:docPart w:val="28CFD47FD9444BBDB7DC002F23C2302F"/>
                </w:placeholder>
                <w15:color w:val="C0C0C0"/>
                <w:text/>
              </w:sdtPr>
              <w:sdtEndPr/>
              <w:sdtContent>
                <w:proofErr w:type="spellStart"/>
                <w:r w:rsidR="00A85083">
                  <w:t>Ther</w:t>
                </w:r>
                <w:proofErr w:type="spellEnd"/>
                <w:r w:rsidR="00A85083">
                  <w:t xml:space="preserve"> Tamás</w:t>
                </w:r>
              </w:sdtContent>
            </w:sdt>
          </w:p>
          <w:p w14:paraId="4E9D0F95" w14:textId="14E89176" w:rsidR="00A06CB9" w:rsidRPr="00EE19AE" w:rsidRDefault="00B41596" w:rsidP="003B4C24">
            <w:pPr>
              <w:pStyle w:val="adat"/>
              <w:ind w:left="0"/>
            </w:pPr>
            <w:sdt>
              <w:sdtPr>
                <w:id w:val="-45156788"/>
                <w:lock w:val="sdtLocked"/>
                <w:placeholder>
                  <w:docPart w:val="40C56FAC5E1C4EECA1B4F84E3EA1DCE7"/>
                </w:placeholder>
                <w15:color w:val="C0C0C0"/>
                <w:text/>
              </w:sdtPr>
              <w:sdtEndPr/>
              <w:sdtContent>
                <w:r w:rsidR="00A85083">
                  <w:t>egyetemi adjunktus</w:t>
                </w:r>
              </w:sdtContent>
            </w:sdt>
          </w:p>
          <w:p w14:paraId="7A6B9940" w14:textId="08CB36EF" w:rsidR="00A06CB9" w:rsidRPr="00EE19AE" w:rsidRDefault="00B41596" w:rsidP="00381261">
            <w:pPr>
              <w:pStyle w:val="adat"/>
              <w:ind w:left="0" w:firstLine="12"/>
            </w:pPr>
            <w:sdt>
              <w:sdtPr>
                <w:id w:val="982200881"/>
                <w:lock w:val="sdtLocked"/>
                <w:placeholder>
                  <w:docPart w:val="5BB9D14156B343F2BB8BDC510E7B4091"/>
                </w:placeholder>
                <w15:color w:val="C0C0C0"/>
                <w:text/>
              </w:sdtPr>
              <w:sdtEndPr/>
              <w:sdtContent>
                <w:r w:rsidR="00A85083">
                  <w:t>ther.tamas@epk.bme.hu</w:t>
                </w:r>
              </w:sdtContent>
            </w:sdt>
          </w:p>
        </w:tc>
      </w:tr>
      <w:tr w:rsidR="00EE19AE" w:rsidRPr="00EE19AE" w14:paraId="77C26B21" w14:textId="77777777" w:rsidTr="004C0CAC">
        <w:tc>
          <w:tcPr>
            <w:tcW w:w="2126" w:type="dxa"/>
            <w:vAlign w:val="center"/>
          </w:tcPr>
          <w:p w14:paraId="7F085418" w14:textId="77777777" w:rsidR="00A06CB9" w:rsidRPr="00EE19AE" w:rsidRDefault="00A06CB9" w:rsidP="0023236F">
            <w:pPr>
              <w:pStyle w:val="adat"/>
            </w:pPr>
            <w:r w:rsidRPr="00EE19AE">
              <w:t>beosztása:</w:t>
            </w:r>
          </w:p>
        </w:tc>
        <w:tc>
          <w:tcPr>
            <w:tcW w:w="7371" w:type="dxa"/>
            <w:vMerge/>
            <w:vAlign w:val="center"/>
          </w:tcPr>
          <w:p w14:paraId="7D8F266F" w14:textId="77777777" w:rsidR="00A06CB9" w:rsidRPr="00EE19AE" w:rsidRDefault="00A06CB9" w:rsidP="00A3270B">
            <w:pPr>
              <w:jc w:val="center"/>
            </w:pPr>
          </w:p>
        </w:tc>
      </w:tr>
      <w:tr w:rsidR="00EE19AE" w:rsidRPr="00EE19AE" w14:paraId="28FAA17A" w14:textId="77777777" w:rsidTr="004C0CAC">
        <w:tc>
          <w:tcPr>
            <w:tcW w:w="2126" w:type="dxa"/>
            <w:vAlign w:val="center"/>
          </w:tcPr>
          <w:p w14:paraId="7894C619" w14:textId="77777777" w:rsidR="00A06CB9" w:rsidRPr="00EE19AE" w:rsidRDefault="00A06CB9" w:rsidP="0023236F">
            <w:pPr>
              <w:pStyle w:val="adat"/>
            </w:pPr>
            <w:r w:rsidRPr="00EE19AE">
              <w:t>elérhetősége:</w:t>
            </w:r>
          </w:p>
        </w:tc>
        <w:tc>
          <w:tcPr>
            <w:tcW w:w="7371" w:type="dxa"/>
            <w:vMerge/>
            <w:vAlign w:val="center"/>
          </w:tcPr>
          <w:p w14:paraId="7E80A9AF" w14:textId="77777777" w:rsidR="00A06CB9" w:rsidRPr="00EE19AE" w:rsidRDefault="00A06CB9" w:rsidP="00A3270B">
            <w:pPr>
              <w:jc w:val="center"/>
            </w:pPr>
          </w:p>
        </w:tc>
      </w:tr>
    </w:tbl>
    <w:p w14:paraId="32118563" w14:textId="77777777" w:rsidR="00A03517" w:rsidRPr="00EE19AE" w:rsidRDefault="0019682E" w:rsidP="001B7A60">
      <w:pPr>
        <w:pStyle w:val="Cmsor2"/>
      </w:pPr>
      <w:r w:rsidRPr="00EE19AE">
        <w:t>Tantárgyat g</w:t>
      </w:r>
      <w:r w:rsidR="00A03517" w:rsidRPr="00EE19AE">
        <w:t xml:space="preserve">ondozó </w:t>
      </w:r>
      <w:r w:rsidRPr="00EE19AE">
        <w:t>oktatási szervezeti egység</w:t>
      </w:r>
    </w:p>
    <w:p w14:paraId="6536E60D" w14:textId="5D957732" w:rsidR="00A03517" w:rsidRPr="00EE19AE" w:rsidRDefault="001D3A5B" w:rsidP="00C85732">
      <w:pPr>
        <w:pStyle w:val="adatB"/>
      </w:pPr>
      <w:sdt>
        <w:sdtPr>
          <w:id w:val="910278025"/>
          <w:lock w:val="sdtLocked"/>
          <w:placeholder>
            <w:docPart w:val="0CEB4EFD521745DC912BDE3C5D1EBD58"/>
          </w:placeholder>
          <w15:color w:val="C0C0C0"/>
          <w:text/>
        </w:sdtPr>
        <w:sdtContent>
          <w:r>
            <w:t>Szilárdságtani és Tartószerkezeti Tanszék</w:t>
          </w:r>
        </w:sdtContent>
      </w:sdt>
    </w:p>
    <w:p w14:paraId="06247EAE" w14:textId="77777777" w:rsidR="00294D9E" w:rsidRPr="00EE19AE" w:rsidRDefault="00294D9E" w:rsidP="001B7A60">
      <w:pPr>
        <w:pStyle w:val="Cmsor2"/>
      </w:pPr>
      <w:r w:rsidRPr="00EE19AE">
        <w:t xml:space="preserve">A tantárgy weblapja </w:t>
      </w:r>
    </w:p>
    <w:sdt>
      <w:sdtPr>
        <w:id w:val="-978917519"/>
        <w:lock w:val="sdtLocked"/>
        <w:placeholder>
          <w:docPart w:val="F14A21BEC7E44150ADAEA8B5B164FF2D"/>
        </w:placeholder>
        <w15:color w:val="C0C0C0"/>
      </w:sdtPr>
      <w:sdtEndPr/>
      <w:sdtContent>
        <w:p w14:paraId="411C99A6" w14:textId="63BAB422" w:rsidR="001F46EB" w:rsidRPr="00EE19AE" w:rsidRDefault="00B41596" w:rsidP="001F46EB">
          <w:pPr>
            <w:pStyle w:val="adat"/>
          </w:pPr>
          <w:hyperlink r:id="rId16" w:history="1">
            <w:r w:rsidR="008961E7" w:rsidRPr="00E80D78">
              <w:rPr>
                <w:rStyle w:val="Hiperhivatkozs"/>
              </w:rPr>
              <w:t>http://szt.bme.hu/</w:t>
            </w:r>
            <w:r w:rsidR="008961E7" w:rsidRPr="00E80D78">
              <w:rPr>
                <w:rStyle w:val="Hiperhivatkozs"/>
                <w:highlight w:val="yellow"/>
              </w:rPr>
              <w:t>xxxx</w:t>
            </w:r>
            <w:r w:rsidR="008961E7" w:rsidRPr="00E80D78">
              <w:rPr>
                <w:rStyle w:val="Hiperhivatkozs"/>
              </w:rPr>
              <w:t>/</w:t>
            </w:r>
          </w:hyperlink>
        </w:p>
      </w:sdtContent>
    </w:sdt>
    <w:p w14:paraId="013F573D" w14:textId="77777777" w:rsidR="000928D1" w:rsidRPr="00EE19AE" w:rsidRDefault="000928D1" w:rsidP="001B7A60">
      <w:pPr>
        <w:pStyle w:val="Cmsor2"/>
      </w:pPr>
      <w:r w:rsidRPr="00EE19AE">
        <w:t xml:space="preserve">A </w:t>
      </w:r>
      <w:r w:rsidR="0019682E" w:rsidRPr="00EE19AE">
        <w:t xml:space="preserve">tantárgy </w:t>
      </w:r>
      <w:r w:rsidRPr="00EE19AE">
        <w:t>oktatás</w:t>
      </w:r>
      <w:r w:rsidR="0019682E" w:rsidRPr="00EE19AE">
        <w:t>ának</w:t>
      </w:r>
      <w:r w:rsidRPr="00EE19AE">
        <w:t xml:space="preserve"> nyelve </w:t>
      </w:r>
    </w:p>
    <w:p w14:paraId="76028225" w14:textId="77777777" w:rsidR="00C85732" w:rsidRPr="00EE19AE" w:rsidRDefault="00B41596" w:rsidP="00F67750">
      <w:pPr>
        <w:pStyle w:val="adat"/>
      </w:pPr>
      <w:sdt>
        <w:sdtPr>
          <w:id w:val="1645391646"/>
          <w:lock w:val="sdtLocked"/>
          <w:placeholder>
            <w:docPart w:val="ED136E04F3CA4457BF8D420E66DC6A86"/>
          </w:placeholder>
          <w15:color w:val="C0C0C0"/>
          <w:dropDownList>
            <w:listItem w:displayText="magyar" w:value="magyar"/>
            <w:listItem w:displayText="angol" w:value="angol"/>
            <w:listItem w:displayText="magyar és angol" w:value="magyar és angol"/>
          </w:dropDownList>
        </w:sdtPr>
        <w:sdtEndPr/>
        <w:sdtContent>
          <w:r w:rsidR="004F5BF5" w:rsidRPr="00EE19AE">
            <w:t>magyar és angol</w:t>
          </w:r>
        </w:sdtContent>
      </w:sdt>
    </w:p>
    <w:p w14:paraId="5947AE1E" w14:textId="77777777" w:rsidR="00241221" w:rsidRPr="00EE19AE" w:rsidRDefault="00535B35" w:rsidP="001B7A60">
      <w:pPr>
        <w:pStyle w:val="Cmsor2"/>
      </w:pPr>
      <w:r w:rsidRPr="00EE19AE">
        <w:t>A t</w:t>
      </w:r>
      <w:r w:rsidR="00241221" w:rsidRPr="00EE19AE">
        <w:t xml:space="preserve">antárgy </w:t>
      </w:r>
      <w:r w:rsidR="00F34EA0" w:rsidRPr="00EE19AE">
        <w:t>tantervi szerepe</w:t>
      </w:r>
      <w:r w:rsidR="00483E01" w:rsidRPr="00EE19AE">
        <w:t>, ajánlott féléve</w:t>
      </w:r>
    </w:p>
    <w:sdt>
      <w:sdtPr>
        <w:rPr>
          <w:rFonts w:eastAsiaTheme="majorEastAsia" w:cstheme="majorBidi"/>
          <w:iCs/>
        </w:rPr>
        <w:id w:val="-1885941557"/>
        <w:lock w:val="sdtLocked"/>
        <w:placeholder>
          <w:docPart w:val="4D74F91D18DF480F887DFEAFFB980878"/>
        </w:placeholder>
        <w15:color w:val="C0C0C0"/>
      </w:sdtPr>
      <w:sdtEndPr/>
      <w:sdtContent>
        <w:p w14:paraId="2DEF90D6" w14:textId="4C2B2302" w:rsidR="00330053" w:rsidRPr="00EE19AE" w:rsidRDefault="00330053" w:rsidP="00330053">
          <w:pPr>
            <w:pStyle w:val="adat"/>
          </w:pPr>
          <w:r w:rsidRPr="00EE19AE">
            <w:t>Kötelező</w:t>
          </w:r>
          <w:r w:rsidR="00221F6F">
            <w:t>en választható</w:t>
          </w:r>
          <w:r w:rsidRPr="00EE19AE">
            <w:t xml:space="preserve"> az alábbi képzéseken:</w:t>
          </w:r>
        </w:p>
        <w:p w14:paraId="5A9436B6" w14:textId="028C4F8D" w:rsidR="00B83161" w:rsidRPr="00FB4203" w:rsidRDefault="00B83161" w:rsidP="00B83161">
          <w:pPr>
            <w:pStyle w:val="Cmsor4"/>
          </w:pPr>
          <w:r w:rsidRPr="00FB4203">
            <w:rPr>
              <w:rStyle w:val="adatC"/>
            </w:rPr>
            <w:t>3N-M0</w:t>
          </w:r>
          <w:r w:rsidRPr="00FB4203">
            <w:t xml:space="preserve"> ● Építészmérnöki nappali osztatlan mesterképzés</w:t>
          </w:r>
          <w:r w:rsidR="000F55F0" w:rsidRPr="00FB4203">
            <w:t xml:space="preserve"> magyar nyelven</w:t>
          </w:r>
        </w:p>
        <w:p w14:paraId="0303BD36" w14:textId="030AB3D8" w:rsidR="00B83161" w:rsidRPr="00FB4203" w:rsidRDefault="00B83161" w:rsidP="00B83161">
          <w:pPr>
            <w:pStyle w:val="Cmsor4"/>
          </w:pPr>
          <w:r w:rsidRPr="00FB4203">
            <w:rPr>
              <w:rStyle w:val="adatC"/>
            </w:rPr>
            <w:t>3NAM0</w:t>
          </w:r>
          <w:r w:rsidRPr="00FB4203">
            <w:t xml:space="preserve"> ● </w:t>
          </w:r>
          <w:r w:rsidR="000F55F0" w:rsidRPr="00FB4203">
            <w:t>Építészmérnöki nappali osztatlan mesterképzés angol nyelven</w:t>
          </w:r>
        </w:p>
        <w:p w14:paraId="2B0D7056" w14:textId="71306E2E" w:rsidR="00330053" w:rsidRPr="00FB4203" w:rsidRDefault="00B41596" w:rsidP="00E25135">
          <w:pPr>
            <w:pStyle w:val="Cmsor4"/>
            <w:numPr>
              <w:ilvl w:val="0"/>
              <w:numId w:val="0"/>
            </w:numPr>
            <w:ind w:left="1134"/>
          </w:pPr>
        </w:p>
      </w:sdtContent>
    </w:sdt>
    <w:p w14:paraId="3D9B4E5C" w14:textId="77777777" w:rsidR="000928D1" w:rsidRPr="00EE19AE" w:rsidRDefault="00A90B12" w:rsidP="001B7A60">
      <w:pPr>
        <w:pStyle w:val="Cmsor2"/>
      </w:pPr>
      <w:r w:rsidRPr="00EE19AE">
        <w:t>Közvetlen e</w:t>
      </w:r>
      <w:r w:rsidR="00294D9E" w:rsidRPr="00EE19AE">
        <w:t xml:space="preserve">lőkövetelmények </w:t>
      </w:r>
    </w:p>
    <w:p w14:paraId="0A1A0554" w14:textId="77777777" w:rsidR="00D531FA" w:rsidRPr="00EE19AE" w:rsidRDefault="0019682E" w:rsidP="00C555BC">
      <w:pPr>
        <w:pStyle w:val="Cmsor3"/>
      </w:pPr>
      <w:r w:rsidRPr="00EE19AE">
        <w:t>Erős</w:t>
      </w:r>
      <w:r w:rsidR="001A48BA" w:rsidRPr="00EE19AE">
        <w:t xml:space="preserve"> előkövetelmény</w:t>
      </w:r>
      <w:r w:rsidR="00EF6BD6" w:rsidRPr="00EE19AE">
        <w:t>:</w:t>
      </w:r>
    </w:p>
    <w:sdt>
      <w:sdtPr>
        <w:id w:val="-2073574158"/>
        <w:lock w:val="sdtLocked"/>
        <w:placeholder>
          <w:docPart w:val="E346E9EE50B343F7B3A1AFEE7DDC446E"/>
        </w:placeholder>
        <w15:color w:val="C0C0C0"/>
      </w:sdtPr>
      <w:sdtEndPr/>
      <w:sdtContent>
        <w:sdt>
          <w:sdtPr>
            <w:id w:val="1366103396"/>
            <w:placeholder>
              <w:docPart w:val="AC604AE5E8CE46D18D4E2F87329C4E18"/>
            </w:placeholder>
            <w15:color w:val="C0C0C0"/>
          </w:sdtPr>
          <w:sdtEndPr/>
          <w:sdtContent>
            <w:p w14:paraId="234B1C31" w14:textId="743B697C" w:rsidR="00F7708A" w:rsidRPr="005F49C5" w:rsidRDefault="005F49C5">
              <w:pPr>
                <w:pStyle w:val="Cmsor4"/>
                <w:rPr>
                  <w:rFonts w:eastAsiaTheme="minorHAnsi" w:cstheme="minorHAnsi"/>
                  <w:iCs w:val="0"/>
                </w:rPr>
              </w:pPr>
              <w:r>
                <w:t>Forma és Szerkezet spe</w:t>
              </w:r>
              <w:r w:rsidR="005B3D50">
                <w:t>c</w:t>
              </w:r>
              <w:r>
                <w:t>ializáció választás</w:t>
              </w:r>
            </w:p>
          </w:sdtContent>
        </w:sdt>
      </w:sdtContent>
    </w:sdt>
    <w:p w14:paraId="138551E1" w14:textId="77777777" w:rsidR="00EF6BD6" w:rsidRPr="00EE19AE" w:rsidRDefault="00A90B12" w:rsidP="00EF6BD6">
      <w:pPr>
        <w:pStyle w:val="Cmsor3"/>
      </w:pPr>
      <w:r w:rsidRPr="00EE19AE">
        <w:t>Gyenge előkövetelmény</w:t>
      </w:r>
      <w:r w:rsidR="00EF6BD6" w:rsidRPr="00EE19AE">
        <w:t>:</w:t>
      </w:r>
    </w:p>
    <w:sdt>
      <w:sdtPr>
        <w:id w:val="742373198"/>
        <w:lock w:val="sdtLocked"/>
        <w:placeholder>
          <w:docPart w:val="259C54E3DD45420ABA6151CBCA183572"/>
        </w:placeholder>
        <w15:color w:val="C0C0C0"/>
      </w:sdtPr>
      <w:sdtEndPr/>
      <w:sdtContent>
        <w:p w14:paraId="7CA2E28D" w14:textId="77777777" w:rsidR="00EF6BD6" w:rsidRPr="00EE19AE" w:rsidRDefault="00EF6BD6" w:rsidP="00EF6BD6">
          <w:pPr>
            <w:pStyle w:val="Cmsor4"/>
          </w:pPr>
          <w:r w:rsidRPr="00EE19AE">
            <w:t>—</w:t>
          </w:r>
        </w:p>
      </w:sdtContent>
    </w:sdt>
    <w:p w14:paraId="0FDA35CF" w14:textId="77777777" w:rsidR="00EF6BD6" w:rsidRPr="00EE19AE" w:rsidRDefault="00DA620D" w:rsidP="00EF6BD6">
      <w:pPr>
        <w:pStyle w:val="Cmsor3"/>
      </w:pPr>
      <w:r w:rsidRPr="00EE19AE">
        <w:t>Párhuzamos előkövetelmény</w:t>
      </w:r>
      <w:r w:rsidR="00EF6BD6" w:rsidRPr="00EE19AE">
        <w:t>:</w:t>
      </w:r>
    </w:p>
    <w:sdt>
      <w:sdtPr>
        <w:id w:val="1883823621"/>
        <w:lock w:val="sdtLocked"/>
        <w:placeholder>
          <w:docPart w:val="143735ED1F654D5483DD6881D7674873"/>
        </w:placeholder>
        <w15:color w:val="C0C0C0"/>
      </w:sdtPr>
      <w:sdtEndPr/>
      <w:sdtContent>
        <w:p w14:paraId="414EFFF8" w14:textId="22613D34" w:rsidR="00EF6BD6" w:rsidRPr="00EE19AE" w:rsidRDefault="00EF6BD6" w:rsidP="00BD0584">
          <w:pPr>
            <w:pStyle w:val="Cmsor4"/>
          </w:pPr>
          <w:r w:rsidRPr="00EE19AE">
            <w:t>—</w:t>
          </w:r>
          <w:r w:rsidR="002A2E39">
            <w:t>Specializációs projekttárgy felvétele</w:t>
          </w:r>
        </w:p>
      </w:sdtContent>
    </w:sdt>
    <w:p w14:paraId="0EBEA8A9" w14:textId="77777777" w:rsidR="00746FA5" w:rsidRPr="00EE19AE" w:rsidRDefault="00746FA5" w:rsidP="007F18C4">
      <w:pPr>
        <w:pStyle w:val="Cmsor3"/>
      </w:pPr>
      <w:r w:rsidRPr="00EE19AE">
        <w:t xml:space="preserve">Kizáró feltétel </w:t>
      </w:r>
      <w:r w:rsidR="00DA620D" w:rsidRPr="00EE19AE">
        <w:t>(nem vehető fel a tantárgy, ha korábban teljesítette az alábbi tantárgyak vagy tantárgycsoportok bármelyikét):</w:t>
      </w:r>
    </w:p>
    <w:sdt>
      <w:sdtPr>
        <w:id w:val="-711115008"/>
        <w:placeholder>
          <w:docPart w:val="881680410BED469CA21DFEB0DF75857F"/>
        </w:placeholder>
        <w15:color w:val="C0C0C0"/>
      </w:sdtPr>
      <w:sdtEndPr/>
      <w:sdtContent>
        <w:p w14:paraId="43590D86" w14:textId="77777777" w:rsidR="00507A7F" w:rsidRPr="00EE19AE" w:rsidRDefault="0008652C" w:rsidP="0008652C">
          <w:pPr>
            <w:pStyle w:val="Cmsor4"/>
            <w:numPr>
              <w:ilvl w:val="0"/>
              <w:numId w:val="0"/>
            </w:numPr>
            <w:ind w:left="992"/>
            <w:rPr>
              <w:rFonts w:eastAsiaTheme="minorHAnsi" w:cstheme="minorHAnsi"/>
              <w:iCs w:val="0"/>
            </w:rPr>
          </w:pPr>
          <w:r w:rsidRPr="00EE19AE">
            <w:t>—</w:t>
          </w:r>
        </w:p>
      </w:sdtContent>
    </w:sdt>
    <w:p w14:paraId="4A689503" w14:textId="77777777" w:rsidR="00535B35" w:rsidRPr="00EE19AE" w:rsidRDefault="00535B35" w:rsidP="007F18C4">
      <w:pPr>
        <w:pStyle w:val="Cmsor2"/>
      </w:pPr>
      <w:r w:rsidRPr="00EE19AE">
        <w:t>A tantárgyleírás érvényessége</w:t>
      </w:r>
    </w:p>
    <w:p w14:paraId="29296AEF" w14:textId="5464F451" w:rsidR="00535B35" w:rsidRPr="00FB4203" w:rsidRDefault="00220695" w:rsidP="0023236F">
      <w:pPr>
        <w:pStyle w:val="adat"/>
      </w:pPr>
      <w:r w:rsidRPr="00FB4203">
        <w:t xml:space="preserve">Jóváhagyta </w:t>
      </w:r>
      <w:r w:rsidR="005A2ACF" w:rsidRPr="00FB4203">
        <w:t>az Építészmérnöki</w:t>
      </w:r>
      <w:r w:rsidRPr="00FB4203">
        <w:t xml:space="preserve"> Kar</w:t>
      </w:r>
      <w:r w:rsidR="009F6FB1" w:rsidRPr="00FB4203">
        <w:t xml:space="preserve"> </w:t>
      </w:r>
      <w:r w:rsidR="00FB4203">
        <w:t xml:space="preserve">Kari </w:t>
      </w:r>
      <w:r w:rsidRPr="00FB4203">
        <w:t>Tanács</w:t>
      </w:r>
      <w:r w:rsidR="00A27F2C" w:rsidRPr="00FB4203">
        <w:t>a</w:t>
      </w:r>
      <w:r w:rsidRPr="00FB4203">
        <w:t>,</w:t>
      </w:r>
      <w:r w:rsidR="00E511F0" w:rsidRPr="00FB4203">
        <w:t xml:space="preserve"> </w:t>
      </w:r>
      <w:r w:rsidRPr="00FB4203">
        <w:t>érvényes</w:t>
      </w:r>
      <w:r w:rsidR="00E511F0" w:rsidRPr="00FB4203">
        <w:t xml:space="preserve">ség kezdete </w:t>
      </w:r>
      <w:sdt>
        <w:sdtPr>
          <w:id w:val="-1539889909"/>
          <w:lock w:val="sdtLocked"/>
          <w:placeholder>
            <w:docPart w:val="F51A244E7E694CE99F2177ACE870DB58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A03C4B" w:rsidRPr="001D3A5B">
            <w:t>2022. március 30.</w:t>
          </w:r>
        </w:sdtContent>
      </w:sdt>
    </w:p>
    <w:p w14:paraId="34F81A4F" w14:textId="77777777" w:rsidR="00945834" w:rsidRPr="00EE19AE" w:rsidRDefault="00B4723B" w:rsidP="00816956">
      <w:pPr>
        <w:pStyle w:val="Cmsor1"/>
      </w:pPr>
      <w:r w:rsidRPr="00EE19AE">
        <w:t xml:space="preserve">Célkitűzések és tanulási eredmények </w:t>
      </w:r>
    </w:p>
    <w:p w14:paraId="2D16071E" w14:textId="77777777" w:rsidR="00B4723B" w:rsidRPr="00EE19AE" w:rsidRDefault="00B4723B" w:rsidP="001B7A60">
      <w:pPr>
        <w:pStyle w:val="Cmsor2"/>
      </w:pPr>
      <w:r w:rsidRPr="00EE19AE">
        <w:t xml:space="preserve">Célkitűzések </w:t>
      </w:r>
    </w:p>
    <w:bookmarkStart w:id="2" w:name="_Ref448730858" w:displacedByCustomXml="next"/>
    <w:sdt>
      <w:sdtPr>
        <w:id w:val="864481985"/>
        <w:lock w:val="sdtLocked"/>
        <w:placeholder>
          <w:docPart w:val="EAB2E5B41E5847988953C65EB85BD480"/>
        </w:placeholder>
        <w15:color w:val="C0C0C0"/>
      </w:sdtPr>
      <w:sdtEndPr/>
      <w:sdtContent>
        <w:p w14:paraId="16B78112" w14:textId="77777777" w:rsidR="00381261" w:rsidRDefault="004F530E" w:rsidP="007661C8">
          <w:pPr>
            <w:pStyle w:val="adat"/>
            <w:jc w:val="both"/>
          </w:pPr>
          <w:r>
            <w:t>Amíg az építészeti forma klasszikus geometriai eszközökkel korlátozott</w:t>
          </w:r>
          <w:r w:rsidR="00DD4432">
            <w:t xml:space="preserve"> módon írható le</w:t>
          </w:r>
          <w:r>
            <w:t xml:space="preserve">, a számítógépes geometria a formaképzés terén nagyfokú szabadságot ad az építésznek. </w:t>
          </w:r>
        </w:p>
        <w:p w14:paraId="464DA032" w14:textId="05DFB331" w:rsidR="0042740D" w:rsidRDefault="00381261" w:rsidP="007661C8">
          <w:pPr>
            <w:pStyle w:val="adat"/>
            <w:jc w:val="both"/>
          </w:pPr>
          <w:r>
            <w:t xml:space="preserve">A tantárgy célja </w:t>
          </w:r>
          <w:r w:rsidR="00031CB1">
            <w:t xml:space="preserve">annak a folyamatnak az ismertetése, amelyben </w:t>
          </w:r>
          <w:r w:rsidRPr="007C0756">
            <w:t xml:space="preserve">a tervezői szempontok </w:t>
          </w:r>
          <w:r w:rsidR="00084A30" w:rsidRPr="007C0756">
            <w:t xml:space="preserve">előzetes </w:t>
          </w:r>
          <w:r w:rsidRPr="007C0756">
            <w:t>megfogalmazása alapján s</w:t>
          </w:r>
          <w:r w:rsidR="00E353A7" w:rsidRPr="007C0756">
            <w:t>zámos lehetséges</w:t>
          </w:r>
          <w:r w:rsidR="00084A30" w:rsidRPr="007C0756">
            <w:t xml:space="preserve"> tervváltozat</w:t>
          </w:r>
          <w:r w:rsidR="00E353A7" w:rsidRPr="007C0756">
            <w:t xml:space="preserve">, illetve geometriai modell </w:t>
          </w:r>
          <w:r w:rsidRPr="007C0756">
            <w:t>állít</w:t>
          </w:r>
          <w:r w:rsidR="00031CB1" w:rsidRPr="007C0756">
            <w:t>ható</w:t>
          </w:r>
          <w:r w:rsidR="00E353A7" w:rsidRPr="007C0756">
            <w:t xml:space="preserve"> elő algoritmikusan</w:t>
          </w:r>
          <w:r w:rsidR="0042740D" w:rsidRPr="00D61E30">
            <w:t>, melyek azután objektív vagy szubjektív szempontok szerint kiértékelhetők, szelektálhatók</w:t>
          </w:r>
          <w:r w:rsidRPr="007C0756">
            <w:t xml:space="preserve">. </w:t>
          </w:r>
          <w:r w:rsidR="0042740D" w:rsidRPr="007C0756">
            <w:t xml:space="preserve">E </w:t>
          </w:r>
          <w:r w:rsidR="0042740D">
            <w:t>módszer segítségével a tervező egy szélesebb megoldáshalmazt szemlélhet, új formákat, új megoldásokat találhat.</w:t>
          </w:r>
        </w:p>
        <w:p w14:paraId="1CCD9D21" w14:textId="67613EC4" w:rsidR="00381261" w:rsidRDefault="00381261" w:rsidP="0056745B">
          <w:pPr>
            <w:pStyle w:val="adat"/>
            <w:jc w:val="both"/>
          </w:pPr>
          <w:r>
            <w:t xml:space="preserve">A kurzus bemutatja, hogy a meghatározott szempontok (paraméterek) alapján milyen módon generálhatók egymástól </w:t>
          </w:r>
          <w:r w:rsidR="00E353A7">
            <w:t>lényegesen</w:t>
          </w:r>
          <w:r>
            <w:t xml:space="preserve"> eltérő eredmények, majd ezen eredmények értékelésének milyen módjai állnak rendelkezésre.</w:t>
          </w:r>
          <w:r w:rsidR="0093630F">
            <w:t xml:space="preserve"> A </w:t>
          </w:r>
          <w:r w:rsidR="0093630F" w:rsidRPr="007C0756">
            <w:t>tárgy</w:t>
          </w:r>
          <w:r w:rsidR="0042740D" w:rsidRPr="00D61E30">
            <w:t xml:space="preserve"> keretében</w:t>
          </w:r>
          <w:r w:rsidR="0093630F">
            <w:t xml:space="preserve"> a módszert építészeti (alaprajz, tömeg, homlokzat), </w:t>
          </w:r>
          <w:r w:rsidR="00E353A7">
            <w:t xml:space="preserve">absztrakt </w:t>
          </w:r>
          <w:r w:rsidR="0093630F">
            <w:t>geometriai (felületek, összetett felületi geometriák) és szerkezeti (nyomatékmente</w:t>
          </w:r>
          <w:r w:rsidR="00E353A7">
            <w:t>s síkbeli és térbeli szerkezeti formák</w:t>
          </w:r>
          <w:r w:rsidR="0093630F">
            <w:t xml:space="preserve">) </w:t>
          </w:r>
          <w:r w:rsidR="00031CB1">
            <w:t>irányokban</w:t>
          </w:r>
          <w:r w:rsidR="0093630F">
            <w:t xml:space="preserve"> alkalmazzuk</w:t>
          </w:r>
          <w:r w:rsidR="00031CB1">
            <w:t>.</w:t>
          </w:r>
        </w:p>
        <w:p w14:paraId="411BC923" w14:textId="715F5202" w:rsidR="00AE4AF5" w:rsidRPr="00EE19AE" w:rsidRDefault="00F238F2" w:rsidP="007661C8">
          <w:pPr>
            <w:pStyle w:val="adat"/>
            <w:jc w:val="both"/>
            <w:rPr>
              <w:iCs/>
            </w:rPr>
          </w:pPr>
          <w:r>
            <w:t xml:space="preserve">A téma gazdagságát természeti és építészeti formákkal illusztráljuk, a bemutatásra kerülő eljárások gyakorlati alkalmazását parametrikus </w:t>
          </w:r>
          <w:r w:rsidR="002A2E39">
            <w:t>(pl.:</w:t>
          </w:r>
          <w:r>
            <w:t xml:space="preserve"> </w:t>
          </w:r>
          <w:proofErr w:type="spellStart"/>
          <w:r>
            <w:t>Rhino</w:t>
          </w:r>
          <w:proofErr w:type="spellEnd"/>
          <w:r>
            <w:t xml:space="preserve"> – </w:t>
          </w:r>
          <w:proofErr w:type="spellStart"/>
          <w:r>
            <w:t>Grasshopper</w:t>
          </w:r>
          <w:proofErr w:type="spellEnd"/>
          <w:r w:rsidR="002A2E39">
            <w:t>) környezetben mutatjuk be. A félév során elsajátított formaképzési techniká</w:t>
          </w:r>
          <w:r w:rsidR="00DD4432">
            <w:t>kat szükséges</w:t>
          </w:r>
          <w:r w:rsidR="002A2E39">
            <w:t xml:space="preserve"> a mintatanterv szerinti 7. félév tervezési tárgyá</w:t>
          </w:r>
          <w:r w:rsidR="00DD4432">
            <w:t xml:space="preserve">nak </w:t>
          </w:r>
          <w:r w:rsidR="00DD4432" w:rsidRPr="00AE40C1">
            <w:t>keretében</w:t>
          </w:r>
          <w:r w:rsidR="002A2E39" w:rsidRPr="00AE40C1">
            <w:t xml:space="preserve"> (Specializációs Projekttárgy) alkalmazni</w:t>
          </w:r>
          <w:r w:rsidR="002A2E39">
            <w:t>.</w:t>
          </w:r>
        </w:p>
      </w:sdtContent>
    </w:sdt>
    <w:p w14:paraId="6200293E" w14:textId="77777777" w:rsidR="00A468EE" w:rsidRPr="00EE19AE" w:rsidRDefault="00791E84" w:rsidP="004C2D6E">
      <w:pPr>
        <w:pStyle w:val="Cmsor2"/>
      </w:pPr>
      <w:r w:rsidRPr="00EE19AE">
        <w:t xml:space="preserve">Tanulási eredmények </w:t>
      </w:r>
      <w:bookmarkEnd w:id="2"/>
    </w:p>
    <w:p w14:paraId="3B3B0E15" w14:textId="77777777" w:rsidR="00CD4954" w:rsidRPr="00EE19AE" w:rsidRDefault="00746FA5" w:rsidP="00FC2F9F">
      <w:pPr>
        <w:pStyle w:val="adat"/>
      </w:pPr>
      <w:r w:rsidRPr="00EE19AE">
        <w:t>A tantárgy sikeres teljesítés</w:t>
      </w:r>
      <w:r w:rsidR="007A4E2E" w:rsidRPr="00EE19AE">
        <w:t>ével</w:t>
      </w:r>
      <w:r w:rsidRPr="00EE19AE">
        <w:t xml:space="preserve"> </w:t>
      </w:r>
      <w:r w:rsidR="007A4E2E" w:rsidRPr="00EE19AE">
        <w:t>elsajátítható kompetenciák</w:t>
      </w:r>
    </w:p>
    <w:p w14:paraId="63981E4F" w14:textId="77777777" w:rsidR="00746FA5" w:rsidRPr="00EE19AE" w:rsidRDefault="007A4E2E" w:rsidP="004C2D6E">
      <w:pPr>
        <w:pStyle w:val="Cmsor3"/>
      </w:pPr>
      <w:r w:rsidRPr="00EE19AE">
        <w:t>Tudás</w:t>
      </w:r>
    </w:p>
    <w:sdt>
      <w:sdtPr>
        <w:id w:val="2019658092"/>
        <w:lock w:val="sdtLocked"/>
        <w:placeholder>
          <w:docPart w:val="C38FBA60AECF4710AEAD80AC61D2C39A"/>
        </w:placeholder>
        <w15:color w:val="C0C0C0"/>
      </w:sdtPr>
      <w:sdtEndPr/>
      <w:sdtContent>
        <w:p w14:paraId="3934D098" w14:textId="234D302C" w:rsidR="00E353A7" w:rsidRDefault="00E353A7" w:rsidP="00917E3B">
          <w:pPr>
            <w:pStyle w:val="Cmsor4"/>
            <w:jc w:val="both"/>
          </w:pPr>
          <w:r>
            <w:t>Geometriai formák algoritmikus előállításának módszerei</w:t>
          </w:r>
        </w:p>
        <w:p w14:paraId="633DBD2F" w14:textId="058174EE" w:rsidR="0040119E" w:rsidRDefault="0040119E" w:rsidP="0040119E">
          <w:pPr>
            <w:pStyle w:val="Cmsor4"/>
            <w:jc w:val="both"/>
          </w:pPr>
          <w:r>
            <w:t>Mintázatok algoritmikus képzése</w:t>
          </w:r>
        </w:p>
        <w:p w14:paraId="21FCB1C5" w14:textId="373D7B83" w:rsidR="00D31EC7" w:rsidRPr="00B7292F" w:rsidRDefault="009D5798" w:rsidP="00EC1E7C">
          <w:pPr>
            <w:pStyle w:val="Cmsor4"/>
            <w:jc w:val="both"/>
          </w:pPr>
          <w:r>
            <w:t>P</w:t>
          </w:r>
          <w:r w:rsidR="00E353A7" w:rsidRPr="00B7292F">
            <w:t>araméteres modellezés fogalma</w:t>
          </w:r>
        </w:p>
        <w:p w14:paraId="1971F9E3" w14:textId="685DEE9E" w:rsidR="00D31EC7" w:rsidRPr="00B7292F" w:rsidRDefault="00E353A7" w:rsidP="0040119E">
          <w:pPr>
            <w:pStyle w:val="Cmsor4"/>
            <w:jc w:val="both"/>
          </w:pPr>
          <w:r w:rsidRPr="00B7292F">
            <w:t>O</w:t>
          </w:r>
          <w:r w:rsidR="00D31EC7" w:rsidRPr="00B7292F">
            <w:t xml:space="preserve">ptimalizálás </w:t>
          </w:r>
          <w:r w:rsidRPr="00B7292F">
            <w:t xml:space="preserve">fogalma, </w:t>
          </w:r>
          <w:r w:rsidR="00D31EC7" w:rsidRPr="00B7292F">
            <w:t>lehetséges módszerei.</w:t>
          </w:r>
        </w:p>
        <w:p w14:paraId="56C73859" w14:textId="1308CE0D" w:rsidR="003E5887" w:rsidRPr="00B7292F" w:rsidRDefault="009D5798" w:rsidP="00917E3B">
          <w:pPr>
            <w:pStyle w:val="Cmsor4"/>
            <w:jc w:val="both"/>
          </w:pPr>
          <w:r>
            <w:t>S</w:t>
          </w:r>
          <w:r w:rsidR="00E353A7" w:rsidRPr="00B7292F">
            <w:t xml:space="preserve">zerkezetek és absztrakt felületek formaoptimalizálása </w:t>
          </w:r>
        </w:p>
        <w:p w14:paraId="59446335" w14:textId="1D4433C9" w:rsidR="00424163" w:rsidRPr="00EE19AE" w:rsidRDefault="00E353A7" w:rsidP="00917E3B">
          <w:pPr>
            <w:pStyle w:val="Cmsor4"/>
            <w:jc w:val="both"/>
          </w:pPr>
          <w:r w:rsidRPr="00B7292F">
            <w:t>Topológia optimalizálás</w:t>
          </w:r>
        </w:p>
      </w:sdtContent>
    </w:sdt>
    <w:p w14:paraId="2F9ED7AC" w14:textId="77777777" w:rsidR="007A4E2E" w:rsidRPr="00EE19AE" w:rsidRDefault="007A4E2E" w:rsidP="004C2D6E">
      <w:pPr>
        <w:pStyle w:val="Cmsor3"/>
      </w:pPr>
      <w:r w:rsidRPr="00EE19AE">
        <w:t>Képesség</w:t>
      </w:r>
    </w:p>
    <w:sdt>
      <w:sdtPr>
        <w:id w:val="-2033188928"/>
        <w:lock w:val="sdtLocked"/>
        <w:placeholder>
          <w:docPart w:val="12DF42E1654B42029F69616A67BBD715"/>
        </w:placeholder>
        <w15:color w:val="C0C0C0"/>
      </w:sdtPr>
      <w:sdtEndPr/>
      <w:sdtContent>
        <w:p w14:paraId="4BF65E0A" w14:textId="3318CFF5" w:rsidR="0040119E" w:rsidRDefault="0040119E" w:rsidP="003E5887">
          <w:pPr>
            <w:pStyle w:val="Cmsor4"/>
          </w:pPr>
          <w:r>
            <w:t>Képes egyszerűbb formák és mintázatok algoritmikus előállítására</w:t>
          </w:r>
        </w:p>
        <w:p w14:paraId="589F775F" w14:textId="43987CBE" w:rsidR="003E5887" w:rsidRDefault="00AB5BBF" w:rsidP="003E5887">
          <w:pPr>
            <w:pStyle w:val="Cmsor4"/>
          </w:pPr>
          <w:r>
            <w:t>Képes egyszerűbb mérnöki/geometriai/formakeresési feladatokat</w:t>
          </w:r>
          <w:r w:rsidR="003E5887">
            <w:t xml:space="preserve"> parametrikus környezetben paraméterfüggő módon ábrázolni.</w:t>
          </w:r>
        </w:p>
        <w:p w14:paraId="78B354A5" w14:textId="0CF05D5B" w:rsidR="003E5887" w:rsidRDefault="003E5887" w:rsidP="003E5887">
          <w:pPr>
            <w:pStyle w:val="Cmsor4"/>
          </w:pPr>
          <w:r>
            <w:t xml:space="preserve">Képes egyszerű optimalizálási feladat </w:t>
          </w:r>
          <w:r w:rsidR="0068172D">
            <w:t>definiálására</w:t>
          </w:r>
          <w:r>
            <w:t xml:space="preserve"> és parametrikus környezetben történő megadására.</w:t>
          </w:r>
        </w:p>
        <w:p w14:paraId="12C335AE" w14:textId="01A240B8" w:rsidR="003E5887" w:rsidRDefault="0068172D" w:rsidP="003E5887">
          <w:pPr>
            <w:pStyle w:val="Cmsor4"/>
          </w:pPr>
          <w:r>
            <w:t xml:space="preserve">Képes a formakeresés során alkalmazott módszerek és a kapott eredmény szabatos és szakszerű bemutatására írásban és szóban. </w:t>
          </w:r>
        </w:p>
        <w:p w14:paraId="6F80F42B" w14:textId="115D7245" w:rsidR="00E73573" w:rsidRPr="00EE19AE" w:rsidRDefault="003E5887" w:rsidP="003E5887">
          <w:pPr>
            <w:pStyle w:val="Cmsor4"/>
          </w:pPr>
          <w:r>
            <w:t>Képes legalább egy parametrikus tervezést támogató programban az önálló, átlátható és hibamentes munkavégzésre</w:t>
          </w:r>
        </w:p>
      </w:sdtContent>
    </w:sdt>
    <w:p w14:paraId="4123F947" w14:textId="77777777" w:rsidR="007A4E2E" w:rsidRPr="00EE19AE" w:rsidRDefault="007A4E2E" w:rsidP="00E73573">
      <w:pPr>
        <w:pStyle w:val="Cmsor3"/>
      </w:pPr>
      <w:r w:rsidRPr="00EE19AE">
        <w:t>Attitűd</w:t>
      </w:r>
    </w:p>
    <w:sdt>
      <w:sdtPr>
        <w:id w:val="-771011534"/>
        <w:lock w:val="sdtLocked"/>
        <w:placeholder>
          <w:docPart w:val="C71AD0EFE7044A4FA82DEDD5087CDD7A"/>
        </w:placeholder>
        <w15:color w:val="C0C0C0"/>
      </w:sdtPr>
      <w:sdtEndPr/>
      <w:sdtContent>
        <w:p w14:paraId="1E83EF58" w14:textId="22EBD21B" w:rsidR="003E5887" w:rsidRDefault="003E5887" w:rsidP="003E5887">
          <w:pPr>
            <w:pStyle w:val="Cmsor4"/>
          </w:pPr>
          <w:r>
            <w:t>Együttműködik az ismeretek bővítése során az oktatóval és hallgatótársaival;</w:t>
          </w:r>
        </w:p>
        <w:p w14:paraId="4681CD26" w14:textId="73BE8184" w:rsidR="003E5887" w:rsidRDefault="003E5887" w:rsidP="003E5887">
          <w:pPr>
            <w:pStyle w:val="Cmsor4"/>
          </w:pPr>
          <w:r>
            <w:t>Folyamatos ismeretszerzéssel bővíti tudását</w:t>
          </w:r>
          <w:r w:rsidR="001F770E">
            <w:t>.</w:t>
          </w:r>
        </w:p>
        <w:p w14:paraId="7CA7FDE6" w14:textId="17C6A95A" w:rsidR="003E5887" w:rsidRDefault="003E5887" w:rsidP="003E5887">
          <w:pPr>
            <w:pStyle w:val="Cmsor4"/>
          </w:pPr>
          <w:r>
            <w:t>Nyitott a korszerű információtechnológiai eszközök használatára</w:t>
          </w:r>
          <w:r w:rsidR="001F770E">
            <w:t>.</w:t>
          </w:r>
        </w:p>
        <w:p w14:paraId="53C44B40" w14:textId="586AA5FF" w:rsidR="003E5887" w:rsidRDefault="003E5887" w:rsidP="003E5887">
          <w:pPr>
            <w:pStyle w:val="Cmsor4"/>
          </w:pPr>
          <w:r>
            <w:t>Munkájában komplex módon alkalmazza geometriai és informatikai előismereteit</w:t>
          </w:r>
          <w:r w:rsidR="001F770E">
            <w:t>.</w:t>
          </w:r>
        </w:p>
        <w:p w14:paraId="48F73952" w14:textId="5D96C670" w:rsidR="00E73573" w:rsidRPr="00AE70F2" w:rsidRDefault="003E5887" w:rsidP="003E5887">
          <w:pPr>
            <w:pStyle w:val="Cmsor4"/>
          </w:pPr>
          <w:r>
            <w:t>Törekszik a pontos és hibamentes feladatmegoldásra</w:t>
          </w:r>
          <w:r w:rsidR="001F770E">
            <w:t>.</w:t>
          </w:r>
        </w:p>
      </w:sdtContent>
    </w:sdt>
    <w:p w14:paraId="4F5EDEFF" w14:textId="77777777" w:rsidR="007A4E2E" w:rsidRPr="00EE19AE" w:rsidRDefault="007A4E2E" w:rsidP="004C2D6E">
      <w:pPr>
        <w:pStyle w:val="Cmsor3"/>
      </w:pPr>
      <w:r w:rsidRPr="00EE19AE">
        <w:t>Önállóság és felelősség</w:t>
      </w:r>
    </w:p>
    <w:sdt>
      <w:sdtPr>
        <w:id w:val="-1672096747"/>
        <w:lock w:val="sdtLocked"/>
        <w:placeholder>
          <w:docPart w:val="D27DF73854B04ABCAC6E5032E576398E"/>
        </w:placeholder>
        <w15:color w:val="C0C0C0"/>
      </w:sdtPr>
      <w:sdtEndPr/>
      <w:sdtContent>
        <w:p w14:paraId="5965F953" w14:textId="09EF2086" w:rsidR="003E5887" w:rsidRDefault="001F770E" w:rsidP="003E5887">
          <w:pPr>
            <w:pStyle w:val="Cmsor4"/>
          </w:pPr>
          <w:r>
            <w:t xml:space="preserve">A </w:t>
          </w:r>
          <w:r w:rsidR="0068172D">
            <w:t xml:space="preserve">formaadási </w:t>
          </w:r>
          <w:r>
            <w:t>feladatokat ö</w:t>
          </w:r>
          <w:r w:rsidR="003E5887">
            <w:t>nállóan</w:t>
          </w:r>
          <w:r>
            <w:t>, a rendelkezésre álló források alapján gondolja végig.</w:t>
          </w:r>
        </w:p>
        <w:p w14:paraId="381AD22C" w14:textId="78D4CBBB" w:rsidR="003E5887" w:rsidRDefault="001F770E" w:rsidP="003E5887">
          <w:pPr>
            <w:pStyle w:val="Cmsor4"/>
          </w:pPr>
          <w:r>
            <w:t>N</w:t>
          </w:r>
          <w:r w:rsidR="003E5887">
            <w:t>yitottan fogadja a megalapozott kritikai észrevételeket</w:t>
          </w:r>
          <w:r>
            <w:t>.</w:t>
          </w:r>
        </w:p>
        <w:p w14:paraId="77FDC6D6" w14:textId="7C03B627" w:rsidR="003E5887" w:rsidRDefault="001F770E" w:rsidP="003E5887">
          <w:pPr>
            <w:pStyle w:val="Cmsor4"/>
          </w:pPr>
          <w:r>
            <w:t>E</w:t>
          </w:r>
          <w:r w:rsidR="003E5887">
            <w:t>gyes helyzetekben – csapat részeként – együttműködik hallgatótársaival a feladatok megoldásában</w:t>
          </w:r>
          <w:r>
            <w:t>.</w:t>
          </w:r>
        </w:p>
        <w:p w14:paraId="5DC1EC50" w14:textId="4E3767AF" w:rsidR="003E5887" w:rsidRDefault="001F770E" w:rsidP="003E5887">
          <w:pPr>
            <w:pStyle w:val="Cmsor4"/>
          </w:pPr>
          <w:r>
            <w:t>A</w:t>
          </w:r>
          <w:r w:rsidR="003E5887">
            <w:t xml:space="preserve"> fellépő problémákhoz való hozzáállását az együttműködés és az önálló munka helyes egyensúlya jellemzi</w:t>
          </w:r>
          <w:r>
            <w:t>.</w:t>
          </w:r>
        </w:p>
        <w:p w14:paraId="45F37381" w14:textId="1D7EB648" w:rsidR="00E73573" w:rsidRPr="001F770E" w:rsidRDefault="001F770E" w:rsidP="00AA7017">
          <w:pPr>
            <w:pStyle w:val="Cmsor4"/>
            <w:jc w:val="both"/>
            <w:rPr>
              <w:rFonts w:eastAsiaTheme="minorHAnsi" w:cstheme="minorHAnsi"/>
            </w:rPr>
          </w:pPr>
          <w:r>
            <w:t>G</w:t>
          </w:r>
          <w:r w:rsidR="003E5887">
            <w:t>ondolkodásában a rendszerelvű megközelítést alkalmazza</w:t>
          </w:r>
          <w:r>
            <w:t>.</w:t>
          </w:r>
        </w:p>
      </w:sdtContent>
    </w:sdt>
    <w:p w14:paraId="27A2F51B" w14:textId="77777777" w:rsidR="00791E84" w:rsidRPr="00EE19AE" w:rsidRDefault="00047B41" w:rsidP="001B7A60">
      <w:pPr>
        <w:pStyle w:val="Cmsor2"/>
      </w:pPr>
      <w:r w:rsidRPr="00EE19AE">
        <w:t xml:space="preserve">Oktatási módszertan </w:t>
      </w:r>
    </w:p>
    <w:sdt>
      <w:sdtPr>
        <w:id w:val="869188049"/>
        <w:lock w:val="sdtLocked"/>
        <w:placeholder>
          <w:docPart w:val="919A4BC5A54342AFB0D0D2D12A5CBFBB"/>
        </w:placeholder>
        <w15:color w:val="C0C0C0"/>
      </w:sdtPr>
      <w:sdtEndPr/>
      <w:sdtContent>
        <w:p w14:paraId="31A1CD19" w14:textId="74EBEB68" w:rsidR="00CD3A57" w:rsidRPr="00EE19AE" w:rsidRDefault="002A2E39" w:rsidP="007661C8">
          <w:pPr>
            <w:pStyle w:val="adat"/>
            <w:jc w:val="both"/>
          </w:pPr>
          <w:r>
            <w:rPr>
              <w:rStyle w:val="normaltextrun"/>
              <w:rFonts w:ascii="Segoe UI" w:hAnsi="Segoe UI" w:cs="Segoe UI"/>
              <w:color w:val="000000"/>
              <w:shd w:val="clear" w:color="auto" w:fill="FFFFFF"/>
            </w:rPr>
            <w:t>Előadás, számítógépes laboratóriumi gyakorlat, kommunikáció írásban és szóban, IT eszközök és technikák használata, önállóan készített feladatok, munkaszervezési technikák.</w:t>
          </w:r>
          <w:r>
            <w:rPr>
              <w:rStyle w:val="eop"/>
              <w:rFonts w:ascii="Segoe UI" w:hAnsi="Segoe UI" w:cs="Segoe UI"/>
              <w:color w:val="000000"/>
              <w:shd w:val="clear" w:color="auto" w:fill="FFFFFF"/>
            </w:rPr>
            <w:t> </w:t>
          </w:r>
        </w:p>
      </w:sdtContent>
    </w:sdt>
    <w:p w14:paraId="27460C14" w14:textId="77777777" w:rsidR="00175BAF" w:rsidRPr="00EE19AE" w:rsidRDefault="00641A4B" w:rsidP="001B7A60">
      <w:pPr>
        <w:pStyle w:val="Cmsor2"/>
      </w:pPr>
      <w:r w:rsidRPr="00EE19AE">
        <w:t>Tanulástámogató anyagok</w:t>
      </w:r>
    </w:p>
    <w:p w14:paraId="454A267E" w14:textId="77777777" w:rsidR="00175BAF" w:rsidRPr="00EE19AE" w:rsidRDefault="00885AD8" w:rsidP="004C2D6E">
      <w:pPr>
        <w:pStyle w:val="Cmsor3"/>
      </w:pPr>
      <w:r w:rsidRPr="00EE19AE">
        <w:t>Szakirodalom</w:t>
      </w:r>
    </w:p>
    <w:sdt>
      <w:sdtPr>
        <w:id w:val="1452509889"/>
        <w:lock w:val="sdtLocked"/>
        <w:placeholder>
          <w:docPart w:val="D23AE445FEDD4337AED08AB0D2F63178"/>
        </w:placeholder>
        <w15:color w:val="C0C0C0"/>
      </w:sdtPr>
      <w:sdtEndPr/>
      <w:sdtContent>
        <w:p w14:paraId="07ADC95B" w14:textId="1494092F" w:rsidR="00524FD0" w:rsidRPr="00524FD0" w:rsidRDefault="003E7FAC" w:rsidP="00125FA9">
          <w:pPr>
            <w:pStyle w:val="adat"/>
            <w:numPr>
              <w:ilvl w:val="0"/>
              <w:numId w:val="42"/>
            </w:numPr>
          </w:pPr>
          <w:r>
            <w:t xml:space="preserve">Christina </w:t>
          </w:r>
          <w:proofErr w:type="spellStart"/>
          <w:r>
            <w:t>Cogdell</w:t>
          </w:r>
          <w:proofErr w:type="spellEnd"/>
          <w:r w:rsidR="00CF0377">
            <w:t xml:space="preserve">: </w:t>
          </w:r>
          <w:proofErr w:type="spellStart"/>
          <w:r w:rsidR="00524FD0">
            <w:t>Towards</w:t>
          </w:r>
          <w:proofErr w:type="spellEnd"/>
          <w:r w:rsidR="00524FD0">
            <w:t xml:space="preserve"> a </w:t>
          </w:r>
          <w:proofErr w:type="spellStart"/>
          <w:r w:rsidR="00524FD0">
            <w:t>living</w:t>
          </w:r>
          <w:proofErr w:type="spellEnd"/>
          <w:r w:rsidR="00524FD0">
            <w:t xml:space="preserve"> </w:t>
          </w:r>
          <w:proofErr w:type="spellStart"/>
          <w:r w:rsidR="00524FD0">
            <w:t>architecture</w:t>
          </w:r>
          <w:proofErr w:type="spellEnd"/>
          <w:r w:rsidR="00524FD0">
            <w:t xml:space="preserve">? </w:t>
          </w:r>
          <w:r>
            <w:t>–</w:t>
          </w:r>
          <w:r w:rsidR="00524FD0">
            <w:t xml:space="preserve"> </w:t>
          </w:r>
          <w:proofErr w:type="spellStart"/>
          <w:r>
            <w:t>Complexism</w:t>
          </w:r>
          <w:proofErr w:type="spellEnd"/>
          <w:r>
            <w:t xml:space="preserve"> and </w:t>
          </w:r>
          <w:proofErr w:type="spellStart"/>
          <w:r>
            <w:t>bioloy</w:t>
          </w:r>
          <w:proofErr w:type="spellEnd"/>
          <w:r>
            <w:t xml:space="preserve"> in </w:t>
          </w:r>
          <w:proofErr w:type="spellStart"/>
          <w:r>
            <w:t>generative</w:t>
          </w:r>
          <w:proofErr w:type="spellEnd"/>
          <w:r>
            <w:t xml:space="preserve"> design,</w:t>
          </w:r>
          <w:r w:rsidR="00CF0377">
            <w:t xml:space="preserve"> 2018, </w:t>
          </w:r>
          <w:r w:rsidR="007F1100">
            <w:t>University of Minnesota Press</w:t>
          </w:r>
          <w:r w:rsidR="00B217F3">
            <w:t>, Minneapolis</w:t>
          </w:r>
        </w:p>
        <w:p w14:paraId="483B9775" w14:textId="2BAC2FAD" w:rsidR="008274CE" w:rsidRPr="008274CE" w:rsidRDefault="00113DA7" w:rsidP="006A3B31">
          <w:pPr>
            <w:pStyle w:val="adat"/>
            <w:numPr>
              <w:ilvl w:val="0"/>
              <w:numId w:val="42"/>
            </w:numPr>
          </w:pPr>
          <w:proofErr w:type="spellStart"/>
          <w:r w:rsidRPr="008274CE">
            <w:rPr>
              <w:color w:val="0F1111"/>
              <w:shd w:val="clear" w:color="auto" w:fill="FFFFFF"/>
            </w:rPr>
            <w:t>Asterios</w:t>
          </w:r>
          <w:proofErr w:type="spellEnd"/>
          <w:r w:rsidRPr="008274CE">
            <w:rPr>
              <w:color w:val="0F1111"/>
              <w:shd w:val="clear" w:color="auto" w:fill="FFFFFF"/>
            </w:rPr>
            <w:t xml:space="preserve"> </w:t>
          </w:r>
          <w:proofErr w:type="spellStart"/>
          <w:r w:rsidRPr="008274CE">
            <w:rPr>
              <w:color w:val="0F1111"/>
              <w:shd w:val="clear" w:color="auto" w:fill="FFFFFF"/>
            </w:rPr>
            <w:t>Agkathidis</w:t>
          </w:r>
          <w:proofErr w:type="spellEnd"/>
          <w:r w:rsidRPr="008274CE">
            <w:rPr>
              <w:color w:val="0F1111"/>
              <w:shd w:val="clear" w:color="auto" w:fill="FFFFFF"/>
            </w:rPr>
            <w:t xml:space="preserve">: </w:t>
          </w:r>
          <w:proofErr w:type="spellStart"/>
          <w:r w:rsidR="00F1690F" w:rsidRPr="008274CE">
            <w:rPr>
              <w:color w:val="0F1111"/>
              <w:shd w:val="clear" w:color="auto" w:fill="FFFFFF"/>
            </w:rPr>
            <w:t>Generative</w:t>
          </w:r>
          <w:proofErr w:type="spellEnd"/>
          <w:r w:rsidR="00F1690F" w:rsidRPr="008274CE">
            <w:rPr>
              <w:color w:val="0F1111"/>
              <w:shd w:val="clear" w:color="auto" w:fill="FFFFFF"/>
            </w:rPr>
            <w:t xml:space="preserve"> Design (</w:t>
          </w:r>
          <w:proofErr w:type="spellStart"/>
          <w:r w:rsidR="00F1690F" w:rsidRPr="008274CE">
            <w:rPr>
              <w:color w:val="0F1111"/>
              <w:shd w:val="clear" w:color="auto" w:fill="FFFFFF"/>
            </w:rPr>
            <w:t>Form</w:t>
          </w:r>
          <w:proofErr w:type="spellEnd"/>
          <w:r w:rsidR="00F1690F" w:rsidRPr="008274CE">
            <w:rPr>
              <w:color w:val="0F1111"/>
              <w:shd w:val="clear" w:color="auto" w:fill="FFFFFF"/>
            </w:rPr>
            <w:t xml:space="preserve"> + </w:t>
          </w:r>
          <w:proofErr w:type="spellStart"/>
          <w:r w:rsidR="00F1690F" w:rsidRPr="008274CE">
            <w:rPr>
              <w:color w:val="0F1111"/>
              <w:shd w:val="clear" w:color="auto" w:fill="FFFFFF"/>
            </w:rPr>
            <w:t>Technique</w:t>
          </w:r>
          <w:proofErr w:type="spellEnd"/>
          <w:r w:rsidR="00F1690F" w:rsidRPr="008274CE">
            <w:rPr>
              <w:color w:val="0F1111"/>
              <w:shd w:val="clear" w:color="auto" w:fill="FFFFFF"/>
            </w:rPr>
            <w:t>)</w:t>
          </w:r>
          <w:r w:rsidR="00D2044D" w:rsidRPr="008274CE">
            <w:rPr>
              <w:color w:val="0F1111"/>
              <w:shd w:val="clear" w:color="auto" w:fill="FFFFFF"/>
            </w:rPr>
            <w:t xml:space="preserve">, 2016, </w:t>
          </w:r>
          <w:proofErr w:type="spellStart"/>
          <w:r w:rsidR="00D2044D" w:rsidRPr="008274CE">
            <w:rPr>
              <w:color w:val="0F1111"/>
              <w:shd w:val="clear" w:color="auto" w:fill="FFFFFF"/>
            </w:rPr>
            <w:t>Laurence</w:t>
          </w:r>
          <w:proofErr w:type="spellEnd"/>
          <w:r w:rsidR="00D2044D" w:rsidRPr="008274CE">
            <w:rPr>
              <w:color w:val="0F1111"/>
              <w:shd w:val="clear" w:color="auto" w:fill="FFFFFF"/>
            </w:rPr>
            <w:t xml:space="preserve"> King Publishing</w:t>
          </w:r>
        </w:p>
        <w:p w14:paraId="39A379CA" w14:textId="7B8FE7C4" w:rsidR="00872296" w:rsidRPr="008274CE" w:rsidRDefault="00A40150" w:rsidP="006A3B31">
          <w:pPr>
            <w:pStyle w:val="adat"/>
            <w:numPr>
              <w:ilvl w:val="0"/>
              <w:numId w:val="42"/>
            </w:numPr>
          </w:pPr>
          <w:proofErr w:type="spellStart"/>
          <w:r w:rsidRPr="00A40150">
            <w:t>Wassim</w:t>
          </w:r>
          <w:proofErr w:type="spellEnd"/>
          <w:r w:rsidRPr="00A40150">
            <w:t xml:space="preserve"> </w:t>
          </w:r>
          <w:proofErr w:type="spellStart"/>
          <w:r w:rsidRPr="00A40150">
            <w:t>Jabi</w:t>
          </w:r>
          <w:proofErr w:type="spellEnd"/>
          <w:r w:rsidR="00695FFE">
            <w:t xml:space="preserve">: </w:t>
          </w:r>
          <w:proofErr w:type="spellStart"/>
          <w:r w:rsidR="00695FFE">
            <w:t>Parametric</w:t>
          </w:r>
          <w:proofErr w:type="spellEnd"/>
          <w:r w:rsidR="00695FFE">
            <w:t xml:space="preserve"> Design </w:t>
          </w:r>
          <w:proofErr w:type="spellStart"/>
          <w:r w:rsidR="00695FFE">
            <w:t>for</w:t>
          </w:r>
          <w:proofErr w:type="spellEnd"/>
          <w:r w:rsidR="00695FFE">
            <w:t xml:space="preserve"> </w:t>
          </w:r>
          <w:proofErr w:type="spellStart"/>
          <w:r w:rsidR="00695FFE">
            <w:t>Architecture</w:t>
          </w:r>
          <w:proofErr w:type="spellEnd"/>
          <w:r w:rsidR="00695FFE">
            <w:t xml:space="preserve">, 2013, </w:t>
          </w:r>
          <w:proofErr w:type="spellStart"/>
          <w:r w:rsidR="000C0362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Hachette</w:t>
          </w:r>
          <w:proofErr w:type="spellEnd"/>
          <w:r w:rsidR="000C0362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 UK.</w:t>
          </w:r>
        </w:p>
      </w:sdtContent>
    </w:sdt>
    <w:p w14:paraId="4F83FC3F" w14:textId="77777777" w:rsidR="00175BAF" w:rsidRPr="00EE19AE" w:rsidRDefault="006D3FCE" w:rsidP="004C2D6E">
      <w:pPr>
        <w:pStyle w:val="Cmsor3"/>
      </w:pPr>
      <w:r w:rsidRPr="00EE19AE">
        <w:t xml:space="preserve">Jegyzetek </w:t>
      </w:r>
    </w:p>
    <w:sdt>
      <w:sdtPr>
        <w:id w:val="-1440909495"/>
        <w:lock w:val="sdtLocked"/>
        <w:placeholder>
          <w:docPart w:val="3BA79984EF6542668B3FCA3FB6F084C2"/>
        </w:placeholder>
        <w15:color w:val="C0C0C0"/>
      </w:sdtPr>
      <w:sdtEndPr/>
      <w:sdtContent>
        <w:p w14:paraId="1570C9C4" w14:textId="015EEBE3" w:rsidR="00872296" w:rsidRPr="00EE19AE" w:rsidRDefault="00695655" w:rsidP="00B41C3B">
          <w:pPr>
            <w:pStyle w:val="adat"/>
            <w:rPr>
              <w:rStyle w:val="Hiperhivatkozs"/>
            </w:rPr>
          </w:pPr>
          <w:r>
            <w:t>-</w:t>
          </w:r>
        </w:p>
      </w:sdtContent>
    </w:sdt>
    <w:p w14:paraId="22F9259E" w14:textId="77777777" w:rsidR="00175BAF" w:rsidRPr="00EE19AE" w:rsidRDefault="006D3FCE" w:rsidP="004C2D6E">
      <w:pPr>
        <w:pStyle w:val="Cmsor3"/>
      </w:pPr>
      <w:r w:rsidRPr="00EE19AE">
        <w:t xml:space="preserve">Letölthető anyagok </w:t>
      </w:r>
    </w:p>
    <w:sdt>
      <w:sdtPr>
        <w:id w:val="-1619213031"/>
        <w:lock w:val="sdtLocked"/>
        <w:placeholder>
          <w:docPart w:val="ECF04D87E4694404B1294B557F561B38"/>
        </w:placeholder>
        <w15:color w:val="C0C0C0"/>
      </w:sdtPr>
      <w:sdtEndPr/>
      <w:sdtContent>
        <w:p w14:paraId="4B24E7D4" w14:textId="6990B215" w:rsidR="00F80430" w:rsidRPr="00EE19AE" w:rsidRDefault="00872296" w:rsidP="00EE19AE">
          <w:pPr>
            <w:pStyle w:val="adat"/>
          </w:pPr>
          <w:r w:rsidRPr="00EE19AE">
            <w:t>további elektronikus segédanyagok a tárgy honlapján</w:t>
          </w:r>
        </w:p>
      </w:sdtContent>
    </w:sdt>
    <w:p w14:paraId="410E0684" w14:textId="05CA210A" w:rsidR="00EE19AE" w:rsidRPr="00EE19AE" w:rsidRDefault="00EE19AE" w:rsidP="00EE19AE">
      <w:pPr>
        <w:pStyle w:val="Cmsor1"/>
      </w:pPr>
      <w:r w:rsidRPr="00EE19AE">
        <w:t>A tantárgy tematikája</w:t>
      </w:r>
    </w:p>
    <w:p w14:paraId="720D4E9F" w14:textId="483DF3FC" w:rsidR="00B26209" w:rsidRDefault="00B26209" w:rsidP="00196436">
      <w:pPr>
        <w:pStyle w:val="Cmsor2"/>
      </w:pPr>
      <w:r>
        <w:t>Az előadás tematikája</w:t>
      </w:r>
    </w:p>
    <w:p w14:paraId="201CD0A4" w14:textId="3E7E45B9" w:rsidR="00AB5BBF" w:rsidRDefault="00E02C84" w:rsidP="00E02C84">
      <w:pPr>
        <w:pStyle w:val="Listaszerbekezds"/>
        <w:numPr>
          <w:ilvl w:val="0"/>
          <w:numId w:val="41"/>
        </w:numPr>
      </w:pPr>
      <w:r>
        <w:t>Építészeti formák fejlődése – azonos probléma eltérő eredményei</w:t>
      </w:r>
    </w:p>
    <w:p w14:paraId="5D9B5D7C" w14:textId="06E942E7" w:rsidR="00E02C84" w:rsidRDefault="00E02C84" w:rsidP="00C20908">
      <w:pPr>
        <w:pStyle w:val="Listaszerbekezds"/>
        <w:numPr>
          <w:ilvl w:val="0"/>
          <w:numId w:val="41"/>
        </w:numPr>
      </w:pPr>
      <w:r>
        <w:t>Szerkezeti formák fejlődése</w:t>
      </w:r>
    </w:p>
    <w:p w14:paraId="3DB8410E" w14:textId="2453A0FB" w:rsidR="00CF3810" w:rsidRDefault="00CF3810" w:rsidP="00C20908">
      <w:pPr>
        <w:pStyle w:val="Listaszerbekezds"/>
        <w:numPr>
          <w:ilvl w:val="0"/>
          <w:numId w:val="41"/>
        </w:numPr>
      </w:pPr>
      <w:r>
        <w:t>A generatív tervezés</w:t>
      </w:r>
      <w:r w:rsidR="008A53B8">
        <w:t xml:space="preserve"> lépései</w:t>
      </w:r>
    </w:p>
    <w:p w14:paraId="76B27CBE" w14:textId="65BE6063" w:rsidR="00E02C84" w:rsidRDefault="00E02C84" w:rsidP="006A3B31">
      <w:pPr>
        <w:pStyle w:val="Listaszerbekezds"/>
        <w:numPr>
          <w:ilvl w:val="0"/>
          <w:numId w:val="41"/>
        </w:numPr>
      </w:pPr>
      <w:r>
        <w:t>Tervezési paraméterek meghatározása</w:t>
      </w:r>
    </w:p>
    <w:p w14:paraId="680AA77A" w14:textId="518F04A8" w:rsidR="00E02C84" w:rsidRDefault="00E02C84" w:rsidP="00C20908">
      <w:pPr>
        <w:pStyle w:val="Listaszerbekezds"/>
        <w:numPr>
          <w:ilvl w:val="0"/>
          <w:numId w:val="41"/>
        </w:numPr>
      </w:pPr>
      <w:r>
        <w:t>A jóság/megfelelőség meghatározása</w:t>
      </w:r>
    </w:p>
    <w:p w14:paraId="4669F074" w14:textId="092B2B5E" w:rsidR="00196436" w:rsidRDefault="00196436" w:rsidP="00196436">
      <w:pPr>
        <w:pStyle w:val="Cmsor2"/>
      </w:pPr>
      <w:r>
        <w:t>A</w:t>
      </w:r>
      <w:r w:rsidR="00B26209">
        <w:t xml:space="preserve"> gyakorlat</w:t>
      </w:r>
      <w:r>
        <w:t xml:space="preserve"> tematikája</w:t>
      </w:r>
    </w:p>
    <w:p w14:paraId="05B33F6B" w14:textId="5F41A2C6" w:rsidR="00970C54" w:rsidRDefault="000B4738" w:rsidP="00C20908">
      <w:pPr>
        <w:pStyle w:val="Listaszerbekezds"/>
        <w:numPr>
          <w:ilvl w:val="0"/>
          <w:numId w:val="41"/>
        </w:numPr>
      </w:pPr>
      <w:proofErr w:type="spellStart"/>
      <w:r>
        <w:t>Rhino</w:t>
      </w:r>
      <w:proofErr w:type="spellEnd"/>
      <w:r>
        <w:t xml:space="preserve"> </w:t>
      </w:r>
      <w:proofErr w:type="spellStart"/>
      <w:r>
        <w:t>Grasshopper</w:t>
      </w:r>
      <w:proofErr w:type="spellEnd"/>
      <w:r>
        <w:t xml:space="preserve"> alapok</w:t>
      </w:r>
    </w:p>
    <w:p w14:paraId="740E6097" w14:textId="44769150" w:rsidR="007A3903" w:rsidRDefault="00D804E8" w:rsidP="00C20908">
      <w:pPr>
        <w:pStyle w:val="Listaszerbekezds"/>
        <w:numPr>
          <w:ilvl w:val="0"/>
          <w:numId w:val="41"/>
        </w:numPr>
      </w:pPr>
      <w:r>
        <w:t>Az objektum-orientált programozás alapjai</w:t>
      </w:r>
    </w:p>
    <w:p w14:paraId="78958B6A" w14:textId="6C1DEAF5" w:rsidR="0040119E" w:rsidRDefault="00D804E8" w:rsidP="00C20908">
      <w:pPr>
        <w:pStyle w:val="Listaszerbekezds"/>
        <w:numPr>
          <w:ilvl w:val="0"/>
          <w:numId w:val="41"/>
        </w:numPr>
      </w:pPr>
      <w:r>
        <w:t>Formák, m</w:t>
      </w:r>
      <w:r w:rsidR="0040119E">
        <w:t>intázatok algoritmikus előállítása</w:t>
      </w:r>
    </w:p>
    <w:p w14:paraId="3B0568CB" w14:textId="74ED4BE2" w:rsidR="00AB5BBF" w:rsidRDefault="00AB5BBF" w:rsidP="00C20908">
      <w:pPr>
        <w:pStyle w:val="Listaszerbekezds"/>
        <w:numPr>
          <w:ilvl w:val="0"/>
          <w:numId w:val="41"/>
        </w:numPr>
      </w:pPr>
      <w:r>
        <w:t>Görbék, felületek, testek paraméterezése</w:t>
      </w:r>
    </w:p>
    <w:p w14:paraId="4E85155C" w14:textId="4B39E273" w:rsidR="00AB5BBF" w:rsidRDefault="00AB5BBF" w:rsidP="00C20908">
      <w:pPr>
        <w:pStyle w:val="Listaszerbekezds"/>
        <w:numPr>
          <w:ilvl w:val="0"/>
          <w:numId w:val="41"/>
        </w:numPr>
      </w:pPr>
      <w:r>
        <w:t>Szerkezet</w:t>
      </w:r>
      <w:r w:rsidR="00E02C84">
        <w:t>i kialakítások</w:t>
      </w:r>
      <w:r>
        <w:t xml:space="preserve"> paraméterezése</w:t>
      </w:r>
    </w:p>
    <w:p w14:paraId="38D2D246" w14:textId="13409BEB" w:rsidR="000B4738" w:rsidRPr="00152878" w:rsidRDefault="00AE40C1" w:rsidP="00C20908">
      <w:pPr>
        <w:pStyle w:val="Listaszerbekezds"/>
        <w:numPr>
          <w:ilvl w:val="0"/>
          <w:numId w:val="41"/>
        </w:numPr>
      </w:pPr>
      <w:r w:rsidRPr="00152878">
        <w:t>Alak- és t</w:t>
      </w:r>
      <w:r w:rsidR="00AB5BBF" w:rsidRPr="00152878">
        <w:t>opológia optimalizálás</w:t>
      </w:r>
      <w:r w:rsidR="0040119E" w:rsidRPr="00152878">
        <w:t>i feladatok vizsgálata</w:t>
      </w:r>
    </w:p>
    <w:p w14:paraId="53B8B043" w14:textId="6BCA8DCD" w:rsidR="0057576C" w:rsidRPr="00152878" w:rsidRDefault="0057576C" w:rsidP="00C20908">
      <w:pPr>
        <w:pStyle w:val="Listaszerbekezds"/>
        <w:numPr>
          <w:ilvl w:val="0"/>
          <w:numId w:val="41"/>
        </w:numPr>
      </w:pPr>
      <w:r w:rsidRPr="00152878">
        <w:t xml:space="preserve">Projektfeladat </w:t>
      </w:r>
      <w:r w:rsidR="00AE40C1" w:rsidRPr="00152878">
        <w:t xml:space="preserve">konzultálása és </w:t>
      </w:r>
      <w:r w:rsidR="003C01C8" w:rsidRPr="00152878">
        <w:t>prezentálása</w:t>
      </w:r>
    </w:p>
    <w:p w14:paraId="56718261" w14:textId="77777777" w:rsidR="00970C54" w:rsidRDefault="00970C54" w:rsidP="00970C54"/>
    <w:p w14:paraId="6EE098AC" w14:textId="765087EE" w:rsidR="00EE19AE" w:rsidRPr="00EE19AE" w:rsidRDefault="00EE19AE">
      <w:pPr>
        <w:spacing w:after="160" w:line="259" w:lineRule="auto"/>
        <w:jc w:val="left"/>
      </w:pPr>
      <w:r w:rsidRPr="00EE19AE">
        <w:br w:type="page"/>
      </w:r>
    </w:p>
    <w:p w14:paraId="3166E7B7" w14:textId="77777777" w:rsidR="00AB277F" w:rsidRPr="00EE19AE" w:rsidRDefault="00AB277F" w:rsidP="001B7A60">
      <w:pPr>
        <w:pStyle w:val="FcmI"/>
      </w:pPr>
      <w:r w:rsidRPr="00EE19AE">
        <w:lastRenderedPageBreak/>
        <w:t xml:space="preserve">TantárgyKövetelmények </w:t>
      </w:r>
    </w:p>
    <w:p w14:paraId="53D42063" w14:textId="77777777" w:rsidR="003601CF" w:rsidRPr="00EE19AE" w:rsidRDefault="00D367E0" w:rsidP="00816956">
      <w:pPr>
        <w:pStyle w:val="Cmsor1"/>
      </w:pPr>
      <w:r w:rsidRPr="00EE19AE">
        <w:t xml:space="preserve">A </w:t>
      </w:r>
      <w:r w:rsidR="003601CF" w:rsidRPr="00EE19AE">
        <w:t xml:space="preserve">Tanulmányi teljesítmény </w:t>
      </w:r>
      <w:r w:rsidRPr="00EE19AE">
        <w:t>ellenőrzése ÉS ért</w:t>
      </w:r>
      <w:r w:rsidR="00816956" w:rsidRPr="00EE19AE">
        <w:t>é</w:t>
      </w:r>
      <w:r w:rsidRPr="00EE19AE">
        <w:t>kelése</w:t>
      </w:r>
    </w:p>
    <w:p w14:paraId="0BEB45B1" w14:textId="77777777" w:rsidR="003601CF" w:rsidRPr="00EE19AE" w:rsidRDefault="003601CF" w:rsidP="00816956">
      <w:pPr>
        <w:pStyle w:val="Cmsor2"/>
      </w:pPr>
      <w:r w:rsidRPr="00EE19AE">
        <w:t xml:space="preserve">Általános szabályok </w:t>
      </w:r>
    </w:p>
    <w:sdt>
      <w:sdtPr>
        <w:id w:val="1600218531"/>
        <w:lock w:val="sdtLocked"/>
        <w:placeholder>
          <w:docPart w:val="64CEDBF13D0B4135A95EADDE31740489"/>
        </w:placeholder>
        <w15:color w:val="C0C0C0"/>
      </w:sdtPr>
      <w:sdtEndPr/>
      <w:sdtContent>
        <w:p w14:paraId="5BDD54F7" w14:textId="77777777" w:rsidR="009C6FB5" w:rsidRPr="00EE19AE" w:rsidRDefault="009C6FB5" w:rsidP="009C6FB5">
          <w:pPr>
            <w:pStyle w:val="Cmsor3"/>
          </w:pPr>
          <w:r w:rsidRPr="00EE19AE">
            <w:t>Az előadás látogatása ajánlott, a gyakorlaton való részvétel kötelező. A megengedett hiányzások számát a hatályos Tanulmányi- és Vizsgaszabályzat írja elő. A teljesítményértékelések alapját az előadásokon és a gyakorlatokon elhangzott ismeretek összessége képezi.</w:t>
          </w:r>
        </w:p>
        <w:p w14:paraId="55117460" w14:textId="77777777" w:rsidR="00126AC7" w:rsidRPr="00EE19AE" w:rsidRDefault="009C6FB5" w:rsidP="009C6FB5">
          <w:pPr>
            <w:pStyle w:val="Cmsor3"/>
          </w:pPr>
          <w:r w:rsidRPr="00EE19AE">
            <w:t>Vitás esetekben a hatályos Tanulmányi- és Vizsgaszabályzat, továbbá a hatályos Etikai Kódex szabályrendszere az irányadó.</w:t>
          </w:r>
        </w:p>
      </w:sdtContent>
    </w:sdt>
    <w:p w14:paraId="19AA6F41" w14:textId="77777777" w:rsidR="00DB6E76" w:rsidRPr="00EE19AE" w:rsidRDefault="00DB6E76" w:rsidP="001B7A60">
      <w:pPr>
        <w:pStyle w:val="Cmsor2"/>
      </w:pPr>
      <w:r w:rsidRPr="00EE19AE">
        <w:t>Teljesítményértékelési módszerek</w:t>
      </w:r>
    </w:p>
    <w:sdt>
      <w:sdtPr>
        <w:rPr>
          <w:rFonts w:eastAsiaTheme="minorHAnsi" w:cstheme="minorHAnsi"/>
          <w:iCs/>
          <w:szCs w:val="22"/>
        </w:rPr>
        <w:id w:val="1107229953"/>
        <w:lock w:val="sdtLocked"/>
        <w:placeholder>
          <w:docPart w:val="573C6AFA960A4E6BBF7F98995EB07C2E"/>
        </w:placeholder>
        <w15:color w:val="C0C0C0"/>
      </w:sdtPr>
      <w:sdtEndPr>
        <w:rPr>
          <w:rFonts w:eastAsiaTheme="majorEastAsia" w:cstheme="majorBidi"/>
          <w:iCs w:val="0"/>
          <w:szCs w:val="24"/>
        </w:rPr>
      </w:sdtEndPr>
      <w:sdtContent>
        <w:p w14:paraId="3A7AC510" w14:textId="77777777" w:rsidR="00EC509A" w:rsidRPr="00EE19AE" w:rsidRDefault="00EC509A" w:rsidP="00EC509A">
          <w:pPr>
            <w:pStyle w:val="Cmsor3"/>
            <w:rPr>
              <w:rFonts w:cs="Times New Roman"/>
            </w:rPr>
          </w:pPr>
          <w:r w:rsidRPr="00EE19AE">
            <w:rPr>
              <w:i/>
            </w:rPr>
            <w:t>Szorgalmi időszakban végzett teljesítményértékelések:</w:t>
          </w:r>
          <w:r w:rsidR="00B41C3B" w:rsidRPr="00EE19AE">
            <w:t xml:space="preserve"> </w:t>
          </w:r>
        </w:p>
        <w:p w14:paraId="12E6D659" w14:textId="1D702067" w:rsidR="00261FF6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i/>
            </w:rPr>
            <w:t>Ö</w:t>
          </w:r>
          <w:r w:rsidR="00EC509A" w:rsidRPr="00EE19AE">
            <w:rPr>
              <w:i/>
            </w:rPr>
            <w:t>sszegző tanulmányi teljesítményértékelés</w:t>
          </w:r>
          <w:r w:rsidR="00EC509A" w:rsidRPr="00EE19AE">
            <w:t xml:space="preserve"> (a továbbiakban zárthelyi dolgozat): a tantárgy és tudás, képesség típusú kompetenciaelemeinek komplex, írásos értékelési módja zárthelyi dolgozat formájában, a dolgozat alapvetően a megszerzett ismeretek alkalmazására fókuszál, így a problémafelismerést és -megoldást helyezi a középpontba, azaz gyakorlati (szerkesztési) feladatokat kell megoldani a teljesítményértékelés során, az értékelés alapjául szolgáló tananyagrészt a tantárgy előadója </w:t>
          </w:r>
          <w:r w:rsidR="000E74BD" w:rsidRPr="00EE19AE">
            <w:rPr>
              <w:rFonts w:cs="Times New Roman"/>
            </w:rPr>
            <w:t xml:space="preserve">és </w:t>
          </w:r>
          <w:r w:rsidR="0049359D">
            <w:rPr>
              <w:rFonts w:cs="Times New Roman"/>
            </w:rPr>
            <w:t>tárgy</w:t>
          </w:r>
          <w:r w:rsidR="000E74BD" w:rsidRPr="00EE19AE">
            <w:rPr>
              <w:rFonts w:cs="Times New Roman"/>
            </w:rPr>
            <w:t>felelős</w:t>
          </w:r>
          <w:r w:rsidR="000E74BD">
            <w:rPr>
              <w:rFonts w:cs="Times New Roman"/>
            </w:rPr>
            <w:t>e</w:t>
          </w:r>
          <w:r w:rsidR="000E74BD" w:rsidRPr="00EE19AE">
            <w:rPr>
              <w:rFonts w:cs="Times New Roman"/>
            </w:rPr>
            <w:t xml:space="preserve"> </w:t>
          </w:r>
          <w:r w:rsidR="00EC509A" w:rsidRPr="00EE19AE">
            <w:t>határozza meg, a rendelkezésre álló munkaidő 90 perc;</w:t>
          </w:r>
        </w:p>
        <w:p w14:paraId="3CB9DE83" w14:textId="79329AAE" w:rsidR="00EC509A" w:rsidRPr="00EE19AE" w:rsidRDefault="00447B09" w:rsidP="00EC509A">
          <w:pPr>
            <w:pStyle w:val="Cmsor4"/>
            <w:jc w:val="both"/>
            <w:rPr>
              <w:rFonts w:cs="Times New Roman"/>
            </w:rPr>
          </w:pPr>
          <w:r w:rsidRPr="00EE19AE">
            <w:rPr>
              <w:rFonts w:cs="Times New Roman"/>
              <w:i/>
            </w:rPr>
            <w:t>R</w:t>
          </w:r>
          <w:r w:rsidR="00EC509A" w:rsidRPr="00EE19AE">
            <w:rPr>
              <w:rFonts w:cs="Times New Roman"/>
              <w:i/>
            </w:rPr>
            <w:t>észteljesítmény-értékelés</w:t>
          </w:r>
          <w:r w:rsidR="00EC509A" w:rsidRPr="00EE19AE">
            <w:rPr>
              <w:rFonts w:cs="Times New Roman"/>
            </w:rPr>
            <w:t xml:space="preserve"> (a továbbiakban</w:t>
          </w:r>
          <w:r w:rsidR="007C0756">
            <w:rPr>
              <w:rFonts w:cs="Times New Roman"/>
            </w:rPr>
            <w:t xml:space="preserve"> </w:t>
          </w:r>
          <w:r w:rsidR="007C0756">
            <w:t>projektfeladat</w:t>
          </w:r>
          <w:r w:rsidR="00EC509A" w:rsidRPr="00EE19AE">
            <w:rPr>
              <w:rFonts w:cs="Times New Roman"/>
            </w:rPr>
            <w:t>): a tantárgy tudás, képesség, attitűd, valamint önállóság és felelősség típusú kompetenciaelemeinek komplex értékelési módja, melynek megjelenési formája az egyénileg készített</w:t>
          </w:r>
          <w:r w:rsidR="00A050C2">
            <w:rPr>
              <w:rFonts w:cs="Times New Roman"/>
            </w:rPr>
            <w:t>, hetente beadandó</w:t>
          </w:r>
          <w:r w:rsidR="00EC509A" w:rsidRPr="00EE19AE">
            <w:rPr>
              <w:rFonts w:cs="Times New Roman"/>
            </w:rPr>
            <w:t xml:space="preserve"> rajzfeladat</w:t>
          </w:r>
          <w:r w:rsidR="00C20908">
            <w:rPr>
              <w:rFonts w:cs="Times New Roman"/>
            </w:rPr>
            <w:t>ok</w:t>
          </w:r>
          <w:r w:rsidR="00EC509A" w:rsidRPr="00EE19AE">
            <w:rPr>
              <w:rFonts w:cs="Times New Roman"/>
            </w:rPr>
            <w:t xml:space="preserve">; </w:t>
          </w:r>
          <w:r w:rsidR="00264308">
            <w:rPr>
              <w:rFonts w:cs="Times New Roman"/>
            </w:rPr>
            <w:t>azok</w:t>
          </w:r>
          <w:r w:rsidR="00264308" w:rsidRPr="00EE19AE">
            <w:rPr>
              <w:rFonts w:cs="Times New Roman"/>
            </w:rPr>
            <w:t xml:space="preserve"> </w:t>
          </w:r>
          <w:r w:rsidR="00EC509A" w:rsidRPr="00EE19AE">
            <w:rPr>
              <w:rFonts w:cs="Times New Roman"/>
            </w:rPr>
            <w:t>tartalmát, követelményeit, beadási határidejét, értékelési módját az előadó és a</w:t>
          </w:r>
          <w:r w:rsidR="0049359D">
            <w:rPr>
              <w:rFonts w:cs="Times New Roman"/>
            </w:rPr>
            <w:t xml:space="preserve"> tárgy</w:t>
          </w:r>
          <w:r w:rsidR="00EC509A" w:rsidRPr="00EE19AE">
            <w:rPr>
              <w:rFonts w:cs="Times New Roman"/>
            </w:rPr>
            <w:t xml:space="preserve">felelős </w:t>
          </w:r>
          <w:r w:rsidR="000E09D4" w:rsidRPr="00EE19AE">
            <w:t>határozz</w:t>
          </w:r>
          <w:r w:rsidR="000E09D4">
            <w:t>ák</w:t>
          </w:r>
          <w:r w:rsidR="000E09D4" w:rsidRPr="00EE19AE">
            <w:t xml:space="preserve"> </w:t>
          </w:r>
          <w:r w:rsidR="00EC509A" w:rsidRPr="00EE19AE">
            <w:rPr>
              <w:rFonts w:cs="Times New Roman"/>
            </w:rPr>
            <w:t>meg.</w:t>
          </w:r>
        </w:p>
        <w:p w14:paraId="74D7C814" w14:textId="5C6F1BDB" w:rsidR="00261FF6" w:rsidRPr="0057576C" w:rsidRDefault="00B348C7" w:rsidP="0057576C">
          <w:pPr>
            <w:pStyle w:val="Cmsor3"/>
            <w:rPr>
              <w:i/>
            </w:rPr>
          </w:pPr>
          <w:r w:rsidRPr="00EE19AE">
            <w:rPr>
              <w:i/>
            </w:rPr>
            <w:t>V</w:t>
          </w:r>
          <w:r w:rsidR="00EC509A" w:rsidRPr="00EE19AE">
            <w:rPr>
              <w:i/>
            </w:rPr>
            <w:t>izsgaidőszakban végzett teljesítményértékelések:</w:t>
          </w:r>
          <w:r w:rsidR="0057576C">
            <w:rPr>
              <w:i/>
            </w:rPr>
            <w:t xml:space="preserve"> - </w:t>
          </w:r>
        </w:p>
      </w:sdtContent>
    </w:sdt>
    <w:p w14:paraId="1523A081" w14:textId="77777777" w:rsidR="002505B1" w:rsidRPr="00EE19AE" w:rsidRDefault="00447B09" w:rsidP="00686448">
      <w:pPr>
        <w:pStyle w:val="Cmsor2"/>
      </w:pPr>
      <w:bookmarkStart w:id="3" w:name="_Ref466272077"/>
      <w:r w:rsidRPr="00EE19AE">
        <w:t>Teljesítményértékelések részaránya a minősítésben</w:t>
      </w:r>
      <w:bookmarkEnd w:id="3"/>
    </w:p>
    <w:sdt>
      <w:sdtPr>
        <w:rPr>
          <w:rFonts w:eastAsiaTheme="majorEastAsia" w:cstheme="majorBidi"/>
          <w:b w:val="0"/>
          <w:szCs w:val="24"/>
        </w:rPr>
        <w:id w:val="1795019586"/>
        <w:placeholder>
          <w:docPart w:val="2482B3C1FE23401C8CFF2DAE59C20B50"/>
        </w:placeholder>
        <w15:color w:val="C0C0C0"/>
      </w:sdtPr>
      <w:sdtEndPr>
        <w:rPr>
          <w:bCs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6804"/>
            <w:gridCol w:w="3402"/>
          </w:tblGrid>
          <w:tr w:rsidR="00EE19AE" w:rsidRPr="00EE19AE" w14:paraId="2A085F7C" w14:textId="77777777" w:rsidTr="00212C1F">
            <w:trPr>
              <w:cantSplit/>
              <w:tblHeader/>
            </w:trPr>
            <w:tc>
              <w:tcPr>
                <w:tcW w:w="6804" w:type="dxa"/>
                <w:vAlign w:val="center"/>
              </w:tcPr>
              <w:p w14:paraId="6C70F1DE" w14:textId="4CAADA49" w:rsidR="008632C4" w:rsidRPr="00EE19AE" w:rsidRDefault="00447B09" w:rsidP="00212C1F">
                <w:pPr>
                  <w:pStyle w:val="adatB"/>
                </w:pPr>
                <w:r w:rsidRPr="00EE19AE">
                  <w:t>szorgalmi időszakban végzett teljesítményértékelések</w:t>
                </w:r>
              </w:p>
            </w:tc>
            <w:tc>
              <w:tcPr>
                <w:tcW w:w="3402" w:type="dxa"/>
                <w:vAlign w:val="center"/>
              </w:tcPr>
              <w:p w14:paraId="43FBB2D5" w14:textId="77777777" w:rsidR="008632C4" w:rsidRPr="00EE19AE" w:rsidRDefault="008632C4" w:rsidP="00212C1F">
                <w:pPr>
                  <w:pStyle w:val="adatB"/>
                  <w:jc w:val="center"/>
                </w:pPr>
                <w:r w:rsidRPr="00EE19AE">
                  <w:t>részarány</w:t>
                </w:r>
              </w:p>
            </w:tc>
          </w:tr>
          <w:tr w:rsidR="00EE19AE" w:rsidRPr="00EE19AE" w14:paraId="55C95D1D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1E43E42D" w14:textId="107787BA" w:rsidR="008632C4" w:rsidRPr="00EE19AE" w:rsidRDefault="0057576C" w:rsidP="008632C4">
                <w:pPr>
                  <w:pStyle w:val="adat"/>
                </w:pPr>
                <w:r>
                  <w:t>Z</w:t>
                </w:r>
                <w:r w:rsidR="008632C4" w:rsidRPr="00EE19AE">
                  <w:t>árthelyi dolgozat</w:t>
                </w:r>
              </w:p>
            </w:tc>
            <w:tc>
              <w:tcPr>
                <w:tcW w:w="3402" w:type="dxa"/>
                <w:vAlign w:val="center"/>
              </w:tcPr>
              <w:p w14:paraId="2D955ACE" w14:textId="0897BC37" w:rsidR="008632C4" w:rsidRPr="00EE19AE" w:rsidRDefault="00A72175" w:rsidP="00212C1F">
                <w:pPr>
                  <w:pStyle w:val="adat"/>
                  <w:jc w:val="center"/>
                </w:pPr>
                <w:r>
                  <w:t>40</w:t>
                </w:r>
                <w:r w:rsidR="008632C4" w:rsidRPr="00EE19AE">
                  <w:t>%</w:t>
                </w:r>
              </w:p>
            </w:tc>
          </w:tr>
          <w:tr w:rsidR="00EE19AE" w:rsidRPr="00EE19AE" w14:paraId="1215C448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2905F7EE" w14:textId="0D7D574E" w:rsidR="008632C4" w:rsidRPr="00EE19AE" w:rsidRDefault="0057576C" w:rsidP="00212C1F">
                <w:pPr>
                  <w:pStyle w:val="adat"/>
                </w:pPr>
                <w:r>
                  <w:t>Projektfeladat</w:t>
                </w:r>
              </w:p>
            </w:tc>
            <w:tc>
              <w:tcPr>
                <w:tcW w:w="3402" w:type="dxa"/>
                <w:vAlign w:val="center"/>
              </w:tcPr>
              <w:p w14:paraId="6505297E" w14:textId="7D00E0BA" w:rsidR="008632C4" w:rsidRPr="00EE19AE" w:rsidRDefault="00A72175" w:rsidP="00212C1F">
                <w:pPr>
                  <w:pStyle w:val="adat"/>
                  <w:jc w:val="center"/>
                </w:pPr>
                <w:r>
                  <w:t>40</w:t>
                </w:r>
                <w:r w:rsidR="008632C4" w:rsidRPr="00EE19AE">
                  <w:t>%</w:t>
                </w:r>
              </w:p>
            </w:tc>
          </w:tr>
          <w:tr w:rsidR="000C6FBE" w:rsidRPr="000C6FBE" w14:paraId="7560272E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6817BB25" w14:textId="5DA87F37" w:rsidR="008632C4" w:rsidRPr="000C6FBE" w:rsidRDefault="0057576C" w:rsidP="00212C1F">
                <w:pPr>
                  <w:pStyle w:val="adat"/>
                </w:pPr>
                <w:r>
                  <w:t>Prezentáció</w:t>
                </w:r>
              </w:p>
            </w:tc>
            <w:tc>
              <w:tcPr>
                <w:tcW w:w="3402" w:type="dxa"/>
                <w:vAlign w:val="center"/>
              </w:tcPr>
              <w:p w14:paraId="71737519" w14:textId="723682D1" w:rsidR="008632C4" w:rsidRPr="000C6FBE" w:rsidRDefault="00A72175" w:rsidP="00212C1F">
                <w:pPr>
                  <w:pStyle w:val="adat"/>
                  <w:jc w:val="center"/>
                </w:pPr>
                <w:r>
                  <w:t>2</w:t>
                </w:r>
                <w:r w:rsidR="008632C4" w:rsidRPr="000C6FBE">
                  <w:t>0%</w:t>
                </w:r>
              </w:p>
            </w:tc>
          </w:tr>
          <w:tr w:rsidR="00EE19AE" w:rsidRPr="00EE19AE" w14:paraId="5EDB0300" w14:textId="77777777" w:rsidTr="00212C1F">
            <w:trPr>
              <w:cantSplit/>
            </w:trPr>
            <w:tc>
              <w:tcPr>
                <w:tcW w:w="6804" w:type="dxa"/>
                <w:vAlign w:val="center"/>
              </w:tcPr>
              <w:p w14:paraId="7532BE92" w14:textId="77777777" w:rsidR="008632C4" w:rsidRPr="00EE19AE" w:rsidRDefault="008632C4" w:rsidP="00212C1F">
                <w:pPr>
                  <w:pStyle w:val="adatB"/>
                  <w:jc w:val="right"/>
                </w:pPr>
                <w:r w:rsidRPr="00EE19AE">
                  <w:t>összesen:</w:t>
                </w:r>
              </w:p>
            </w:tc>
            <w:tc>
              <w:tcPr>
                <w:tcW w:w="3402" w:type="dxa"/>
                <w:vAlign w:val="center"/>
              </w:tcPr>
              <w:p w14:paraId="36C5D722" w14:textId="77777777" w:rsidR="008632C4" w:rsidRPr="00EE19AE" w:rsidRDefault="008632C4" w:rsidP="008632C4">
                <w:pPr>
                  <w:pStyle w:val="adatB"/>
                  <w:jc w:val="center"/>
                </w:pPr>
                <w:r w:rsidRPr="00EE19AE">
                  <w:t>∑ 100%</w:t>
                </w:r>
              </w:p>
            </w:tc>
          </w:tr>
        </w:tbl>
        <w:p w14:paraId="3FB5D437" w14:textId="24253919" w:rsidR="0014720E" w:rsidRPr="002F7D49" w:rsidRDefault="00B41596" w:rsidP="0057576C">
          <w:pPr>
            <w:pStyle w:val="Cmsor3"/>
            <w:numPr>
              <w:ilvl w:val="0"/>
              <w:numId w:val="0"/>
            </w:numPr>
            <w:ind w:left="709"/>
            <w:rPr>
              <w:bCs/>
              <w:iCs/>
            </w:rPr>
          </w:pPr>
        </w:p>
      </w:sdtContent>
    </w:sdt>
    <w:p w14:paraId="3D9B29FB" w14:textId="77777777" w:rsidR="00C9251E" w:rsidRPr="00EE19AE" w:rsidRDefault="007E3B82" w:rsidP="001B7A60">
      <w:pPr>
        <w:pStyle w:val="Cmsor2"/>
      </w:pPr>
      <w:r w:rsidRPr="00EE19AE">
        <w:t>É</w:t>
      </w:r>
      <w:r w:rsidR="00B56D77" w:rsidRPr="00EE19AE">
        <w:t xml:space="preserve">rdemjegy </w:t>
      </w:r>
      <w:r w:rsidRPr="00EE19AE">
        <w:t>megállapítás</w:t>
      </w:r>
      <w:r w:rsidR="00C9251E" w:rsidRPr="00EE19AE">
        <w:t xml:space="preserve"> </w:t>
      </w:r>
    </w:p>
    <w:sdt>
      <w:sdtPr>
        <w:rPr>
          <w:b w:val="0"/>
        </w:rPr>
        <w:id w:val="682162383"/>
        <w:lock w:val="sdtLocked"/>
        <w:placeholder>
          <w:docPart w:val="FD6E45FF9B83419DB920F62C79B9803A"/>
        </w:placeholder>
        <w15:color w:val="C0C0C0"/>
      </w:sdtPr>
      <w:sdtEndPr>
        <w:rPr>
          <w:sz w:val="18"/>
          <w:szCs w:val="18"/>
        </w:rPr>
      </w:sdtEndPr>
      <w:sdtContent>
        <w:tbl>
          <w:tblPr>
            <w:tblStyle w:val="Rcsostblzat"/>
            <w:tblW w:w="10206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3190"/>
            <w:gridCol w:w="3189"/>
            <w:gridCol w:w="3827"/>
          </w:tblGrid>
          <w:tr w:rsidR="00EE19AE" w:rsidRPr="00EE19AE" w14:paraId="4C2683F5" w14:textId="77777777" w:rsidTr="003968BE">
            <w:trPr>
              <w:cantSplit/>
              <w:tblHeader/>
            </w:trPr>
            <w:tc>
              <w:tcPr>
                <w:tcW w:w="2835" w:type="dxa"/>
                <w:vAlign w:val="center"/>
              </w:tcPr>
              <w:p w14:paraId="04A66086" w14:textId="77777777" w:rsidR="003968BE" w:rsidRPr="00EE19AE" w:rsidRDefault="00AC3574" w:rsidP="00AC3574">
                <w:pPr>
                  <w:pStyle w:val="adatB"/>
                </w:pPr>
                <w:r w:rsidRPr="00EE19AE">
                  <w:t>félévközi</w:t>
                </w:r>
                <w:r w:rsidRPr="00EE19AE">
                  <w:br/>
                  <w:t>rész</w:t>
                </w:r>
                <w:r w:rsidR="003968BE" w:rsidRPr="00EE19AE">
                  <w:t>érdemjegy</w:t>
                </w:r>
              </w:p>
            </w:tc>
            <w:tc>
              <w:tcPr>
                <w:tcW w:w="2835" w:type="dxa"/>
                <w:vAlign w:val="center"/>
              </w:tcPr>
              <w:p w14:paraId="7DD19C17" w14:textId="77777777" w:rsidR="003968BE" w:rsidRPr="00EE19AE" w:rsidRDefault="003968BE" w:rsidP="00A3270B">
                <w:pPr>
                  <w:pStyle w:val="adatB"/>
                </w:pPr>
                <w:r w:rsidRPr="00EE19AE">
                  <w:t>ECTS minősítés</w:t>
                </w:r>
              </w:p>
            </w:tc>
            <w:tc>
              <w:tcPr>
                <w:tcW w:w="3402" w:type="dxa"/>
                <w:vAlign w:val="center"/>
              </w:tcPr>
              <w:p w14:paraId="6D5E0D06" w14:textId="77777777" w:rsidR="003968BE" w:rsidRPr="00EE19AE" w:rsidRDefault="003968BE" w:rsidP="00CC694E">
                <w:pPr>
                  <w:pStyle w:val="adatB"/>
                  <w:jc w:val="center"/>
                </w:pPr>
                <w:r w:rsidRPr="00EE19AE">
                  <w:t>Pontszám*</w:t>
                </w:r>
              </w:p>
            </w:tc>
          </w:tr>
          <w:tr w:rsidR="00EE19AE" w:rsidRPr="00EE19AE" w14:paraId="2C9542DC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CA133AE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4F4886B5" w14:textId="77777777" w:rsidR="003968BE" w:rsidRPr="00EE19AE" w:rsidRDefault="003968BE" w:rsidP="00A3270B">
                <w:pPr>
                  <w:pStyle w:val="adat"/>
                </w:pPr>
                <w:r w:rsidRPr="00EE19AE">
                  <w:t>Excellent [A]</w:t>
                </w:r>
              </w:p>
            </w:tc>
            <w:tc>
              <w:tcPr>
                <w:tcW w:w="3402" w:type="dxa"/>
                <w:vAlign w:val="center"/>
              </w:tcPr>
              <w:p w14:paraId="2C64A832" w14:textId="4A2BA573" w:rsidR="003968BE" w:rsidRPr="00EE19AE" w:rsidRDefault="007972DB" w:rsidP="00CC694E">
                <w:pPr>
                  <w:pStyle w:val="adat"/>
                  <w:jc w:val="center"/>
                </w:pPr>
                <w:r w:rsidRPr="00EE19AE">
                  <w:t>≥</w:t>
                </w:r>
                <w:r w:rsidR="007C0756">
                  <w:t xml:space="preserve"> 95</w:t>
                </w:r>
                <w:r w:rsidR="003968BE" w:rsidRPr="00EE19AE">
                  <w:t>%</w:t>
                </w:r>
              </w:p>
            </w:tc>
          </w:tr>
          <w:tr w:rsidR="00EE19AE" w:rsidRPr="00EE19AE" w14:paraId="2620D3FA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7532AA57" w14:textId="77777777" w:rsidR="003968BE" w:rsidRPr="00EE19AE" w:rsidRDefault="003968BE" w:rsidP="00A3270B">
                <w:pPr>
                  <w:pStyle w:val="adat"/>
                </w:pPr>
                <w:r w:rsidRPr="00EE19AE">
                  <w:t>jeles (5)</w:t>
                </w:r>
              </w:p>
            </w:tc>
            <w:tc>
              <w:tcPr>
                <w:tcW w:w="2835" w:type="dxa"/>
                <w:vAlign w:val="center"/>
              </w:tcPr>
              <w:p w14:paraId="33BDC33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Very</w:t>
                </w:r>
                <w:proofErr w:type="spellEnd"/>
                <w:r w:rsidRPr="00EE19AE">
                  <w:t xml:space="preserve"> Good [B]</w:t>
                </w:r>
              </w:p>
            </w:tc>
            <w:tc>
              <w:tcPr>
                <w:tcW w:w="3402" w:type="dxa"/>
                <w:vAlign w:val="center"/>
              </w:tcPr>
              <w:p w14:paraId="11F604BF" w14:textId="1BC23D77" w:rsidR="003968BE" w:rsidRPr="00EE19AE" w:rsidRDefault="0042740D" w:rsidP="00CC694E">
                <w:pPr>
                  <w:pStyle w:val="adat"/>
                  <w:jc w:val="center"/>
                </w:pPr>
                <w:r>
                  <w:t xml:space="preserve"> 85</w:t>
                </w:r>
                <w:r w:rsidR="003968BE" w:rsidRPr="00EE19AE">
                  <w:t>–</w:t>
                </w:r>
                <w:r w:rsidR="00F56035">
                  <w:t xml:space="preserve"> 95</w:t>
                </w:r>
                <w:r w:rsidR="003968BE" w:rsidRPr="00EE19AE">
                  <w:t>%</w:t>
                </w:r>
              </w:p>
            </w:tc>
          </w:tr>
          <w:tr w:rsidR="00EE19AE" w:rsidRPr="00EE19AE" w14:paraId="7B2CCDB2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5470E753" w14:textId="77777777" w:rsidR="003968BE" w:rsidRPr="00EE19AE" w:rsidRDefault="003968BE" w:rsidP="00A3270B">
                <w:pPr>
                  <w:pStyle w:val="adat"/>
                </w:pPr>
                <w:r w:rsidRPr="00EE19AE">
                  <w:t>jó (4)</w:t>
                </w:r>
              </w:p>
            </w:tc>
            <w:tc>
              <w:tcPr>
                <w:tcW w:w="2835" w:type="dxa"/>
                <w:vAlign w:val="center"/>
              </w:tcPr>
              <w:p w14:paraId="0A673C43" w14:textId="77777777" w:rsidR="003968BE" w:rsidRPr="00EE19AE" w:rsidRDefault="003968BE" w:rsidP="00A3270B">
                <w:pPr>
                  <w:pStyle w:val="adat"/>
                </w:pPr>
                <w:r w:rsidRPr="00EE19AE">
                  <w:t>Good [C]</w:t>
                </w:r>
              </w:p>
            </w:tc>
            <w:tc>
              <w:tcPr>
                <w:tcW w:w="3402" w:type="dxa"/>
                <w:vAlign w:val="center"/>
              </w:tcPr>
              <w:p w14:paraId="357F9967" w14:textId="4C70D989" w:rsidR="003968BE" w:rsidRPr="00EE19AE" w:rsidRDefault="007972DB" w:rsidP="007972DB">
                <w:pPr>
                  <w:pStyle w:val="adat"/>
                  <w:jc w:val="center"/>
                </w:pPr>
                <w:r w:rsidRPr="00EE19AE">
                  <w:t>7</w:t>
                </w:r>
                <w:r w:rsidR="00910915" w:rsidRPr="00EE19AE">
                  <w:t>5</w:t>
                </w:r>
                <w:r w:rsidR="003968BE" w:rsidRPr="00EE19AE">
                  <w:t xml:space="preserve"> –</w:t>
                </w:r>
                <w:r w:rsidR="0042740D">
                  <w:t xml:space="preserve"> 85</w:t>
                </w:r>
                <w:r w:rsidR="003968BE" w:rsidRPr="00EE19AE">
                  <w:t>%</w:t>
                </w:r>
              </w:p>
            </w:tc>
          </w:tr>
          <w:tr w:rsidR="00EE19AE" w:rsidRPr="00EE19AE" w14:paraId="0C0ED96E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00DC183C" w14:textId="77777777" w:rsidR="003968BE" w:rsidRPr="00EE19AE" w:rsidRDefault="003968BE" w:rsidP="00A3270B">
                <w:pPr>
                  <w:pStyle w:val="adat"/>
                </w:pPr>
                <w:r w:rsidRPr="00EE19AE">
                  <w:t>közepes (3)</w:t>
                </w:r>
              </w:p>
            </w:tc>
            <w:tc>
              <w:tcPr>
                <w:tcW w:w="2835" w:type="dxa"/>
                <w:vAlign w:val="center"/>
              </w:tcPr>
              <w:p w14:paraId="169A5EEF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Satisfactory</w:t>
                </w:r>
                <w:proofErr w:type="spellEnd"/>
                <w:r w:rsidRPr="00EE19AE">
                  <w:t xml:space="preserve"> [D]</w:t>
                </w:r>
              </w:p>
            </w:tc>
            <w:tc>
              <w:tcPr>
                <w:tcW w:w="3402" w:type="dxa"/>
                <w:vAlign w:val="center"/>
              </w:tcPr>
              <w:p w14:paraId="3B38C5F3" w14:textId="0E69865A" w:rsidR="003968BE" w:rsidRPr="00EE19AE" w:rsidRDefault="0042740D" w:rsidP="007972DB">
                <w:pPr>
                  <w:pStyle w:val="adat"/>
                  <w:jc w:val="center"/>
                </w:pPr>
                <w:r>
                  <w:t xml:space="preserve"> 65</w:t>
                </w:r>
                <w:r w:rsidR="003968BE" w:rsidRPr="00EE19AE">
                  <w:t xml:space="preserve"> – </w:t>
                </w:r>
                <w:r w:rsidR="007972DB" w:rsidRPr="00EE19AE">
                  <w:t>7</w:t>
                </w:r>
                <w:r w:rsidR="00910915" w:rsidRPr="00EE19AE">
                  <w:t>5</w:t>
                </w:r>
                <w:r w:rsidR="003968BE" w:rsidRPr="00EE19AE">
                  <w:t>%</w:t>
                </w:r>
              </w:p>
            </w:tc>
          </w:tr>
          <w:tr w:rsidR="00EE19AE" w:rsidRPr="00EE19AE" w14:paraId="31B5E603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30B7FA2C" w14:textId="77777777" w:rsidR="003968BE" w:rsidRPr="00EE19AE" w:rsidRDefault="003968BE" w:rsidP="00A3270B">
                <w:pPr>
                  <w:pStyle w:val="adat"/>
                </w:pPr>
                <w:r w:rsidRPr="00EE19AE">
                  <w:t>elégséges (2)</w:t>
                </w:r>
              </w:p>
            </w:tc>
            <w:tc>
              <w:tcPr>
                <w:tcW w:w="2835" w:type="dxa"/>
                <w:vAlign w:val="center"/>
              </w:tcPr>
              <w:p w14:paraId="1D054014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Pass</w:t>
                </w:r>
                <w:proofErr w:type="spellEnd"/>
                <w:r w:rsidRPr="00EE19AE">
                  <w:t xml:space="preserve"> [E]</w:t>
                </w:r>
              </w:p>
            </w:tc>
            <w:tc>
              <w:tcPr>
                <w:tcW w:w="3402" w:type="dxa"/>
                <w:vAlign w:val="center"/>
              </w:tcPr>
              <w:p w14:paraId="6D780DCA" w14:textId="532D3A8F" w:rsidR="003968BE" w:rsidRPr="00EE19AE" w:rsidRDefault="00910915" w:rsidP="00366221">
                <w:pPr>
                  <w:pStyle w:val="adat"/>
                  <w:jc w:val="center"/>
                </w:pPr>
                <w:r w:rsidRPr="00EE19AE">
                  <w:t>50</w:t>
                </w:r>
                <w:r w:rsidR="003968BE" w:rsidRPr="00EE19AE">
                  <w:t xml:space="preserve"> –</w:t>
                </w:r>
                <w:r w:rsidR="0042740D">
                  <w:t xml:space="preserve"> 65</w:t>
                </w:r>
                <w:r w:rsidR="003968BE" w:rsidRPr="00EE19AE">
                  <w:t>%</w:t>
                </w:r>
              </w:p>
            </w:tc>
          </w:tr>
          <w:tr w:rsidR="00EE19AE" w:rsidRPr="00EE19AE" w14:paraId="224FE055" w14:textId="77777777" w:rsidTr="003968BE">
            <w:trPr>
              <w:cantSplit/>
            </w:trPr>
            <w:tc>
              <w:tcPr>
                <w:tcW w:w="2835" w:type="dxa"/>
                <w:vAlign w:val="center"/>
              </w:tcPr>
              <w:p w14:paraId="2A45BCA9" w14:textId="77777777" w:rsidR="003968BE" w:rsidRPr="00EE19AE" w:rsidRDefault="003968BE" w:rsidP="00A3270B">
                <w:pPr>
                  <w:pStyle w:val="adat"/>
                </w:pPr>
                <w:r w:rsidRPr="00EE19AE">
                  <w:t>elégtelen (1)</w:t>
                </w:r>
              </w:p>
            </w:tc>
            <w:tc>
              <w:tcPr>
                <w:tcW w:w="2835" w:type="dxa"/>
                <w:vAlign w:val="center"/>
              </w:tcPr>
              <w:p w14:paraId="50636261" w14:textId="77777777" w:rsidR="003968BE" w:rsidRPr="00EE19AE" w:rsidRDefault="003968BE" w:rsidP="00A3270B">
                <w:pPr>
                  <w:pStyle w:val="adat"/>
                </w:pPr>
                <w:proofErr w:type="spellStart"/>
                <w:r w:rsidRPr="00EE19AE">
                  <w:t>Fail</w:t>
                </w:r>
                <w:proofErr w:type="spellEnd"/>
                <w:r w:rsidRPr="00EE19AE">
                  <w:t xml:space="preserve"> [F]</w:t>
                </w:r>
              </w:p>
            </w:tc>
            <w:tc>
              <w:tcPr>
                <w:tcW w:w="3402" w:type="dxa"/>
                <w:vAlign w:val="center"/>
              </w:tcPr>
              <w:p w14:paraId="0FC20BEB" w14:textId="77777777" w:rsidR="003968BE" w:rsidRPr="00EE19AE" w:rsidRDefault="003968BE" w:rsidP="00366221">
                <w:pPr>
                  <w:pStyle w:val="adat"/>
                  <w:jc w:val="center"/>
                </w:pPr>
                <w:proofErr w:type="gramStart"/>
                <w:r w:rsidRPr="00EE19AE">
                  <w:t xml:space="preserve">&lt; </w:t>
                </w:r>
                <w:r w:rsidR="00910915" w:rsidRPr="00EE19AE">
                  <w:t>5</w:t>
                </w:r>
                <w:r w:rsidRPr="00EE19AE">
                  <w:t>0</w:t>
                </w:r>
                <w:proofErr w:type="gramEnd"/>
                <w:r w:rsidRPr="00EE19AE">
                  <w:t>%</w:t>
                </w:r>
              </w:p>
            </w:tc>
          </w:tr>
          <w:tr w:rsidR="00EE19AE" w:rsidRPr="00EE19AE" w14:paraId="4730D523" w14:textId="77777777" w:rsidTr="003968BE">
            <w:trPr>
              <w:cantSplit/>
            </w:trPr>
            <w:tc>
              <w:tcPr>
                <w:tcW w:w="3402" w:type="dxa"/>
                <w:gridSpan w:val="3"/>
                <w:vAlign w:val="center"/>
              </w:tcPr>
              <w:p w14:paraId="6D5DEBED" w14:textId="77777777" w:rsidR="003968BE" w:rsidRPr="00EE19AE" w:rsidRDefault="003968BE" w:rsidP="00492416">
                <w:pPr>
                  <w:pStyle w:val="adat"/>
                  <w:jc w:val="center"/>
                  <w:rPr>
                    <w:i/>
                    <w:sz w:val="18"/>
                    <w:szCs w:val="18"/>
                  </w:rPr>
                </w:pPr>
                <w:r w:rsidRPr="00EE19AE">
                  <w:rPr>
                    <w:i/>
                    <w:sz w:val="18"/>
                    <w:szCs w:val="18"/>
                  </w:rPr>
                  <w:t>* Az érdemjegyeknél megadott alsó határérték már az adott érdemjegyhez tartozik.</w:t>
                </w:r>
              </w:p>
            </w:tc>
          </w:tr>
        </w:tbl>
      </w:sdtContent>
    </w:sdt>
    <w:p w14:paraId="376D8B3D" w14:textId="77777777" w:rsidR="002F47B8" w:rsidRPr="00EE19AE" w:rsidRDefault="002F47B8" w:rsidP="001B7A60">
      <w:pPr>
        <w:pStyle w:val="Cmsor2"/>
      </w:pPr>
      <w:r w:rsidRPr="00EE19AE">
        <w:t xml:space="preserve">Javítás és pótlás </w:t>
      </w:r>
    </w:p>
    <w:sdt>
      <w:sdtPr>
        <w:id w:val="-390189534"/>
        <w:lock w:val="sdtLocked"/>
        <w:placeholder>
          <w:docPart w:val="BEB358F15619443CAFDFDD9C89DD355A"/>
        </w:placeholder>
        <w15:color w:val="C0C0C0"/>
      </w:sdtPr>
      <w:sdtEndPr>
        <w:rPr>
          <w:strike/>
        </w:rPr>
      </w:sdtEndPr>
      <w:sdtContent>
        <w:p w14:paraId="00836FBE" w14:textId="758983F0" w:rsidR="00A672C2" w:rsidRPr="00EE19AE" w:rsidRDefault="00A672C2" w:rsidP="00A672C2">
          <w:pPr>
            <w:pStyle w:val="Cmsor3"/>
          </w:pPr>
          <w:r w:rsidRPr="00EE19AE">
            <w:t xml:space="preserve">Az egyes félévközi teljesítményértékelésekhez egyenként minimumkövetelmény tartozik, ezért egyenként pótolhatók. </w:t>
          </w:r>
        </w:p>
        <w:p w14:paraId="4D627190" w14:textId="1E1256FD" w:rsidR="00A672C2" w:rsidRPr="00EE19AE" w:rsidRDefault="00A672C2" w:rsidP="00A672C2">
          <w:pPr>
            <w:pStyle w:val="Cmsor3"/>
          </w:pPr>
          <w:r w:rsidRPr="00EE19AE">
            <w:t>A</w:t>
          </w:r>
          <w:r w:rsidR="0057576C">
            <w:t xml:space="preserve"> </w:t>
          </w:r>
          <w:r w:rsidRPr="00EE19AE">
            <w:t>zárthelyi dolgozat a félév közben, díjmentesen pótolható. A pótlási lehetőségek időpontjai az aktuális félév időbeosztásához és zárthelyi ütemtervéhez igazodnak.</w:t>
          </w:r>
        </w:p>
        <w:p w14:paraId="3643B4D6" w14:textId="685346B5" w:rsidR="002F23CE" w:rsidRPr="00591E32" w:rsidRDefault="00A672C2" w:rsidP="00591E32">
          <w:pPr>
            <w:pStyle w:val="Cmsor3"/>
          </w:pPr>
          <w:r w:rsidRPr="00A050C2">
            <w:t>A</w:t>
          </w:r>
          <w:r w:rsidR="00706B10" w:rsidRPr="00A050C2">
            <w:t xml:space="preserve"> </w:t>
          </w:r>
          <w:r w:rsidRPr="00A050C2">
            <w:t xml:space="preserve">félévközi </w:t>
          </w:r>
          <w:r w:rsidR="00FF0E9C" w:rsidRPr="00591E32">
            <w:t>projektfeladat</w:t>
          </w:r>
          <w:r w:rsidR="00AE40C1" w:rsidRPr="00591E32">
            <w:t xml:space="preserve"> és prezentációja</w:t>
          </w:r>
          <w:r w:rsidR="0057576C" w:rsidRPr="00591E32">
            <w:t xml:space="preserve"> </w:t>
          </w:r>
          <w:r w:rsidR="00AE40C1" w:rsidRPr="00591E32">
            <w:t>a pótlási hét</w:t>
          </w:r>
          <w:r w:rsidR="00A050C2" w:rsidRPr="00591E32">
            <w:t xml:space="preserve"> végéig</w:t>
          </w:r>
          <w:r w:rsidR="00F56035" w:rsidRPr="00591E32">
            <w:t xml:space="preserve"> p</w:t>
          </w:r>
          <w:r w:rsidR="00F56035">
            <w:t>ótolható</w:t>
          </w:r>
          <w:r w:rsidR="0057576C">
            <w:t>.</w:t>
          </w:r>
        </w:p>
      </w:sdtContent>
    </w:sdt>
    <w:p w14:paraId="5E7D5114" w14:textId="77777777" w:rsidR="001E632A" w:rsidRPr="00EE19AE" w:rsidRDefault="001E632A" w:rsidP="001B7A60">
      <w:pPr>
        <w:pStyle w:val="Cmsor2"/>
      </w:pPr>
      <w:r w:rsidRPr="00EE19AE">
        <w:lastRenderedPageBreak/>
        <w:t xml:space="preserve">A tantárgy elvégzéséhez szükséges tanulmányi munka </w:t>
      </w:r>
    </w:p>
    <w:tbl>
      <w:tblPr>
        <w:tblStyle w:val="Rcsostblzat"/>
        <w:tblW w:w="102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402"/>
      </w:tblGrid>
      <w:tr w:rsidR="00A050C2" w:rsidRPr="00A050C2" w14:paraId="6A917590" w14:textId="77777777" w:rsidTr="00A3270B">
        <w:trPr>
          <w:cantSplit/>
          <w:tblHeader/>
        </w:trPr>
        <w:tc>
          <w:tcPr>
            <w:tcW w:w="6804" w:type="dxa"/>
            <w:vAlign w:val="center"/>
          </w:tcPr>
          <w:p w14:paraId="089C5638" w14:textId="77777777" w:rsidR="00CC694E" w:rsidRPr="00A050C2" w:rsidRDefault="00CC694E" w:rsidP="00A3270B">
            <w:pPr>
              <w:pStyle w:val="adatB"/>
            </w:pPr>
            <w:r w:rsidRPr="00A050C2">
              <w:t>tevékenység</w:t>
            </w:r>
          </w:p>
        </w:tc>
        <w:tc>
          <w:tcPr>
            <w:tcW w:w="3402" w:type="dxa"/>
            <w:vAlign w:val="center"/>
          </w:tcPr>
          <w:p w14:paraId="70A44FAC" w14:textId="77777777" w:rsidR="00CC694E" w:rsidRPr="00A050C2" w:rsidRDefault="001E4F6A" w:rsidP="00CC694E">
            <w:pPr>
              <w:pStyle w:val="adatB"/>
              <w:jc w:val="center"/>
            </w:pPr>
            <w:r w:rsidRPr="00A050C2">
              <w:t>ó</w:t>
            </w:r>
            <w:r w:rsidR="00CC694E" w:rsidRPr="00A050C2">
              <w:t>ra</w:t>
            </w:r>
            <w:r w:rsidRPr="00A050C2">
              <w:t xml:space="preserve"> </w:t>
            </w:r>
            <w:r w:rsidR="00CC694E" w:rsidRPr="00A050C2">
              <w:t>/</w:t>
            </w:r>
            <w:r w:rsidRPr="00A050C2">
              <w:t xml:space="preserve"> </w:t>
            </w:r>
            <w:r w:rsidR="00CC694E" w:rsidRPr="00A050C2">
              <w:t>félév</w:t>
            </w:r>
          </w:p>
        </w:tc>
      </w:tr>
      <w:tr w:rsidR="00A050C2" w:rsidRPr="00A050C2" w14:paraId="68C0E0E2" w14:textId="77777777" w:rsidTr="00A3270B">
        <w:trPr>
          <w:cantSplit/>
        </w:trPr>
        <w:tc>
          <w:tcPr>
            <w:tcW w:w="6804" w:type="dxa"/>
            <w:vAlign w:val="center"/>
          </w:tcPr>
          <w:p w14:paraId="69580DB8" w14:textId="77777777" w:rsidR="00F6675C" w:rsidRPr="00A050C2" w:rsidRDefault="00F6675C" w:rsidP="00F6675C">
            <w:pPr>
              <w:pStyle w:val="adat"/>
            </w:pPr>
            <w:r w:rsidRPr="00A050C2">
              <w:t>részvétel a kontakt tanórákon</w:t>
            </w:r>
          </w:p>
        </w:tc>
        <w:tc>
          <w:tcPr>
            <w:tcW w:w="3402" w:type="dxa"/>
            <w:vAlign w:val="center"/>
          </w:tcPr>
          <w:p w14:paraId="72134812" w14:textId="043D6490" w:rsidR="00F6675C" w:rsidRPr="00A050C2" w:rsidRDefault="008E6E8B" w:rsidP="00F6675C">
            <w:pPr>
              <w:pStyle w:val="adat"/>
              <w:jc w:val="center"/>
            </w:pPr>
            <w:r w:rsidRPr="00A050C2">
              <w:t>1</w:t>
            </w:r>
            <w:r w:rsidR="00AE67CF" w:rsidRPr="00A050C2">
              <w:t>2</w:t>
            </w:r>
            <w:r w:rsidRPr="00A050C2">
              <w:t>×</w:t>
            </w:r>
            <w:r w:rsidR="0057576C">
              <w:t>4</w:t>
            </w:r>
            <w:r w:rsidRPr="00A050C2">
              <w:t>=</w:t>
            </w:r>
            <w:r w:rsidR="0057576C">
              <w:t>48</w:t>
            </w:r>
          </w:p>
        </w:tc>
      </w:tr>
      <w:tr w:rsidR="00A050C2" w:rsidRPr="00A050C2" w14:paraId="3C280BD4" w14:textId="77777777" w:rsidTr="00A3270B">
        <w:trPr>
          <w:cantSplit/>
        </w:trPr>
        <w:tc>
          <w:tcPr>
            <w:tcW w:w="6804" w:type="dxa"/>
            <w:vAlign w:val="center"/>
          </w:tcPr>
          <w:p w14:paraId="4A80322A" w14:textId="77777777" w:rsidR="00F6675C" w:rsidRPr="00A050C2" w:rsidRDefault="00F6675C" w:rsidP="00F6675C">
            <w:pPr>
              <w:pStyle w:val="adat"/>
            </w:pPr>
            <w:r w:rsidRPr="00A050C2">
              <w:t>felkészülés a teljesítményértékelésekre</w:t>
            </w:r>
          </w:p>
        </w:tc>
        <w:tc>
          <w:tcPr>
            <w:tcW w:w="3402" w:type="dxa"/>
            <w:vAlign w:val="center"/>
          </w:tcPr>
          <w:p w14:paraId="33115CF6" w14:textId="33BFB8C6" w:rsidR="00F6675C" w:rsidRPr="00A050C2" w:rsidRDefault="00592067" w:rsidP="00F6675C">
            <w:pPr>
              <w:pStyle w:val="adat"/>
              <w:jc w:val="center"/>
            </w:pPr>
            <w:r>
              <w:t>18</w:t>
            </w:r>
          </w:p>
        </w:tc>
      </w:tr>
      <w:tr w:rsidR="00A050C2" w:rsidRPr="00A050C2" w14:paraId="5A24945F" w14:textId="77777777" w:rsidTr="00A3270B">
        <w:trPr>
          <w:cantSplit/>
        </w:trPr>
        <w:tc>
          <w:tcPr>
            <w:tcW w:w="6804" w:type="dxa"/>
            <w:vAlign w:val="center"/>
          </w:tcPr>
          <w:p w14:paraId="675AA246" w14:textId="2ADC3E79" w:rsidR="00F6675C" w:rsidRPr="00A050C2" w:rsidRDefault="00592067" w:rsidP="00F6675C">
            <w:pPr>
              <w:pStyle w:val="adat"/>
            </w:pPr>
            <w:r>
              <w:t>P</w:t>
            </w:r>
            <w:r w:rsidR="0057576C">
              <w:t>rojektfeladat</w:t>
            </w:r>
            <w:r>
              <w:t xml:space="preserve"> elkészítése</w:t>
            </w:r>
          </w:p>
        </w:tc>
        <w:tc>
          <w:tcPr>
            <w:tcW w:w="3402" w:type="dxa"/>
            <w:vAlign w:val="center"/>
          </w:tcPr>
          <w:p w14:paraId="1B10449A" w14:textId="61B48A0A" w:rsidR="00F6675C" w:rsidRPr="00A050C2" w:rsidRDefault="00592067" w:rsidP="00F6675C">
            <w:pPr>
              <w:pStyle w:val="adat"/>
              <w:jc w:val="center"/>
            </w:pPr>
            <w:r>
              <w:t>50</w:t>
            </w:r>
          </w:p>
        </w:tc>
      </w:tr>
      <w:tr w:rsidR="00592067" w:rsidRPr="00A050C2" w14:paraId="33CC3431" w14:textId="77777777" w:rsidTr="00A3270B">
        <w:trPr>
          <w:cantSplit/>
        </w:trPr>
        <w:tc>
          <w:tcPr>
            <w:tcW w:w="6804" w:type="dxa"/>
            <w:vAlign w:val="center"/>
          </w:tcPr>
          <w:p w14:paraId="29228F96" w14:textId="47A03D4F" w:rsidR="00592067" w:rsidRDefault="00592067" w:rsidP="00F6675C">
            <w:pPr>
              <w:pStyle w:val="adat"/>
            </w:pPr>
            <w:r>
              <w:t>Felkészülés a prezentációra</w:t>
            </w:r>
          </w:p>
        </w:tc>
        <w:tc>
          <w:tcPr>
            <w:tcW w:w="3402" w:type="dxa"/>
            <w:vAlign w:val="center"/>
          </w:tcPr>
          <w:p w14:paraId="2DEB37E6" w14:textId="3A6D0643" w:rsidR="00592067" w:rsidRDefault="00592067" w:rsidP="00F6675C">
            <w:pPr>
              <w:pStyle w:val="adat"/>
              <w:jc w:val="center"/>
            </w:pPr>
            <w:r>
              <w:t>4</w:t>
            </w:r>
          </w:p>
        </w:tc>
      </w:tr>
      <w:tr w:rsidR="00A050C2" w:rsidRPr="00A050C2" w14:paraId="2D98583B" w14:textId="77777777" w:rsidTr="00A3270B">
        <w:trPr>
          <w:cantSplit/>
        </w:trPr>
        <w:tc>
          <w:tcPr>
            <w:tcW w:w="6804" w:type="dxa"/>
            <w:vAlign w:val="center"/>
          </w:tcPr>
          <w:p w14:paraId="485CE4D7" w14:textId="77777777" w:rsidR="00F6675C" w:rsidRPr="00A050C2" w:rsidRDefault="00F6675C" w:rsidP="00F6675C">
            <w:pPr>
              <w:pStyle w:val="adat"/>
            </w:pPr>
            <w:r w:rsidRPr="00A050C2">
              <w:t>vizsgafelkészülés</w:t>
            </w:r>
          </w:p>
        </w:tc>
        <w:tc>
          <w:tcPr>
            <w:tcW w:w="3402" w:type="dxa"/>
            <w:vAlign w:val="center"/>
          </w:tcPr>
          <w:p w14:paraId="2EC3EE43" w14:textId="68C634D8" w:rsidR="00F6675C" w:rsidRPr="00A050C2" w:rsidRDefault="00221F6F" w:rsidP="00F6675C">
            <w:pPr>
              <w:pStyle w:val="adat"/>
              <w:jc w:val="center"/>
            </w:pPr>
            <w:r>
              <w:t>0</w:t>
            </w:r>
          </w:p>
        </w:tc>
      </w:tr>
      <w:tr w:rsidR="00EE19AE" w:rsidRPr="00EE19AE" w14:paraId="66C4C939" w14:textId="77777777" w:rsidTr="00A3270B">
        <w:trPr>
          <w:cantSplit/>
        </w:trPr>
        <w:tc>
          <w:tcPr>
            <w:tcW w:w="6804" w:type="dxa"/>
            <w:vAlign w:val="center"/>
          </w:tcPr>
          <w:p w14:paraId="487DABBF" w14:textId="77777777" w:rsidR="00CC694E" w:rsidRPr="00EE19AE" w:rsidRDefault="00CC694E" w:rsidP="00A3270B">
            <w:pPr>
              <w:pStyle w:val="adatB"/>
              <w:jc w:val="right"/>
            </w:pPr>
            <w:r w:rsidRPr="00EE19AE">
              <w:t>összesen:</w:t>
            </w:r>
          </w:p>
        </w:tc>
        <w:tc>
          <w:tcPr>
            <w:tcW w:w="3402" w:type="dxa"/>
            <w:vAlign w:val="center"/>
          </w:tcPr>
          <w:p w14:paraId="18328FD6" w14:textId="32E763B4" w:rsidR="00CC694E" w:rsidRPr="00EE19AE" w:rsidRDefault="00CC694E" w:rsidP="00F6675C">
            <w:pPr>
              <w:pStyle w:val="adatB"/>
              <w:jc w:val="center"/>
            </w:pPr>
            <w:r w:rsidRPr="00EE19AE">
              <w:t xml:space="preserve">∑ </w:t>
            </w:r>
            <w:r w:rsidR="0057576C">
              <w:t>12</w:t>
            </w:r>
            <w:r w:rsidR="00221F6F">
              <w:t>0</w:t>
            </w:r>
          </w:p>
        </w:tc>
      </w:tr>
    </w:tbl>
    <w:p w14:paraId="266890A9" w14:textId="77777777" w:rsidR="00551B59" w:rsidRPr="00EE19AE" w:rsidRDefault="00551B59" w:rsidP="001B7A60">
      <w:pPr>
        <w:pStyle w:val="Cmsor2"/>
      </w:pPr>
      <w:r w:rsidRPr="00EE19AE">
        <w:t>Jóváhagyás és érvényesség</w:t>
      </w:r>
    </w:p>
    <w:p w14:paraId="14826E07" w14:textId="3FFD99D9" w:rsidR="00CB19D0" w:rsidRPr="00A050C2" w:rsidRDefault="00CB19D0" w:rsidP="00CB19D0">
      <w:pPr>
        <w:pStyle w:val="adat"/>
      </w:pPr>
      <w:r w:rsidRPr="00A050C2">
        <w:t>Jóváhagyta az Építészmérnöki Kar</w:t>
      </w:r>
      <w:r w:rsidR="00A050C2">
        <w:t xml:space="preserve"> Kari</w:t>
      </w:r>
      <w:r w:rsidRPr="00A050C2">
        <w:t xml:space="preserve"> Tanácsa, </w:t>
      </w:r>
      <w:r w:rsidR="00150914" w:rsidRPr="00A050C2">
        <w:t xml:space="preserve">az </w:t>
      </w:r>
      <w:r w:rsidRPr="00A050C2">
        <w:t xml:space="preserve">érvényesség kezdete </w:t>
      </w:r>
      <w:sdt>
        <w:sdtPr>
          <w:id w:val="-1139566500"/>
          <w:lock w:val="sdtLocked"/>
          <w:placeholder>
            <w:docPart w:val="8805C9FB96F64253A94E9CACC859FE11"/>
          </w:placeholder>
          <w15:color w:val="C0C0C0"/>
          <w:date w:fullDate="2022-03-30T00:00:00Z">
            <w:dateFormat w:val="yyyy. MMMM d."/>
            <w:lid w:val="hu-HU"/>
            <w:storeMappedDataAs w:val="dateTime"/>
            <w:calendar w:val="gregorian"/>
          </w:date>
        </w:sdtPr>
        <w:sdtEndPr/>
        <w:sdtContent>
          <w:r w:rsidR="00A03C4B">
            <w:t>2022. március 30.</w:t>
          </w:r>
        </w:sdtContent>
      </w:sdt>
    </w:p>
    <w:p w14:paraId="6AC3B2B8" w14:textId="77777777" w:rsidR="00A25E58" w:rsidRPr="00EE19AE" w:rsidRDefault="00A25E58" w:rsidP="00551B59"/>
    <w:sectPr w:rsidR="00A25E58" w:rsidRPr="00EE19AE" w:rsidSect="00FE61AC">
      <w:footerReference w:type="default" r:id="rId17"/>
      <w:pgSz w:w="11906" w:h="16838" w:code="9"/>
      <w:pgMar w:top="567" w:right="851" w:bottom="567" w:left="85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saba molnár" w:date="2022-03-21T13:02:00Z" w:initials="cm">
    <w:p w14:paraId="2DC196C5" w14:textId="78D48478" w:rsidR="005F49C5" w:rsidRDefault="005F49C5">
      <w:pPr>
        <w:pStyle w:val="Jegyzetszveg"/>
      </w:pPr>
      <w:r>
        <w:rPr>
          <w:rStyle w:val="Jegyzethivatkozs"/>
        </w:rPr>
        <w:annotationRef/>
      </w:r>
      <w:proofErr w:type="spellStart"/>
      <w:r>
        <w:t>Eza</w:t>
      </w:r>
      <w:proofErr w:type="spellEnd"/>
      <w:r>
        <w:t xml:space="preserve"> SZILTAN TÁRGYA, Ezért a kód STQ712, ami most </w:t>
      </w:r>
      <w:proofErr w:type="spellStart"/>
      <w:r>
        <w:t>ua</w:t>
      </w:r>
      <w:proofErr w:type="spellEnd"/>
      <w:r>
        <w:t>, mint az evolúciós Forma</w:t>
      </w:r>
    </w:p>
  </w:comment>
  <w:comment w:id="1" w:author="Andras Sipos" w:date="2022-03-21T15:23:00Z" w:initials="AS">
    <w:p w14:paraId="7AF6AFBE" w14:textId="77777777" w:rsidR="005B3D50" w:rsidRDefault="005B3D50">
      <w:pPr>
        <w:pStyle w:val="Jegyzetszveg"/>
      </w:pPr>
      <w:r>
        <w:rPr>
          <w:rStyle w:val="Jegyzethivatkozs"/>
        </w:rPr>
        <w:annotationRef/>
      </w:r>
      <w:r>
        <w:t>Szerintem most jó: ST a sziltané, AG a Morfológiáé</w:t>
      </w:r>
    </w:p>
    <w:p w14:paraId="0A46AF00" w14:textId="58DB952C" w:rsidR="005B3D50" w:rsidRDefault="005B3D50">
      <w:pPr>
        <w:pStyle w:val="Jegyzetszveg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DC196C5" w15:done="0"/>
  <w15:commentEx w15:paraId="0A46AF00" w15:paraIdParent="2DC196C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31643" w16cex:dateUtc="2022-03-21T12:02:00Z"/>
  <w16cex:commentExtensible w16cex:durableId="25E316EE" w16cex:dateUtc="2022-03-21T14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C196C5" w16cid:durableId="25E31643"/>
  <w16cid:commentId w16cid:paraId="0A46AF00" w16cid:durableId="25E316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0CCAA" w14:textId="77777777" w:rsidR="00B41596" w:rsidRDefault="00B41596" w:rsidP="00492416">
      <w:pPr>
        <w:spacing w:after="0"/>
      </w:pPr>
      <w:r>
        <w:separator/>
      </w:r>
    </w:p>
  </w:endnote>
  <w:endnote w:type="continuationSeparator" w:id="0">
    <w:p w14:paraId="2E74FC6A" w14:textId="77777777" w:rsidR="00B41596" w:rsidRDefault="00B41596" w:rsidP="00492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4624981"/>
      <w:docPartObj>
        <w:docPartGallery w:val="Page Numbers (Bottom of Page)"/>
        <w:docPartUnique/>
      </w:docPartObj>
    </w:sdtPr>
    <w:sdtEndPr/>
    <w:sdtContent>
      <w:p w14:paraId="503236DE" w14:textId="4BFCCF29" w:rsidR="00492416" w:rsidRPr="00492416" w:rsidRDefault="00492416" w:rsidP="00492416">
        <w:pPr>
          <w:pStyle w:val="llb"/>
        </w:pPr>
        <w:r w:rsidRPr="00492416">
          <w:fldChar w:fldCharType="begin"/>
        </w:r>
        <w:r w:rsidRPr="00492416">
          <w:instrText xml:space="preserve"> PAGE   \* MERGEFORMAT </w:instrText>
        </w:r>
        <w:r w:rsidRPr="00492416">
          <w:fldChar w:fldCharType="separate"/>
        </w:r>
        <w:r w:rsidR="005F49C5">
          <w:rPr>
            <w:noProof/>
          </w:rPr>
          <w:t>2</w:t>
        </w:r>
        <w:r w:rsidRPr="00492416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B321B" w14:textId="77777777" w:rsidR="00B41596" w:rsidRDefault="00B41596" w:rsidP="00492416">
      <w:pPr>
        <w:spacing w:after="0"/>
      </w:pPr>
      <w:r>
        <w:separator/>
      </w:r>
    </w:p>
  </w:footnote>
  <w:footnote w:type="continuationSeparator" w:id="0">
    <w:p w14:paraId="622BE1AB" w14:textId="77777777" w:rsidR="00B41596" w:rsidRDefault="00B41596" w:rsidP="004924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C48"/>
    <w:multiLevelType w:val="hybridMultilevel"/>
    <w:tmpl w:val="1952DECC"/>
    <w:lvl w:ilvl="0" w:tplc="1D1894C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21F01"/>
    <w:multiLevelType w:val="hybridMultilevel"/>
    <w:tmpl w:val="2FA09CD4"/>
    <w:lvl w:ilvl="0" w:tplc="040E0015">
      <w:start w:val="1"/>
      <w:numFmt w:val="upperLetter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F0B9A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24B30ED"/>
    <w:multiLevelType w:val="multilevel"/>
    <w:tmpl w:val="402E9236"/>
    <w:lvl w:ilvl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294E5C"/>
    <w:multiLevelType w:val="hybridMultilevel"/>
    <w:tmpl w:val="E264A32E"/>
    <w:lvl w:ilvl="0" w:tplc="37BA2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67E6"/>
    <w:multiLevelType w:val="hybridMultilevel"/>
    <w:tmpl w:val="49F0FA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1184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3FE3A5D"/>
    <w:multiLevelType w:val="hybridMultilevel"/>
    <w:tmpl w:val="A4689A2A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E38D7"/>
    <w:multiLevelType w:val="hybridMultilevel"/>
    <w:tmpl w:val="0584FAA6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36A46D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D4742"/>
    <w:multiLevelType w:val="multilevel"/>
    <w:tmpl w:val="08201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81B"/>
    <w:multiLevelType w:val="hybridMultilevel"/>
    <w:tmpl w:val="F620E9B8"/>
    <w:lvl w:ilvl="0" w:tplc="C77A51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541E1"/>
    <w:multiLevelType w:val="multilevel"/>
    <w:tmpl w:val="23F039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9115B7"/>
    <w:multiLevelType w:val="hybridMultilevel"/>
    <w:tmpl w:val="6018FA1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FE711B"/>
    <w:multiLevelType w:val="multilevel"/>
    <w:tmpl w:val="F446CB2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2B773BC"/>
    <w:multiLevelType w:val="hybridMultilevel"/>
    <w:tmpl w:val="AB22BBBC"/>
    <w:lvl w:ilvl="0" w:tplc="77624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6C5715"/>
    <w:multiLevelType w:val="hybridMultilevel"/>
    <w:tmpl w:val="09BA6BE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9402A"/>
    <w:multiLevelType w:val="hybridMultilevel"/>
    <w:tmpl w:val="B470BDEC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C0FE4"/>
    <w:multiLevelType w:val="multilevel"/>
    <w:tmpl w:val="4D202D76"/>
    <w:lvl w:ilvl="0">
      <w:start w:val="1"/>
      <w:numFmt w:val="decimal"/>
      <w:pStyle w:val="Cmsor1"/>
      <w:lvlText w:val="%1."/>
      <w:lvlJc w:val="left"/>
      <w:pPr>
        <w:tabs>
          <w:tab w:val="num" w:pos="709"/>
        </w:tabs>
        <w:ind w:left="0" w:firstLine="284"/>
      </w:pPr>
      <w:rPr>
        <w:rFonts w:hint="default"/>
      </w:rPr>
    </w:lvl>
    <w:lvl w:ilvl="1">
      <w:start w:val="1"/>
      <w:numFmt w:val="decimal"/>
      <w:pStyle w:val="Cmsor2"/>
      <w:lvlText w:val="%1.%2."/>
      <w:lvlJc w:val="right"/>
      <w:pPr>
        <w:tabs>
          <w:tab w:val="num" w:pos="709"/>
        </w:tabs>
        <w:ind w:left="0" w:firstLine="567"/>
      </w:pPr>
      <w:rPr>
        <w:rFonts w:hint="default"/>
      </w:rPr>
    </w:lvl>
    <w:lvl w:ilvl="2">
      <w:start w:val="1"/>
      <w:numFmt w:val="upperLetter"/>
      <w:pStyle w:val="Cmsor3"/>
      <w:lvlText w:val="%3."/>
      <w:lvlJc w:val="right"/>
      <w:pPr>
        <w:tabs>
          <w:tab w:val="num" w:pos="709"/>
        </w:tabs>
        <w:ind w:left="709" w:hanging="142"/>
      </w:pPr>
      <w:rPr>
        <w:rFonts w:hint="default"/>
      </w:rPr>
    </w:lvl>
    <w:lvl w:ilvl="3">
      <w:start w:val="1"/>
      <w:numFmt w:val="decimal"/>
      <w:pStyle w:val="Cmsor4"/>
      <w:lvlText w:val="%4."/>
      <w:lvlJc w:val="right"/>
      <w:pPr>
        <w:tabs>
          <w:tab w:val="num" w:pos="1134"/>
        </w:tabs>
        <w:ind w:left="1134" w:hanging="142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74E6859"/>
    <w:multiLevelType w:val="hybridMultilevel"/>
    <w:tmpl w:val="7A2C6FE2"/>
    <w:lvl w:ilvl="0" w:tplc="8B1AD3BC">
      <w:numFmt w:val="bullet"/>
      <w:lvlText w:val="-"/>
      <w:lvlJc w:val="left"/>
      <w:pPr>
        <w:ind w:left="1069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40652AC7"/>
    <w:multiLevelType w:val="multilevel"/>
    <w:tmpl w:val="B40A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D86CED"/>
    <w:multiLevelType w:val="hybridMultilevel"/>
    <w:tmpl w:val="2E8288B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603F53"/>
    <w:multiLevelType w:val="hybridMultilevel"/>
    <w:tmpl w:val="3BCA2562"/>
    <w:lvl w:ilvl="0" w:tplc="DF126E6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3077A"/>
    <w:multiLevelType w:val="hybridMultilevel"/>
    <w:tmpl w:val="0B2E65B2"/>
    <w:lvl w:ilvl="0" w:tplc="D1E249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030B2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92F43EE"/>
    <w:multiLevelType w:val="hybridMultilevel"/>
    <w:tmpl w:val="7D34CA8E"/>
    <w:lvl w:ilvl="0" w:tplc="CAA6F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593446"/>
    <w:multiLevelType w:val="hybridMultilevel"/>
    <w:tmpl w:val="0C80DD42"/>
    <w:lvl w:ilvl="0" w:tplc="3DCC3964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D16A568A">
      <w:start w:val="1"/>
      <w:numFmt w:val="decimal"/>
      <w:lvlText w:val="%2."/>
      <w:lvlJc w:val="left"/>
      <w:pPr>
        <w:ind w:left="1785" w:hanging="705"/>
      </w:pPr>
      <w:rPr>
        <w:rFonts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03C"/>
    <w:multiLevelType w:val="multilevel"/>
    <w:tmpl w:val="49C219B6"/>
    <w:lvl w:ilvl="0">
      <w:start w:val="1"/>
      <w:numFmt w:val="upperLetter"/>
      <w:lvlText w:val="%1."/>
      <w:lvlJc w:val="left"/>
      <w:pPr>
        <w:ind w:left="709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134" w:hanging="283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410"/>
        </w:tabs>
        <w:ind w:left="2410" w:hanging="425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977"/>
        </w:tabs>
        <w:ind w:left="2977" w:hanging="425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544"/>
        </w:tabs>
        <w:ind w:left="3544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111"/>
        </w:tabs>
        <w:ind w:left="4111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678"/>
        </w:tabs>
        <w:ind w:left="4678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45"/>
        </w:tabs>
        <w:ind w:left="5245" w:hanging="425"/>
      </w:pPr>
      <w:rPr>
        <w:rFonts w:hint="default"/>
      </w:rPr>
    </w:lvl>
  </w:abstractNum>
  <w:abstractNum w:abstractNumId="27" w15:restartNumberingAfterBreak="0">
    <w:nsid w:val="4F9D0095"/>
    <w:multiLevelType w:val="multilevel"/>
    <w:tmpl w:val="2AEE4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825860"/>
    <w:multiLevelType w:val="hybridMultilevel"/>
    <w:tmpl w:val="13761710"/>
    <w:lvl w:ilvl="0" w:tplc="040E0015">
      <w:start w:val="1"/>
      <w:numFmt w:val="upperLetter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7CD2539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59B823EF"/>
    <w:multiLevelType w:val="hybridMultilevel"/>
    <w:tmpl w:val="116E290E"/>
    <w:lvl w:ilvl="0" w:tplc="5FA845D6">
      <w:start w:val="1"/>
      <w:numFmt w:val="upperRoman"/>
      <w:pStyle w:val="FcmI"/>
      <w:lvlText w:val="%1."/>
      <w:lvlJc w:val="left"/>
      <w:pPr>
        <w:ind w:left="284" w:hanging="28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87AF3"/>
    <w:multiLevelType w:val="hybridMultilevel"/>
    <w:tmpl w:val="15E8D2E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>
      <w:start w:val="1"/>
      <w:numFmt w:val="lowerRoman"/>
      <w:lvlText w:val="%6."/>
      <w:lvlJc w:val="right"/>
      <w:pPr>
        <w:ind w:left="4320" w:hanging="180"/>
      </w:pPr>
    </w:lvl>
    <w:lvl w:ilvl="6" w:tplc="040E000F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E707BA"/>
    <w:multiLevelType w:val="hybridMultilevel"/>
    <w:tmpl w:val="274297EE"/>
    <w:lvl w:ilvl="0" w:tplc="77624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147DA6"/>
    <w:multiLevelType w:val="hybridMultilevel"/>
    <w:tmpl w:val="81A63930"/>
    <w:lvl w:ilvl="0" w:tplc="B360215E">
      <w:start w:val="1"/>
      <w:numFmt w:val="upperLetter"/>
      <w:lvlText w:val="%1."/>
      <w:lvlJc w:val="left"/>
      <w:pPr>
        <w:ind w:left="1065" w:hanging="70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FF37FB"/>
    <w:multiLevelType w:val="multilevel"/>
    <w:tmpl w:val="98CA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C8A2A2C"/>
    <w:multiLevelType w:val="multilevel"/>
    <w:tmpl w:val="29644598"/>
    <w:lvl w:ilvl="0">
      <w:start w:val="1"/>
      <w:numFmt w:val="decimal"/>
      <w:lvlText w:val="%1."/>
      <w:lvlJc w:val="left"/>
      <w:pPr>
        <w:tabs>
          <w:tab w:val="num" w:pos="284"/>
        </w:tabs>
        <w:ind w:left="-284" w:firstLine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-567" w:firstLine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6" w15:restartNumberingAfterBreak="0">
    <w:nsid w:val="702930A3"/>
    <w:multiLevelType w:val="multilevel"/>
    <w:tmpl w:val="1660B7D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D61C65"/>
    <w:multiLevelType w:val="hybridMultilevel"/>
    <w:tmpl w:val="F25EBD76"/>
    <w:lvl w:ilvl="0" w:tplc="9CBAF65C">
      <w:start w:val="1"/>
      <w:numFmt w:val="bullet"/>
      <w:lvlText w:val="−"/>
      <w:lvlJc w:val="left"/>
      <w:pPr>
        <w:ind w:left="360" w:hanging="360"/>
      </w:pPr>
      <w:rPr>
        <w:rFonts w:ascii="Palatino Linotype" w:hAnsi="Palatino Linotype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376832"/>
    <w:multiLevelType w:val="multilevel"/>
    <w:tmpl w:val="3C585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7B1C9F"/>
    <w:multiLevelType w:val="hybridMultilevel"/>
    <w:tmpl w:val="86C2625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164115"/>
    <w:multiLevelType w:val="hybridMultilevel"/>
    <w:tmpl w:val="FB14F724"/>
    <w:lvl w:ilvl="0" w:tplc="CAA6FD1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7ECA695F"/>
    <w:multiLevelType w:val="hybridMultilevel"/>
    <w:tmpl w:val="080649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0"/>
  </w:num>
  <w:num w:numId="3">
    <w:abstractNumId w:val="5"/>
  </w:num>
  <w:num w:numId="4">
    <w:abstractNumId w:val="8"/>
  </w:num>
  <w:num w:numId="5">
    <w:abstractNumId w:val="10"/>
  </w:num>
  <w:num w:numId="6">
    <w:abstractNumId w:val="32"/>
  </w:num>
  <w:num w:numId="7">
    <w:abstractNumId w:val="21"/>
  </w:num>
  <w:num w:numId="8">
    <w:abstractNumId w:val="0"/>
  </w:num>
  <w:num w:numId="9">
    <w:abstractNumId w:val="37"/>
  </w:num>
  <w:num w:numId="10">
    <w:abstractNumId w:val="28"/>
  </w:num>
  <w:num w:numId="11">
    <w:abstractNumId w:val="24"/>
  </w:num>
  <w:num w:numId="12">
    <w:abstractNumId w:val="22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25"/>
  </w:num>
  <w:num w:numId="18">
    <w:abstractNumId w:val="23"/>
  </w:num>
  <w:num w:numId="19">
    <w:abstractNumId w:val="33"/>
  </w:num>
  <w:num w:numId="20">
    <w:abstractNumId w:val="6"/>
  </w:num>
  <w:num w:numId="21">
    <w:abstractNumId w:val="3"/>
  </w:num>
  <w:num w:numId="22">
    <w:abstractNumId w:val="26"/>
  </w:num>
  <w:num w:numId="23">
    <w:abstractNumId w:val="36"/>
  </w:num>
  <w:num w:numId="24">
    <w:abstractNumId w:val="13"/>
  </w:num>
  <w:num w:numId="25">
    <w:abstractNumId w:val="11"/>
  </w:num>
  <w:num w:numId="26">
    <w:abstractNumId w:val="30"/>
  </w:num>
  <w:num w:numId="27">
    <w:abstractNumId w:val="16"/>
  </w:num>
  <w:num w:numId="28">
    <w:abstractNumId w:val="1"/>
  </w:num>
  <w:num w:numId="29">
    <w:abstractNumId w:val="31"/>
  </w:num>
  <w:num w:numId="30">
    <w:abstractNumId w:val="20"/>
  </w:num>
  <w:num w:numId="31">
    <w:abstractNumId w:val="12"/>
  </w:num>
  <w:num w:numId="32">
    <w:abstractNumId w:val="39"/>
  </w:num>
  <w:num w:numId="33">
    <w:abstractNumId w:val="29"/>
  </w:num>
  <w:num w:numId="34">
    <w:abstractNumId w:val="35"/>
  </w:num>
  <w:num w:numId="35">
    <w:abstractNumId w:val="19"/>
  </w:num>
  <w:num w:numId="36">
    <w:abstractNumId w:val="34"/>
  </w:num>
  <w:num w:numId="37">
    <w:abstractNumId w:val="9"/>
  </w:num>
  <w:num w:numId="38">
    <w:abstractNumId w:val="27"/>
  </w:num>
  <w:num w:numId="39">
    <w:abstractNumId w:val="38"/>
  </w:num>
  <w:num w:numId="40">
    <w:abstractNumId w:val="15"/>
  </w:num>
  <w:num w:numId="41">
    <w:abstractNumId w:val="41"/>
  </w:num>
  <w:num w:numId="42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saba molnár">
    <w15:presenceInfo w15:providerId="None" w15:userId="csaba molnár"/>
  </w15:person>
  <w15:person w15:author="Andras Sipos">
    <w15:presenceInfo w15:providerId="AD" w15:userId="S::siposa@eik.bme.hu::ea59627d-0958-4e2d-9639-349c3c19e6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forms" w:enforcement="0"/>
  <w:autoFormatOverride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M1NTWzNDcztrRU0lEKTi0uzszPAykwrQUAFvjMmiwAAAA="/>
  </w:docVars>
  <w:rsids>
    <w:rsidRoot w:val="00137E62"/>
    <w:rsid w:val="00001A74"/>
    <w:rsid w:val="00001E67"/>
    <w:rsid w:val="0000667F"/>
    <w:rsid w:val="0000676D"/>
    <w:rsid w:val="000116AB"/>
    <w:rsid w:val="00016384"/>
    <w:rsid w:val="00022C9F"/>
    <w:rsid w:val="00031CB1"/>
    <w:rsid w:val="00035C8D"/>
    <w:rsid w:val="00045973"/>
    <w:rsid w:val="00047B41"/>
    <w:rsid w:val="000533FF"/>
    <w:rsid w:val="000544E9"/>
    <w:rsid w:val="00055501"/>
    <w:rsid w:val="00076404"/>
    <w:rsid w:val="0008376D"/>
    <w:rsid w:val="00084A30"/>
    <w:rsid w:val="0008558D"/>
    <w:rsid w:val="0008652C"/>
    <w:rsid w:val="00086981"/>
    <w:rsid w:val="000928D1"/>
    <w:rsid w:val="000972FF"/>
    <w:rsid w:val="000A083A"/>
    <w:rsid w:val="000A380F"/>
    <w:rsid w:val="000A4209"/>
    <w:rsid w:val="000B1347"/>
    <w:rsid w:val="000B1DFF"/>
    <w:rsid w:val="000B2A58"/>
    <w:rsid w:val="000B4738"/>
    <w:rsid w:val="000C0362"/>
    <w:rsid w:val="000C6DB5"/>
    <w:rsid w:val="000C6FBE"/>
    <w:rsid w:val="000C7717"/>
    <w:rsid w:val="000D01B8"/>
    <w:rsid w:val="000D3FE4"/>
    <w:rsid w:val="000D5190"/>
    <w:rsid w:val="000D63D0"/>
    <w:rsid w:val="000E09D4"/>
    <w:rsid w:val="000E278A"/>
    <w:rsid w:val="000E3BB2"/>
    <w:rsid w:val="000E74BD"/>
    <w:rsid w:val="000F2EDA"/>
    <w:rsid w:val="000F36B3"/>
    <w:rsid w:val="000F55F0"/>
    <w:rsid w:val="00106E12"/>
    <w:rsid w:val="00112784"/>
    <w:rsid w:val="00113DA7"/>
    <w:rsid w:val="00122795"/>
    <w:rsid w:val="00126AC7"/>
    <w:rsid w:val="0013373D"/>
    <w:rsid w:val="00137E62"/>
    <w:rsid w:val="001407C5"/>
    <w:rsid w:val="00142A9B"/>
    <w:rsid w:val="001448D0"/>
    <w:rsid w:val="0014720E"/>
    <w:rsid w:val="00150914"/>
    <w:rsid w:val="00152096"/>
    <w:rsid w:val="00152878"/>
    <w:rsid w:val="00156F7C"/>
    <w:rsid w:val="00160ABE"/>
    <w:rsid w:val="00161916"/>
    <w:rsid w:val="001634DF"/>
    <w:rsid w:val="00175BAF"/>
    <w:rsid w:val="00196436"/>
    <w:rsid w:val="0019682E"/>
    <w:rsid w:val="001A48BA"/>
    <w:rsid w:val="001A5504"/>
    <w:rsid w:val="001A7C4D"/>
    <w:rsid w:val="001B0DBF"/>
    <w:rsid w:val="001B3669"/>
    <w:rsid w:val="001B4375"/>
    <w:rsid w:val="001B7A60"/>
    <w:rsid w:val="001D3A5B"/>
    <w:rsid w:val="001E49F9"/>
    <w:rsid w:val="001E4F6A"/>
    <w:rsid w:val="001E632A"/>
    <w:rsid w:val="001F46EB"/>
    <w:rsid w:val="001F6044"/>
    <w:rsid w:val="001F6FB3"/>
    <w:rsid w:val="001F770E"/>
    <w:rsid w:val="00203F6B"/>
    <w:rsid w:val="00213331"/>
    <w:rsid w:val="00217041"/>
    <w:rsid w:val="00217AC1"/>
    <w:rsid w:val="00220695"/>
    <w:rsid w:val="00221F6F"/>
    <w:rsid w:val="002254D7"/>
    <w:rsid w:val="00226C7A"/>
    <w:rsid w:val="0023236F"/>
    <w:rsid w:val="00234057"/>
    <w:rsid w:val="00241221"/>
    <w:rsid w:val="002422B3"/>
    <w:rsid w:val="0024506D"/>
    <w:rsid w:val="0024548E"/>
    <w:rsid w:val="002477B0"/>
    <w:rsid w:val="002505B1"/>
    <w:rsid w:val="00255F8B"/>
    <w:rsid w:val="00261FF6"/>
    <w:rsid w:val="00262AAA"/>
    <w:rsid w:val="00264308"/>
    <w:rsid w:val="00265EC7"/>
    <w:rsid w:val="002719B2"/>
    <w:rsid w:val="00283F0E"/>
    <w:rsid w:val="00291090"/>
    <w:rsid w:val="002921D2"/>
    <w:rsid w:val="00294D9E"/>
    <w:rsid w:val="00295F7A"/>
    <w:rsid w:val="002A2E39"/>
    <w:rsid w:val="002A4DA1"/>
    <w:rsid w:val="002C20A1"/>
    <w:rsid w:val="002C613B"/>
    <w:rsid w:val="002C6D7E"/>
    <w:rsid w:val="002E22A3"/>
    <w:rsid w:val="002F23CE"/>
    <w:rsid w:val="002F47B8"/>
    <w:rsid w:val="002F7D49"/>
    <w:rsid w:val="0032772F"/>
    <w:rsid w:val="00330053"/>
    <w:rsid w:val="00331AC0"/>
    <w:rsid w:val="00335D2B"/>
    <w:rsid w:val="00354B2C"/>
    <w:rsid w:val="00356BBA"/>
    <w:rsid w:val="003601CF"/>
    <w:rsid w:val="00366221"/>
    <w:rsid w:val="00371F65"/>
    <w:rsid w:val="00381261"/>
    <w:rsid w:val="003862F4"/>
    <w:rsid w:val="00392F74"/>
    <w:rsid w:val="0039458B"/>
    <w:rsid w:val="003968BE"/>
    <w:rsid w:val="003A35CF"/>
    <w:rsid w:val="003A3CC5"/>
    <w:rsid w:val="003B19CA"/>
    <w:rsid w:val="003B4A6C"/>
    <w:rsid w:val="003B4C24"/>
    <w:rsid w:val="003C01C8"/>
    <w:rsid w:val="003C17A1"/>
    <w:rsid w:val="003C2317"/>
    <w:rsid w:val="003C4645"/>
    <w:rsid w:val="003C479D"/>
    <w:rsid w:val="003D2B18"/>
    <w:rsid w:val="003D4729"/>
    <w:rsid w:val="003E492A"/>
    <w:rsid w:val="003E499D"/>
    <w:rsid w:val="003E5887"/>
    <w:rsid w:val="003E7FAC"/>
    <w:rsid w:val="003F42B7"/>
    <w:rsid w:val="0040119E"/>
    <w:rsid w:val="004020CF"/>
    <w:rsid w:val="00402A80"/>
    <w:rsid w:val="00412111"/>
    <w:rsid w:val="00421657"/>
    <w:rsid w:val="00424163"/>
    <w:rsid w:val="0042740D"/>
    <w:rsid w:val="00436A1C"/>
    <w:rsid w:val="00437EA0"/>
    <w:rsid w:val="00440079"/>
    <w:rsid w:val="00447B09"/>
    <w:rsid w:val="004543C3"/>
    <w:rsid w:val="00454B54"/>
    <w:rsid w:val="00474A72"/>
    <w:rsid w:val="00481FEE"/>
    <w:rsid w:val="0048369E"/>
    <w:rsid w:val="00483E01"/>
    <w:rsid w:val="00484F1F"/>
    <w:rsid w:val="00485EBA"/>
    <w:rsid w:val="00486F30"/>
    <w:rsid w:val="00492416"/>
    <w:rsid w:val="0049359D"/>
    <w:rsid w:val="004A15E4"/>
    <w:rsid w:val="004A66EA"/>
    <w:rsid w:val="004B6796"/>
    <w:rsid w:val="004C0CAC"/>
    <w:rsid w:val="004C2D6E"/>
    <w:rsid w:val="004C59FA"/>
    <w:rsid w:val="004D1B7C"/>
    <w:rsid w:val="004E7B4A"/>
    <w:rsid w:val="004F01A1"/>
    <w:rsid w:val="004F0A51"/>
    <w:rsid w:val="004F530E"/>
    <w:rsid w:val="004F5BF5"/>
    <w:rsid w:val="005011DC"/>
    <w:rsid w:val="00502C0B"/>
    <w:rsid w:val="00504216"/>
    <w:rsid w:val="00505FC7"/>
    <w:rsid w:val="00507A7F"/>
    <w:rsid w:val="005148AD"/>
    <w:rsid w:val="005161D3"/>
    <w:rsid w:val="00524FD0"/>
    <w:rsid w:val="005309BC"/>
    <w:rsid w:val="005334E2"/>
    <w:rsid w:val="00535B35"/>
    <w:rsid w:val="005375CB"/>
    <w:rsid w:val="00551B59"/>
    <w:rsid w:val="00551C61"/>
    <w:rsid w:val="00557589"/>
    <w:rsid w:val="00557F34"/>
    <w:rsid w:val="0056339D"/>
    <w:rsid w:val="0056745B"/>
    <w:rsid w:val="0057283A"/>
    <w:rsid w:val="0057576C"/>
    <w:rsid w:val="005760A0"/>
    <w:rsid w:val="00580DAD"/>
    <w:rsid w:val="00591E32"/>
    <w:rsid w:val="00592067"/>
    <w:rsid w:val="0059608F"/>
    <w:rsid w:val="00597E89"/>
    <w:rsid w:val="005A2ACF"/>
    <w:rsid w:val="005A325C"/>
    <w:rsid w:val="005B11D0"/>
    <w:rsid w:val="005B1AF9"/>
    <w:rsid w:val="005B2998"/>
    <w:rsid w:val="005B3D50"/>
    <w:rsid w:val="005B7920"/>
    <w:rsid w:val="005C03C7"/>
    <w:rsid w:val="005C1E75"/>
    <w:rsid w:val="005C228B"/>
    <w:rsid w:val="005C3239"/>
    <w:rsid w:val="005C43FC"/>
    <w:rsid w:val="005C490A"/>
    <w:rsid w:val="005D6D13"/>
    <w:rsid w:val="005E4124"/>
    <w:rsid w:val="005E4D47"/>
    <w:rsid w:val="005E5161"/>
    <w:rsid w:val="005F4563"/>
    <w:rsid w:val="005F49C5"/>
    <w:rsid w:val="005F5C78"/>
    <w:rsid w:val="006036BC"/>
    <w:rsid w:val="00603D09"/>
    <w:rsid w:val="00606FD6"/>
    <w:rsid w:val="00613FEB"/>
    <w:rsid w:val="00613FFA"/>
    <w:rsid w:val="00625F6B"/>
    <w:rsid w:val="00630CA9"/>
    <w:rsid w:val="00641A1C"/>
    <w:rsid w:val="00641A4B"/>
    <w:rsid w:val="00646311"/>
    <w:rsid w:val="00650614"/>
    <w:rsid w:val="00653F0A"/>
    <w:rsid w:val="00656112"/>
    <w:rsid w:val="00664534"/>
    <w:rsid w:val="0066599B"/>
    <w:rsid w:val="00666449"/>
    <w:rsid w:val="0068172D"/>
    <w:rsid w:val="00686448"/>
    <w:rsid w:val="0069108A"/>
    <w:rsid w:val="00693CDB"/>
    <w:rsid w:val="00693D5A"/>
    <w:rsid w:val="00695655"/>
    <w:rsid w:val="00695FFE"/>
    <w:rsid w:val="006A0C4C"/>
    <w:rsid w:val="006A3B31"/>
    <w:rsid w:val="006A4B4E"/>
    <w:rsid w:val="006B1D96"/>
    <w:rsid w:val="006B6345"/>
    <w:rsid w:val="006D242D"/>
    <w:rsid w:val="006D34EA"/>
    <w:rsid w:val="006D3FCE"/>
    <w:rsid w:val="006E005E"/>
    <w:rsid w:val="006E12DB"/>
    <w:rsid w:val="006E1EA3"/>
    <w:rsid w:val="006F2C6E"/>
    <w:rsid w:val="006F4FB7"/>
    <w:rsid w:val="006F54E5"/>
    <w:rsid w:val="006F709C"/>
    <w:rsid w:val="006F78AD"/>
    <w:rsid w:val="00704A45"/>
    <w:rsid w:val="00705257"/>
    <w:rsid w:val="00706B10"/>
    <w:rsid w:val="00712429"/>
    <w:rsid w:val="00714FCF"/>
    <w:rsid w:val="00715D4A"/>
    <w:rsid w:val="00723A97"/>
    <w:rsid w:val="0072505F"/>
    <w:rsid w:val="00725503"/>
    <w:rsid w:val="007331F7"/>
    <w:rsid w:val="00736744"/>
    <w:rsid w:val="00741C22"/>
    <w:rsid w:val="00742294"/>
    <w:rsid w:val="00746FA5"/>
    <w:rsid w:val="00750CE4"/>
    <w:rsid w:val="00752EDF"/>
    <w:rsid w:val="00754108"/>
    <w:rsid w:val="00755E28"/>
    <w:rsid w:val="0075795E"/>
    <w:rsid w:val="00761539"/>
    <w:rsid w:val="00762A41"/>
    <w:rsid w:val="007661C8"/>
    <w:rsid w:val="007748CF"/>
    <w:rsid w:val="007813BA"/>
    <w:rsid w:val="007830BC"/>
    <w:rsid w:val="00783BB8"/>
    <w:rsid w:val="0078735F"/>
    <w:rsid w:val="00791E84"/>
    <w:rsid w:val="00795C1A"/>
    <w:rsid w:val="007972DB"/>
    <w:rsid w:val="007A3903"/>
    <w:rsid w:val="007A3AC9"/>
    <w:rsid w:val="007A4E2E"/>
    <w:rsid w:val="007A681B"/>
    <w:rsid w:val="007B3B59"/>
    <w:rsid w:val="007C0756"/>
    <w:rsid w:val="007C269E"/>
    <w:rsid w:val="007D21CA"/>
    <w:rsid w:val="007D750B"/>
    <w:rsid w:val="007E3B82"/>
    <w:rsid w:val="007E4468"/>
    <w:rsid w:val="007F1100"/>
    <w:rsid w:val="007F18C4"/>
    <w:rsid w:val="007F30F5"/>
    <w:rsid w:val="008004E8"/>
    <w:rsid w:val="00804C40"/>
    <w:rsid w:val="00815182"/>
    <w:rsid w:val="00816956"/>
    <w:rsid w:val="00817824"/>
    <w:rsid w:val="00821656"/>
    <w:rsid w:val="00822FBC"/>
    <w:rsid w:val="00823852"/>
    <w:rsid w:val="008274CE"/>
    <w:rsid w:val="00836BFD"/>
    <w:rsid w:val="008427C0"/>
    <w:rsid w:val="0084280B"/>
    <w:rsid w:val="008439B1"/>
    <w:rsid w:val="0084442B"/>
    <w:rsid w:val="00852EBB"/>
    <w:rsid w:val="00853970"/>
    <w:rsid w:val="008612B1"/>
    <w:rsid w:val="008632C4"/>
    <w:rsid w:val="00872296"/>
    <w:rsid w:val="00877114"/>
    <w:rsid w:val="00885AD8"/>
    <w:rsid w:val="00885D03"/>
    <w:rsid w:val="008961E7"/>
    <w:rsid w:val="008A2D1F"/>
    <w:rsid w:val="008A2ECA"/>
    <w:rsid w:val="008A53B8"/>
    <w:rsid w:val="008B08D8"/>
    <w:rsid w:val="008B7B2B"/>
    <w:rsid w:val="008C0476"/>
    <w:rsid w:val="008E6E8B"/>
    <w:rsid w:val="008F1497"/>
    <w:rsid w:val="008F7DCD"/>
    <w:rsid w:val="00904DF7"/>
    <w:rsid w:val="00906BB1"/>
    <w:rsid w:val="00910915"/>
    <w:rsid w:val="00921CF8"/>
    <w:rsid w:val="009222B8"/>
    <w:rsid w:val="0093630F"/>
    <w:rsid w:val="0094506E"/>
    <w:rsid w:val="00945834"/>
    <w:rsid w:val="00956A26"/>
    <w:rsid w:val="0096637E"/>
    <w:rsid w:val="009700C5"/>
    <w:rsid w:val="00970C54"/>
    <w:rsid w:val="00980370"/>
    <w:rsid w:val="0098172B"/>
    <w:rsid w:val="0098383B"/>
    <w:rsid w:val="009A38DA"/>
    <w:rsid w:val="009B3477"/>
    <w:rsid w:val="009B6C4C"/>
    <w:rsid w:val="009B7A8C"/>
    <w:rsid w:val="009C6FB5"/>
    <w:rsid w:val="009D10C6"/>
    <w:rsid w:val="009D5798"/>
    <w:rsid w:val="009F3D86"/>
    <w:rsid w:val="009F6F2A"/>
    <w:rsid w:val="009F6FB1"/>
    <w:rsid w:val="009F7431"/>
    <w:rsid w:val="00A01D4F"/>
    <w:rsid w:val="00A02B6B"/>
    <w:rsid w:val="00A03517"/>
    <w:rsid w:val="00A03C4B"/>
    <w:rsid w:val="00A050C2"/>
    <w:rsid w:val="00A05B20"/>
    <w:rsid w:val="00A06CB9"/>
    <w:rsid w:val="00A06EB5"/>
    <w:rsid w:val="00A10324"/>
    <w:rsid w:val="00A11EF5"/>
    <w:rsid w:val="00A15BBE"/>
    <w:rsid w:val="00A16A8C"/>
    <w:rsid w:val="00A20F55"/>
    <w:rsid w:val="00A25E58"/>
    <w:rsid w:val="00A25FD3"/>
    <w:rsid w:val="00A27F2C"/>
    <w:rsid w:val="00A3101F"/>
    <w:rsid w:val="00A3418D"/>
    <w:rsid w:val="00A40150"/>
    <w:rsid w:val="00A468EE"/>
    <w:rsid w:val="00A52729"/>
    <w:rsid w:val="00A54FA2"/>
    <w:rsid w:val="00A65553"/>
    <w:rsid w:val="00A672C2"/>
    <w:rsid w:val="00A70419"/>
    <w:rsid w:val="00A72175"/>
    <w:rsid w:val="00A75DD9"/>
    <w:rsid w:val="00A7737A"/>
    <w:rsid w:val="00A77624"/>
    <w:rsid w:val="00A82873"/>
    <w:rsid w:val="00A829E2"/>
    <w:rsid w:val="00A82D44"/>
    <w:rsid w:val="00A85083"/>
    <w:rsid w:val="00A90B12"/>
    <w:rsid w:val="00A91CB2"/>
    <w:rsid w:val="00A9229B"/>
    <w:rsid w:val="00A94AB0"/>
    <w:rsid w:val="00AA0099"/>
    <w:rsid w:val="00AA0823"/>
    <w:rsid w:val="00AA61B6"/>
    <w:rsid w:val="00AB2756"/>
    <w:rsid w:val="00AB277F"/>
    <w:rsid w:val="00AB5BBF"/>
    <w:rsid w:val="00AC0F9E"/>
    <w:rsid w:val="00AC3574"/>
    <w:rsid w:val="00AD7684"/>
    <w:rsid w:val="00AE10E6"/>
    <w:rsid w:val="00AE40C1"/>
    <w:rsid w:val="00AE4AF5"/>
    <w:rsid w:val="00AE647E"/>
    <w:rsid w:val="00AE67CF"/>
    <w:rsid w:val="00AE70F2"/>
    <w:rsid w:val="00AF0E89"/>
    <w:rsid w:val="00AF3606"/>
    <w:rsid w:val="00AF3740"/>
    <w:rsid w:val="00AF4EF7"/>
    <w:rsid w:val="00AF5C64"/>
    <w:rsid w:val="00AF6972"/>
    <w:rsid w:val="00B12DB7"/>
    <w:rsid w:val="00B13C89"/>
    <w:rsid w:val="00B217F3"/>
    <w:rsid w:val="00B21FB1"/>
    <w:rsid w:val="00B26209"/>
    <w:rsid w:val="00B2770C"/>
    <w:rsid w:val="00B348C7"/>
    <w:rsid w:val="00B41596"/>
    <w:rsid w:val="00B41C3B"/>
    <w:rsid w:val="00B4723B"/>
    <w:rsid w:val="00B53A78"/>
    <w:rsid w:val="00B56D77"/>
    <w:rsid w:val="00B60077"/>
    <w:rsid w:val="00B61CE8"/>
    <w:rsid w:val="00B7292F"/>
    <w:rsid w:val="00B805CB"/>
    <w:rsid w:val="00B83161"/>
    <w:rsid w:val="00B926B2"/>
    <w:rsid w:val="00B92997"/>
    <w:rsid w:val="00B962C6"/>
    <w:rsid w:val="00BA1402"/>
    <w:rsid w:val="00BA3538"/>
    <w:rsid w:val="00BA777D"/>
    <w:rsid w:val="00BD1D91"/>
    <w:rsid w:val="00BD6B4B"/>
    <w:rsid w:val="00BE40E2"/>
    <w:rsid w:val="00BE411D"/>
    <w:rsid w:val="00C0070B"/>
    <w:rsid w:val="00C060C1"/>
    <w:rsid w:val="00C20908"/>
    <w:rsid w:val="00C228FA"/>
    <w:rsid w:val="00C26E0E"/>
    <w:rsid w:val="00C30AE7"/>
    <w:rsid w:val="00C54AAD"/>
    <w:rsid w:val="00C555BC"/>
    <w:rsid w:val="00C60D5D"/>
    <w:rsid w:val="00C60FF3"/>
    <w:rsid w:val="00C621EB"/>
    <w:rsid w:val="00C63CEE"/>
    <w:rsid w:val="00C72617"/>
    <w:rsid w:val="00C76799"/>
    <w:rsid w:val="00C85732"/>
    <w:rsid w:val="00C8718C"/>
    <w:rsid w:val="00C9251E"/>
    <w:rsid w:val="00C96B76"/>
    <w:rsid w:val="00CA609A"/>
    <w:rsid w:val="00CB05CD"/>
    <w:rsid w:val="00CB179B"/>
    <w:rsid w:val="00CB19D0"/>
    <w:rsid w:val="00CC503C"/>
    <w:rsid w:val="00CC58FA"/>
    <w:rsid w:val="00CC694E"/>
    <w:rsid w:val="00CD0C91"/>
    <w:rsid w:val="00CD3A57"/>
    <w:rsid w:val="00CD4954"/>
    <w:rsid w:val="00CF0377"/>
    <w:rsid w:val="00CF3810"/>
    <w:rsid w:val="00CF6663"/>
    <w:rsid w:val="00D0074E"/>
    <w:rsid w:val="00D05CBE"/>
    <w:rsid w:val="00D072F3"/>
    <w:rsid w:val="00D17631"/>
    <w:rsid w:val="00D20404"/>
    <w:rsid w:val="00D2044D"/>
    <w:rsid w:val="00D27966"/>
    <w:rsid w:val="00D31EC7"/>
    <w:rsid w:val="00D367E0"/>
    <w:rsid w:val="00D409E0"/>
    <w:rsid w:val="00D42996"/>
    <w:rsid w:val="00D45E30"/>
    <w:rsid w:val="00D531FA"/>
    <w:rsid w:val="00D53C07"/>
    <w:rsid w:val="00D5447D"/>
    <w:rsid w:val="00D55C6C"/>
    <w:rsid w:val="00D607F1"/>
    <w:rsid w:val="00D61E30"/>
    <w:rsid w:val="00D6405A"/>
    <w:rsid w:val="00D66E0F"/>
    <w:rsid w:val="00D66F6A"/>
    <w:rsid w:val="00D804E8"/>
    <w:rsid w:val="00D919D7"/>
    <w:rsid w:val="00D96801"/>
    <w:rsid w:val="00D97988"/>
    <w:rsid w:val="00DA12C9"/>
    <w:rsid w:val="00DA620D"/>
    <w:rsid w:val="00DB063F"/>
    <w:rsid w:val="00DB4D18"/>
    <w:rsid w:val="00DB6E76"/>
    <w:rsid w:val="00DB7BB9"/>
    <w:rsid w:val="00DC0570"/>
    <w:rsid w:val="00DD2309"/>
    <w:rsid w:val="00DD3947"/>
    <w:rsid w:val="00DD4432"/>
    <w:rsid w:val="00DD511D"/>
    <w:rsid w:val="00DE157A"/>
    <w:rsid w:val="00DE70AE"/>
    <w:rsid w:val="00E00642"/>
    <w:rsid w:val="00E02C84"/>
    <w:rsid w:val="00E15B77"/>
    <w:rsid w:val="00E25135"/>
    <w:rsid w:val="00E251B5"/>
    <w:rsid w:val="00E301D9"/>
    <w:rsid w:val="00E32695"/>
    <w:rsid w:val="00E353A7"/>
    <w:rsid w:val="00E36DA3"/>
    <w:rsid w:val="00E4021B"/>
    <w:rsid w:val="00E41075"/>
    <w:rsid w:val="00E46E92"/>
    <w:rsid w:val="00E511F0"/>
    <w:rsid w:val="00E565F7"/>
    <w:rsid w:val="00E61528"/>
    <w:rsid w:val="00E64552"/>
    <w:rsid w:val="00E649E5"/>
    <w:rsid w:val="00E73573"/>
    <w:rsid w:val="00EA1044"/>
    <w:rsid w:val="00EA16CA"/>
    <w:rsid w:val="00EB1EBF"/>
    <w:rsid w:val="00EB56F1"/>
    <w:rsid w:val="00EB656E"/>
    <w:rsid w:val="00EB6661"/>
    <w:rsid w:val="00EC0ED8"/>
    <w:rsid w:val="00EC275C"/>
    <w:rsid w:val="00EC2D01"/>
    <w:rsid w:val="00EC509A"/>
    <w:rsid w:val="00EC7DFD"/>
    <w:rsid w:val="00EE03D0"/>
    <w:rsid w:val="00EE19AE"/>
    <w:rsid w:val="00EF257C"/>
    <w:rsid w:val="00EF6BD6"/>
    <w:rsid w:val="00F10260"/>
    <w:rsid w:val="00F13885"/>
    <w:rsid w:val="00F1690F"/>
    <w:rsid w:val="00F20C72"/>
    <w:rsid w:val="00F238F2"/>
    <w:rsid w:val="00F25F23"/>
    <w:rsid w:val="00F263FB"/>
    <w:rsid w:val="00F34A7F"/>
    <w:rsid w:val="00F34EA0"/>
    <w:rsid w:val="00F36F0F"/>
    <w:rsid w:val="00F448AC"/>
    <w:rsid w:val="00F460D0"/>
    <w:rsid w:val="00F471A7"/>
    <w:rsid w:val="00F56035"/>
    <w:rsid w:val="00F6675C"/>
    <w:rsid w:val="00F67750"/>
    <w:rsid w:val="00F73E43"/>
    <w:rsid w:val="00F7708A"/>
    <w:rsid w:val="00F80430"/>
    <w:rsid w:val="00F831EF"/>
    <w:rsid w:val="00F861E5"/>
    <w:rsid w:val="00FA083E"/>
    <w:rsid w:val="00FA1DE6"/>
    <w:rsid w:val="00FB1581"/>
    <w:rsid w:val="00FB2B1E"/>
    <w:rsid w:val="00FB4203"/>
    <w:rsid w:val="00FB6622"/>
    <w:rsid w:val="00FC226E"/>
    <w:rsid w:val="00FC2F9F"/>
    <w:rsid w:val="00FC3BC6"/>
    <w:rsid w:val="00FC3F94"/>
    <w:rsid w:val="00FC69C2"/>
    <w:rsid w:val="00FE34F6"/>
    <w:rsid w:val="00FE61AC"/>
    <w:rsid w:val="00FF0E9C"/>
    <w:rsid w:val="00FF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6C7CE07"/>
  <w15:docId w15:val="{E76C7BCD-6D2D-46EB-B6B9-3060F3C5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10" w:qFormat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uiPriority="11" w:qFormat="1"/>
    <w:lsdException w:name="Salutation" w:locked="0" w:semiHidden="1" w:unhideWhenUsed="1"/>
    <w:lsdException w:name="Date" w:locked="0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 w:qFormat="1"/>
    <w:lsdException w:name="Emphasis" w:locked="0" w:uiPriority="20" w:qFormat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0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 w:qFormat="1"/>
    <w:lsdException w:name="Intense Quote" w:locked="0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 w:qFormat="1"/>
    <w:lsdException w:name="Intense Emphasis" w:locked="0" w:uiPriority="21" w:qFormat="1"/>
    <w:lsdException w:name="Subtle Reference" w:locked="0" w:uiPriority="31" w:qFormat="1"/>
    <w:lsdException w:name="Intense Reference" w:locked="0" w:uiPriority="32" w:qFormat="1"/>
    <w:lsdException w:name="Book Title" w:locked="0" w:uiPriority="33" w:qFormat="1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l">
    <w:name w:val="Normal"/>
    <w:qFormat/>
    <w:rsid w:val="008427C0"/>
    <w:pPr>
      <w:spacing w:after="40" w:line="240" w:lineRule="auto"/>
      <w:jc w:val="both"/>
    </w:pPr>
    <w:rPr>
      <w:rFonts w:cstheme="minorHAnsi"/>
    </w:rPr>
  </w:style>
  <w:style w:type="paragraph" w:styleId="Cmsor1">
    <w:name w:val="heading 1"/>
    <w:basedOn w:val="Norml"/>
    <w:next w:val="Norml"/>
    <w:link w:val="Cmsor1Char"/>
    <w:uiPriority w:val="9"/>
    <w:qFormat/>
    <w:rsid w:val="00816956"/>
    <w:pPr>
      <w:keepNext/>
      <w:keepLines/>
      <w:numPr>
        <w:numId w:val="1"/>
      </w:numPr>
      <w:shd w:val="clear" w:color="auto" w:fill="D9D9D9" w:themeFill="background1" w:themeFillShade="D9"/>
      <w:spacing w:before="180" w:after="60"/>
      <w:outlineLvl w:val="0"/>
    </w:pPr>
    <w:rPr>
      <w:rFonts w:asciiTheme="majorHAnsi" w:eastAsiaTheme="majorEastAsia" w:hAnsiTheme="majorHAnsi" w:cstheme="majorBidi"/>
      <w:b/>
      <w:caps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0B2A58"/>
    <w:pPr>
      <w:keepNext/>
      <w:keepLines/>
      <w:numPr>
        <w:ilvl w:val="1"/>
        <w:numId w:val="1"/>
      </w:numPr>
      <w:pBdr>
        <w:bottom w:val="single" w:sz="4" w:space="1" w:color="auto"/>
      </w:pBdr>
      <w:spacing w:before="120" w:after="0"/>
      <w:jc w:val="left"/>
      <w:outlineLvl w:val="1"/>
    </w:pPr>
    <w:rPr>
      <w:rFonts w:asciiTheme="majorHAnsi" w:eastAsiaTheme="majorEastAsia" w:hAnsiTheme="majorHAnsi" w:cstheme="majorBidi"/>
      <w:b/>
      <w:i/>
      <w:szCs w:val="26"/>
    </w:rPr>
  </w:style>
  <w:style w:type="paragraph" w:styleId="Cmsor3">
    <w:name w:val="heading 3"/>
    <w:basedOn w:val="Norml"/>
    <w:next w:val="Cmsor4"/>
    <w:link w:val="Cmsor3Char"/>
    <w:uiPriority w:val="9"/>
    <w:unhideWhenUsed/>
    <w:qFormat/>
    <w:rsid w:val="002C613B"/>
    <w:pPr>
      <w:numPr>
        <w:ilvl w:val="2"/>
        <w:numId w:val="1"/>
      </w:numPr>
      <w:spacing w:after="0"/>
      <w:outlineLvl w:val="2"/>
    </w:pPr>
    <w:rPr>
      <w:rFonts w:eastAsiaTheme="majorEastAsia" w:cstheme="majorBidi"/>
      <w:szCs w:val="24"/>
    </w:rPr>
  </w:style>
  <w:style w:type="paragraph" w:styleId="Cmsor4">
    <w:name w:val="heading 4"/>
    <w:basedOn w:val="Norml"/>
    <w:link w:val="Cmsor4Char"/>
    <w:uiPriority w:val="9"/>
    <w:unhideWhenUsed/>
    <w:qFormat/>
    <w:rsid w:val="00F448AC"/>
    <w:pPr>
      <w:keepLines/>
      <w:numPr>
        <w:ilvl w:val="3"/>
        <w:numId w:val="1"/>
      </w:numPr>
      <w:spacing w:after="0"/>
      <w:jc w:val="left"/>
      <w:outlineLvl w:val="3"/>
      <w15:collapsed/>
    </w:pPr>
    <w:rPr>
      <w:rFonts w:eastAsiaTheme="majorEastAsia" w:cstheme="majorBidi"/>
      <w:iCs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rsid w:val="00A91CB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91CB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91CB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91CB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91CB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371F65"/>
    <w:pPr>
      <w:spacing w:after="0"/>
      <w:contextualSpacing/>
    </w:pPr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Char">
    <w:name w:val="Cím Char"/>
    <w:basedOn w:val="Bekezdsalapbettpusa"/>
    <w:link w:val="Cm"/>
    <w:uiPriority w:val="10"/>
    <w:rsid w:val="00371F65"/>
    <w:rPr>
      <w:rFonts w:asciiTheme="majorHAnsi" w:eastAsiaTheme="majorEastAsia" w:hAnsiTheme="majorHAnsi" w:cstheme="majorBidi"/>
      <w:b/>
      <w:caps/>
      <w:spacing w:val="-10"/>
      <w:kern w:val="28"/>
      <w:sz w:val="24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816956"/>
    <w:rPr>
      <w:rFonts w:asciiTheme="majorHAnsi" w:eastAsiaTheme="majorEastAsia" w:hAnsiTheme="majorHAnsi" w:cstheme="majorBidi"/>
      <w:b/>
      <w:caps/>
      <w:szCs w:val="32"/>
      <w:shd w:val="clear" w:color="auto" w:fill="D9D9D9" w:themeFill="background1" w:themeFillShade="D9"/>
    </w:rPr>
  </w:style>
  <w:style w:type="character" w:customStyle="1" w:styleId="Cmsor2Char">
    <w:name w:val="Címsor 2 Char"/>
    <w:basedOn w:val="Bekezdsalapbettpusa"/>
    <w:link w:val="Cmsor2"/>
    <w:uiPriority w:val="9"/>
    <w:rsid w:val="000B2A58"/>
    <w:rPr>
      <w:rFonts w:asciiTheme="majorHAnsi" w:eastAsiaTheme="majorEastAsia" w:hAnsiTheme="majorHAnsi" w:cstheme="majorBidi"/>
      <w:b/>
      <w:i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2C613B"/>
    <w:rPr>
      <w:rFonts w:eastAsiaTheme="majorEastAsia" w:cstheme="majorBidi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F448AC"/>
    <w:rPr>
      <w:rFonts w:eastAsiaTheme="majorEastAsia" w:cstheme="majorBidi"/>
      <w:iCs/>
    </w:rPr>
  </w:style>
  <w:style w:type="character" w:customStyle="1" w:styleId="Cmsor5Char">
    <w:name w:val="Címsor 5 Char"/>
    <w:basedOn w:val="Bekezdsalapbettpusa"/>
    <w:link w:val="Cmsor5"/>
    <w:uiPriority w:val="9"/>
    <w:rsid w:val="00A91CB2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91CB2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91CB2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91CB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91CB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hivatkozs">
    <w:name w:val="Hyperlink"/>
    <w:basedOn w:val="Bekezdsalapbettpusa"/>
    <w:uiPriority w:val="99"/>
    <w:unhideWhenUsed/>
    <w:rsid w:val="00001A74"/>
    <w:rPr>
      <w:i w:val="0"/>
      <w:caps w:val="0"/>
      <w:smallCaps w:val="0"/>
      <w:color w:val="auto"/>
      <w:u w:val="none"/>
    </w:rPr>
  </w:style>
  <w:style w:type="table" w:styleId="Rcsostblzat">
    <w:name w:val="Table Grid"/>
    <w:basedOn w:val="Normltblzat"/>
    <w:locked/>
    <w:rsid w:val="0079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DB6E76"/>
    <w:pPr>
      <w:ind w:left="720"/>
      <w:contextualSpacing/>
    </w:pPr>
  </w:style>
  <w:style w:type="paragraph" w:customStyle="1" w:styleId="listaszoveg">
    <w:name w:val="listaszoveg"/>
    <w:basedOn w:val="Norml"/>
    <w:locked/>
    <w:rsid w:val="00175BAF"/>
    <w:pPr>
      <w:tabs>
        <w:tab w:val="left" w:pos="567"/>
      </w:tabs>
      <w:autoSpaceDE w:val="0"/>
      <w:autoSpaceDN w:val="0"/>
      <w:spacing w:after="0"/>
      <w:ind w:left="567" w:hanging="567"/>
    </w:pPr>
    <w:rPr>
      <w:rFonts w:ascii="Times New Roman" w:eastAsia="Times New Roman" w:hAnsi="Times New Roman" w:cs="Times New Roman"/>
      <w:szCs w:val="24"/>
    </w:rPr>
  </w:style>
  <w:style w:type="paragraph" w:customStyle="1" w:styleId="alcim">
    <w:name w:val="alcim"/>
    <w:basedOn w:val="Norml"/>
    <w:rsid w:val="00175BAF"/>
    <w:pPr>
      <w:keepNext/>
      <w:autoSpaceDE w:val="0"/>
      <w:autoSpaceDN w:val="0"/>
      <w:spacing w:before="120" w:after="120"/>
    </w:pPr>
    <w:rPr>
      <w:rFonts w:ascii="Times New Roman" w:eastAsia="Times New Roman" w:hAnsi="Times New Roman" w:cs="Times New Roman"/>
      <w:b/>
      <w:bCs/>
      <w:szCs w:val="28"/>
    </w:rPr>
  </w:style>
  <w:style w:type="paragraph" w:customStyle="1" w:styleId="szoveg">
    <w:name w:val="szoveg"/>
    <w:basedOn w:val="Norml"/>
    <w:link w:val="szovegChar"/>
    <w:locked/>
    <w:rsid w:val="001E632A"/>
    <w:pPr>
      <w:autoSpaceDE w:val="0"/>
      <w:autoSpaceDN w:val="0"/>
      <w:spacing w:after="0"/>
    </w:pPr>
    <w:rPr>
      <w:rFonts w:ascii="Times New Roman" w:eastAsia="Times New Roman" w:hAnsi="Times New Roman" w:cs="Times New Roman"/>
      <w:szCs w:val="24"/>
    </w:rPr>
  </w:style>
  <w:style w:type="character" w:customStyle="1" w:styleId="szovegChar">
    <w:name w:val="szoveg Char"/>
    <w:link w:val="szoveg"/>
    <w:rsid w:val="001E632A"/>
    <w:rPr>
      <w:rFonts w:ascii="Times New Roman" w:eastAsia="Times New Roman" w:hAnsi="Times New Roman" w:cs="Times New Roman"/>
      <w:sz w:val="20"/>
      <w:szCs w:val="24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D01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D01B8"/>
    <w:rPr>
      <w:rFonts w:ascii="Segoe UI" w:hAnsi="Segoe UI" w:cs="Segoe UI"/>
      <w:sz w:val="18"/>
      <w:szCs w:val="18"/>
    </w:rPr>
  </w:style>
  <w:style w:type="paragraph" w:customStyle="1" w:styleId="torzsszoveg">
    <w:name w:val="torzsszoveg"/>
    <w:basedOn w:val="Norml"/>
    <w:next w:val="Norml"/>
    <w:uiPriority w:val="99"/>
    <w:locked/>
    <w:rsid w:val="005A2ACF"/>
    <w:pPr>
      <w:suppressAutoHyphens/>
      <w:autoSpaceDE w:val="0"/>
      <w:autoSpaceDN w:val="0"/>
      <w:adjustRightInd w:val="0"/>
      <w:spacing w:before="57" w:after="0" w:line="320" w:lineRule="atLeast"/>
      <w:textAlignment w:val="center"/>
    </w:pPr>
    <w:rPr>
      <w:rFonts w:ascii="Lucida Sans Unicode" w:hAnsi="Lucida Sans Unicode" w:cs="Lucida Sans Unicode"/>
      <w:color w:val="646464"/>
      <w:sz w:val="18"/>
      <w:szCs w:val="18"/>
      <w:lang w:val="en-GB"/>
    </w:rPr>
  </w:style>
  <w:style w:type="paragraph" w:styleId="Alcm">
    <w:name w:val="Subtitle"/>
    <w:basedOn w:val="Norml"/>
    <w:next w:val="Norml"/>
    <w:link w:val="AlcmChar"/>
    <w:uiPriority w:val="11"/>
    <w:qFormat/>
    <w:rsid w:val="00371F65"/>
    <w:pPr>
      <w:numPr>
        <w:ilvl w:val="1"/>
      </w:numPr>
      <w:spacing w:after="160"/>
    </w:pPr>
    <w:rPr>
      <w:rFonts w:asciiTheme="majorHAnsi" w:eastAsiaTheme="minorEastAsia" w:hAnsiTheme="majorHAnsi" w:cstheme="minorBidi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371F65"/>
    <w:rPr>
      <w:rFonts w:asciiTheme="majorHAnsi" w:eastAsiaTheme="minorEastAsia" w:hAnsiTheme="majorHAnsi"/>
      <w:color w:val="5A5A5A" w:themeColor="text1" w:themeTint="A5"/>
      <w:spacing w:val="15"/>
    </w:rPr>
  </w:style>
  <w:style w:type="paragraph" w:customStyle="1" w:styleId="FcmI">
    <w:name w:val="_Főcím I"/>
    <w:basedOn w:val="Cm"/>
    <w:qFormat/>
    <w:rsid w:val="00F80430"/>
    <w:pPr>
      <w:keepNext/>
      <w:numPr>
        <w:numId w:val="26"/>
      </w:numPr>
      <w:spacing w:before="180" w:after="60"/>
      <w:jc w:val="center"/>
    </w:pPr>
    <w:rPr>
      <w:sz w:val="28"/>
    </w:rPr>
  </w:style>
  <w:style w:type="paragraph" w:customStyle="1" w:styleId="Fcm">
    <w:name w:val="_Főcím"/>
    <w:basedOn w:val="Cm"/>
    <w:qFormat/>
    <w:rsid w:val="001B7A60"/>
    <w:pPr>
      <w:pBdr>
        <w:bottom w:val="single" w:sz="4" w:space="1" w:color="auto"/>
      </w:pBdr>
      <w:jc w:val="center"/>
    </w:pPr>
    <w:rPr>
      <w:sz w:val="32"/>
    </w:rPr>
  </w:style>
  <w:style w:type="paragraph" w:customStyle="1" w:styleId="adat">
    <w:name w:val="_adat"/>
    <w:basedOn w:val="Norml"/>
    <w:link w:val="adatChar"/>
    <w:qFormat/>
    <w:rsid w:val="0023236F"/>
    <w:pPr>
      <w:ind w:left="709" w:right="140"/>
      <w:jc w:val="left"/>
    </w:pPr>
  </w:style>
  <w:style w:type="paragraph" w:customStyle="1" w:styleId="adatB">
    <w:name w:val="_adat_B"/>
    <w:basedOn w:val="adat"/>
    <w:link w:val="adatBChar"/>
    <w:qFormat/>
    <w:rsid w:val="00A65553"/>
    <w:rPr>
      <w:b/>
    </w:rPr>
  </w:style>
  <w:style w:type="character" w:styleId="Helyrzszveg">
    <w:name w:val="Placeholder Text"/>
    <w:basedOn w:val="Bekezdsalapbettpusa"/>
    <w:uiPriority w:val="99"/>
    <w:semiHidden/>
    <w:rsid w:val="0084442B"/>
    <w:rPr>
      <w:color w:val="808080"/>
    </w:rPr>
  </w:style>
  <w:style w:type="paragraph" w:styleId="NormlWeb">
    <w:name w:val="Normal (Web)"/>
    <w:basedOn w:val="Norml"/>
    <w:uiPriority w:val="99"/>
    <w:unhideWhenUsed/>
    <w:rsid w:val="00A3418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fej">
    <w:name w:val="header"/>
    <w:basedOn w:val="Norml"/>
    <w:link w:val="lfejChar"/>
    <w:uiPriority w:val="99"/>
    <w:unhideWhenUsed/>
    <w:rsid w:val="00492416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uiPriority w:val="99"/>
    <w:rsid w:val="00492416"/>
    <w:rPr>
      <w:rFonts w:cstheme="minorHAnsi"/>
    </w:rPr>
  </w:style>
  <w:style w:type="paragraph" w:styleId="llb">
    <w:name w:val="footer"/>
    <w:basedOn w:val="Norml"/>
    <w:link w:val="llbChar"/>
    <w:uiPriority w:val="99"/>
    <w:unhideWhenUsed/>
    <w:rsid w:val="00492416"/>
    <w:pPr>
      <w:tabs>
        <w:tab w:val="center" w:pos="5103"/>
        <w:tab w:val="right" w:pos="10204"/>
      </w:tabs>
      <w:spacing w:after="0"/>
      <w:jc w:val="center"/>
    </w:pPr>
    <w:rPr>
      <w:sz w:val="18"/>
      <w:szCs w:val="18"/>
    </w:rPr>
  </w:style>
  <w:style w:type="character" w:customStyle="1" w:styleId="llbChar">
    <w:name w:val="Élőláb Char"/>
    <w:basedOn w:val="Bekezdsalapbettpusa"/>
    <w:link w:val="llb"/>
    <w:uiPriority w:val="99"/>
    <w:rsid w:val="00492416"/>
    <w:rPr>
      <w:rFonts w:cstheme="minorHAnsi"/>
      <w:sz w:val="18"/>
      <w:szCs w:val="18"/>
    </w:rPr>
  </w:style>
  <w:style w:type="character" w:customStyle="1" w:styleId="adatChar">
    <w:name w:val="_adat Char"/>
    <w:basedOn w:val="Bekezdsalapbettpusa"/>
    <w:link w:val="adat"/>
    <w:rsid w:val="00E61528"/>
    <w:rPr>
      <w:rFonts w:cstheme="minorHAnsi"/>
    </w:rPr>
  </w:style>
  <w:style w:type="character" w:customStyle="1" w:styleId="adatBChar">
    <w:name w:val="_adat_B Char"/>
    <w:basedOn w:val="adatChar"/>
    <w:link w:val="adatB"/>
    <w:rsid w:val="00E61528"/>
    <w:rPr>
      <w:rFonts w:cstheme="minorHAnsi"/>
      <w:b/>
    </w:rPr>
  </w:style>
  <w:style w:type="character" w:customStyle="1" w:styleId="adatC">
    <w:name w:val="_adat_C"/>
    <w:basedOn w:val="Bekezdsalapbettpusa"/>
    <w:uiPriority w:val="1"/>
    <w:qFormat/>
    <w:rsid w:val="004B6796"/>
    <w:rPr>
      <w:rFonts w:ascii="Courier New" w:hAnsi="Courier New" w:cs="Courier New"/>
      <w:b/>
    </w:rPr>
  </w:style>
  <w:style w:type="character" w:customStyle="1" w:styleId="Megemlts1">
    <w:name w:val="Megemlítés1"/>
    <w:basedOn w:val="Bekezdsalapbettpusa"/>
    <w:uiPriority w:val="99"/>
    <w:semiHidden/>
    <w:unhideWhenUsed/>
    <w:rsid w:val="00E251B5"/>
    <w:rPr>
      <w:color w:val="2B579A"/>
      <w:shd w:val="clear" w:color="auto" w:fill="E6E6E6"/>
    </w:rPr>
  </w:style>
  <w:style w:type="character" w:styleId="Jegyzethivatkozs">
    <w:name w:val="annotation reference"/>
    <w:basedOn w:val="Bekezdsalapbettpusa"/>
    <w:uiPriority w:val="99"/>
    <w:semiHidden/>
    <w:unhideWhenUsed/>
    <w:rsid w:val="00CD0C9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CD0C91"/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CD0C91"/>
    <w:rPr>
      <w:rFonts w:cstheme="minorHAnsi"/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CD0C9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CD0C91"/>
    <w:rPr>
      <w:rFonts w:cstheme="minorHAnsi"/>
      <w:b/>
      <w:bCs/>
      <w:sz w:val="20"/>
      <w:szCs w:val="20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504216"/>
    <w:rPr>
      <w:color w:val="808080"/>
      <w:shd w:val="clear" w:color="auto" w:fill="E6E6E6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221F6F"/>
    <w:rPr>
      <w:color w:val="605E5C"/>
      <w:shd w:val="clear" w:color="auto" w:fill="E1DFDD"/>
    </w:rPr>
  </w:style>
  <w:style w:type="character" w:customStyle="1" w:styleId="normaltextrun">
    <w:name w:val="normaltextrun"/>
    <w:basedOn w:val="Bekezdsalapbettpusa"/>
    <w:rsid w:val="002A2E39"/>
  </w:style>
  <w:style w:type="character" w:customStyle="1" w:styleId="eop">
    <w:name w:val="eop"/>
    <w:basedOn w:val="Bekezdsalapbettpusa"/>
    <w:rsid w:val="002A2E39"/>
  </w:style>
  <w:style w:type="paragraph" w:styleId="Vltozat">
    <w:name w:val="Revision"/>
    <w:hidden/>
    <w:uiPriority w:val="99"/>
    <w:semiHidden/>
    <w:rsid w:val="0008376D"/>
    <w:pPr>
      <w:spacing w:after="0" w:line="240" w:lineRule="auto"/>
    </w:pPr>
    <w:rPr>
      <w:rFonts w:cstheme="minorHAnsi"/>
    </w:rPr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896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7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szt.bme.hu/xxxx/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136E04F3CA4457BF8D420E66DC6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C2086-6245-4D72-9487-A5A223EF59FC}"/>
      </w:docPartPr>
      <w:docPartBody>
        <w:p w:rsidR="00172FB2" w:rsidRDefault="00982473" w:rsidP="00982473">
          <w:pPr>
            <w:pStyle w:val="ED136E04F3CA4457BF8D420E66DC6A86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7879BDC58EAD4C82BF75EF906289D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B406B-885A-4B9C-A232-B8CC820CB736}"/>
      </w:docPartPr>
      <w:docPartBody>
        <w:p w:rsidR="00172FB2" w:rsidRDefault="00982473" w:rsidP="00982473">
          <w:pPr>
            <w:pStyle w:val="7879BDC58EAD4C82BF75EF906289D164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260E34983444C038F0212B78795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6CB24-FCFE-484E-BB20-ED3B9E4370FA}"/>
      </w:docPartPr>
      <w:docPartBody>
        <w:p w:rsidR="00172FB2" w:rsidRDefault="00982473" w:rsidP="00982473">
          <w:pPr>
            <w:pStyle w:val="C260E34983444C038F0212B7879502D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36955EB4D014AE182B2FA58DAADB4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2B86DB-DB51-45B8-B419-58BB78310659}"/>
      </w:docPartPr>
      <w:docPartBody>
        <w:p w:rsidR="00172FB2" w:rsidRDefault="00982473" w:rsidP="00982473">
          <w:pPr>
            <w:pStyle w:val="836955EB4D014AE182B2FA58DAADB41E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C38FBA60AECF4710AEAD80AC61D2C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8B6B6-70BA-4E3C-B271-73788B87D6A6}"/>
      </w:docPartPr>
      <w:docPartBody>
        <w:p w:rsidR="00172FB2" w:rsidRDefault="00982473" w:rsidP="00982473">
          <w:pPr>
            <w:pStyle w:val="C38FBA60AECF4710AEAD80AC61D2C39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2DF42E1654B42029F69616A67BBD7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7C58D0-F201-45DF-BCE1-E1176C1F2574}"/>
      </w:docPartPr>
      <w:docPartBody>
        <w:p w:rsidR="00172FB2" w:rsidRDefault="00982473" w:rsidP="00982473">
          <w:pPr>
            <w:pStyle w:val="12DF42E1654B42029F69616A67BBD715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C71AD0EFE7044A4FA82DEDD5087CDD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F1BA7-A0B7-43E7-AF80-328C3D98AC86}"/>
      </w:docPartPr>
      <w:docPartBody>
        <w:p w:rsidR="00172FB2" w:rsidRDefault="00982473" w:rsidP="00982473">
          <w:pPr>
            <w:pStyle w:val="C71AD0EFE7044A4FA82DEDD5087CDD7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7DF73854B04ABCAC6E5032E5763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9AE3-21E4-4510-A08C-F6ED1E98EC83}"/>
      </w:docPartPr>
      <w:docPartBody>
        <w:p w:rsidR="00172FB2" w:rsidRDefault="00982473" w:rsidP="00982473">
          <w:pPr>
            <w:pStyle w:val="D27DF73854B04ABCAC6E5032E576398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64CEDBF13D0B4135A95EADDE31740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4E2DC-C2EE-4306-A12D-BAE0EBB31A2D}"/>
      </w:docPartPr>
      <w:docPartBody>
        <w:p w:rsidR="00172FB2" w:rsidRDefault="00982473" w:rsidP="00982473">
          <w:pPr>
            <w:pStyle w:val="64CEDBF13D0B4135A95EADDE31740489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81A301246344231B5EAFA2234496D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259C2-E931-4E0A-A1DE-3FB63E3DFC2F}"/>
      </w:docPartPr>
      <w:docPartBody>
        <w:p w:rsidR="00172FB2" w:rsidRDefault="00982473" w:rsidP="00982473">
          <w:pPr>
            <w:pStyle w:val="181A301246344231B5EAFA2234496D13"/>
          </w:pPr>
          <w:r>
            <w:rPr>
              <w:rStyle w:val="Helyrzszveg"/>
            </w:rPr>
            <w:t>sd</w:t>
          </w:r>
        </w:p>
      </w:docPartBody>
    </w:docPart>
    <w:docPart>
      <w:docPartPr>
        <w:name w:val="28CFD47FD9444BBDB7DC002F23C2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93622-F384-40BF-B8F1-8BD0AA089AA1}"/>
      </w:docPartPr>
      <w:docPartBody>
        <w:p w:rsidR="00172FB2" w:rsidRDefault="00982473" w:rsidP="00982473">
          <w:pPr>
            <w:pStyle w:val="28CFD47FD9444BBDB7DC002F23C2302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0C56FAC5E1C4EECA1B4F84E3EA1D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13E4-36E5-4194-AFD8-AD06A9ED9B81}"/>
      </w:docPartPr>
      <w:docPartBody>
        <w:p w:rsidR="00172FB2" w:rsidRDefault="00982473" w:rsidP="00982473">
          <w:pPr>
            <w:pStyle w:val="40C56FAC5E1C4EECA1B4F84E3EA1DCE7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BB9D14156B343F2BB8BDC510E7B40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73E9-81F1-443E-A73D-AEE9018C94E8}"/>
      </w:docPartPr>
      <w:docPartBody>
        <w:p w:rsidR="00172FB2" w:rsidRDefault="00982473" w:rsidP="00982473">
          <w:pPr>
            <w:pStyle w:val="5BB9D14156B343F2BB8BDC510E7B4091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51A244E7E694CE99F2177ACE87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050BF-B0AF-4D57-A3D9-21C08A55DA26}"/>
      </w:docPartPr>
      <w:docPartBody>
        <w:p w:rsidR="00172FB2" w:rsidRDefault="00982473" w:rsidP="00982473">
          <w:pPr>
            <w:pStyle w:val="F51A244E7E694CE99F2177ACE870DB58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8805C9FB96F64253A94E9CACC859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F3A6-1DF9-441A-BBD0-975868938251}"/>
      </w:docPartPr>
      <w:docPartBody>
        <w:p w:rsidR="00172FB2" w:rsidRDefault="00982473" w:rsidP="00982473">
          <w:pPr>
            <w:pStyle w:val="8805C9FB96F64253A94E9CACC859FE11"/>
          </w:pPr>
          <w:r w:rsidRPr="00CE09B3">
            <w:rPr>
              <w:rStyle w:val="Helyrzszveg"/>
            </w:rPr>
            <w:t>Click here to enter a date.</w:t>
          </w:r>
        </w:p>
      </w:docPartBody>
    </w:docPart>
    <w:docPart>
      <w:docPartPr>
        <w:name w:val="EAB2E5B41E5847988953C65EB85BD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A2411-9862-4BD6-929E-6C79DDEAD643}"/>
      </w:docPartPr>
      <w:docPartBody>
        <w:p w:rsidR="00172FB2" w:rsidRDefault="00982473" w:rsidP="00982473">
          <w:pPr>
            <w:pStyle w:val="EAB2E5B41E5847988953C65EB85BD48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919A4BC5A54342AFB0D0D2D12A5CB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5B654-8A32-4BAE-AA8D-DDB77EED4336}"/>
      </w:docPartPr>
      <w:docPartBody>
        <w:p w:rsidR="00172FB2" w:rsidRDefault="00982473" w:rsidP="00982473">
          <w:pPr>
            <w:pStyle w:val="919A4BC5A54342AFB0D0D2D12A5CBFBB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0CEB4EFD521745DC912BDE3C5D1EB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25E2-12BE-48CB-879D-939D483ED7F8}"/>
      </w:docPartPr>
      <w:docPartBody>
        <w:p w:rsidR="00172FB2" w:rsidRDefault="00982473" w:rsidP="00982473">
          <w:pPr>
            <w:pStyle w:val="0CEB4EFD521745DC912BDE3C5D1EBD5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573C6AFA960A4E6BBF7F98995EB07C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8BDBF-DAF3-4E5B-A3FF-B3A2D77F3EEE}"/>
      </w:docPartPr>
      <w:docPartBody>
        <w:p w:rsidR="00172FB2" w:rsidRDefault="00982473" w:rsidP="00982473">
          <w:pPr>
            <w:pStyle w:val="573C6AFA960A4E6BBF7F98995EB07C2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D6E45FF9B83419DB920F62C79B98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23081-BF15-434A-A910-0CD6AB85BF53}"/>
      </w:docPartPr>
      <w:docPartBody>
        <w:p w:rsidR="00172FB2" w:rsidRDefault="00982473" w:rsidP="00982473">
          <w:pPr>
            <w:pStyle w:val="FD6E45FF9B83419DB920F62C79B9803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BEB358F15619443CAFDFDD9C89DD3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CFD83-1519-417B-B2F5-C3F43985D504}"/>
      </w:docPartPr>
      <w:docPartBody>
        <w:p w:rsidR="00172FB2" w:rsidRDefault="00982473" w:rsidP="00982473">
          <w:pPr>
            <w:pStyle w:val="BEB358F15619443CAFDFDD9C89DD355A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346E9EE50B343F7B3A1AFEE7DDC4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F621E-931E-4F66-9619-9DD97FA0F1C4}"/>
      </w:docPartPr>
      <w:docPartBody>
        <w:p w:rsidR="00172FB2" w:rsidRDefault="00982473" w:rsidP="00982473">
          <w:pPr>
            <w:pStyle w:val="E346E9EE50B343F7B3A1AFEE7DDC446E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4D74F91D18DF480F887DFEAFFB98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4CE41-243C-4121-8115-24A2B3D9CA68}"/>
      </w:docPartPr>
      <w:docPartBody>
        <w:p w:rsidR="00172FB2" w:rsidRDefault="00982473" w:rsidP="00982473">
          <w:pPr>
            <w:pStyle w:val="4D74F91D18DF480F887DFEAFFB9808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59C54E3DD45420ABA6151CBCA183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321AE-F4A6-4276-A24D-C2CD4E403ECA}"/>
      </w:docPartPr>
      <w:docPartBody>
        <w:p w:rsidR="00172FB2" w:rsidRDefault="00982473" w:rsidP="00982473">
          <w:pPr>
            <w:pStyle w:val="259C54E3DD45420ABA6151CBCA18357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143735ED1F654D5483DD6881D7674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D414C-575B-492B-9C7F-A6A7EEF5D513}"/>
      </w:docPartPr>
      <w:docPartBody>
        <w:p w:rsidR="00172FB2" w:rsidRDefault="00982473" w:rsidP="00982473">
          <w:pPr>
            <w:pStyle w:val="143735ED1F654D5483DD6881D7674873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D23AE445FEDD4337AED08AB0D2F63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FFFA5-E85F-4DF4-9AC9-70DEFC48CECB}"/>
      </w:docPartPr>
      <w:docPartBody>
        <w:p w:rsidR="00172FB2" w:rsidRDefault="00982473" w:rsidP="00982473">
          <w:pPr>
            <w:pStyle w:val="D23AE445FEDD4337AED08AB0D2F6317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3BA79984EF6542668B3FCA3FB6F08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1376A-277A-4F25-8ABF-013EA9E5E40C}"/>
      </w:docPartPr>
      <w:docPartBody>
        <w:p w:rsidR="00172FB2" w:rsidRDefault="00982473" w:rsidP="00982473">
          <w:pPr>
            <w:pStyle w:val="3BA79984EF6542668B3FCA3FB6F084C2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ECF04D87E4694404B1294B557F561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E6239-6BA9-47BB-B63F-BBBE040A9E06}"/>
      </w:docPartPr>
      <w:docPartBody>
        <w:p w:rsidR="00172FB2" w:rsidRDefault="00982473" w:rsidP="00982473">
          <w:pPr>
            <w:pStyle w:val="ECF04D87E4694404B1294B557F561B38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F14A21BEC7E44150ADAEA8B5B164F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68F92D-05D0-405A-A127-926DC942F9AE}"/>
      </w:docPartPr>
      <w:docPartBody>
        <w:p w:rsidR="00FA3D6C" w:rsidRDefault="0073742A" w:rsidP="0073742A">
          <w:pPr>
            <w:pStyle w:val="F14A21BEC7E44150ADAEA8B5B164FF2D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2482B3C1FE23401C8CFF2DAE59C20B50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E3964D16-8933-44B7-9AE3-48AECADC3CAE}"/>
      </w:docPartPr>
      <w:docPartBody>
        <w:p w:rsidR="004D1D97" w:rsidRDefault="0096674B" w:rsidP="0096674B">
          <w:pPr>
            <w:pStyle w:val="2482B3C1FE23401C8CFF2DAE59C20B50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881680410BED469CA21DFEB0DF75857F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46774778-C53F-4448-A4BD-ED4A2E8095C1}"/>
      </w:docPartPr>
      <w:docPartBody>
        <w:p w:rsidR="007C1FDC" w:rsidRDefault="004D1D97" w:rsidP="004D1D97">
          <w:pPr>
            <w:pStyle w:val="881680410BED469CA21DFEB0DF75857F"/>
          </w:pPr>
          <w:r w:rsidRPr="00CE09B3">
            <w:rPr>
              <w:rStyle w:val="Helyrzszveg"/>
            </w:rPr>
            <w:t>Click here to enter text.</w:t>
          </w:r>
        </w:p>
      </w:docPartBody>
    </w:docPart>
    <w:docPart>
      <w:docPartPr>
        <w:name w:val="AC604AE5E8CE46D18D4E2F87329C4E18"/>
        <w:category>
          <w:name w:val="Általános"/>
          <w:gallery w:val="placeholder"/>
        </w:category>
        <w:types>
          <w:type w:val="bbPlcHdr"/>
        </w:types>
        <w:behaviors>
          <w:behavior w:val="content"/>
        </w:behaviors>
        <w:guid w:val="{AA9905E5-C086-42C7-8717-07E1B368EA8C}"/>
      </w:docPartPr>
      <w:docPartBody>
        <w:p w:rsidR="00AB12C0" w:rsidRDefault="00A1487B" w:rsidP="00A1487B">
          <w:pPr>
            <w:pStyle w:val="AC604AE5E8CE46D18D4E2F87329C4E18"/>
          </w:pPr>
          <w:r w:rsidRPr="00CE09B3">
            <w:rPr>
              <w:rStyle w:val="Helyrzszveg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00CC6"/>
    <w:multiLevelType w:val="multilevel"/>
    <w:tmpl w:val="7F5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C38FBA60AECF4710AEAD80AC61D2C39A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2473"/>
    <w:rsid w:val="00076BAE"/>
    <w:rsid w:val="000B74E2"/>
    <w:rsid w:val="0012182E"/>
    <w:rsid w:val="0014050D"/>
    <w:rsid w:val="00172FB2"/>
    <w:rsid w:val="001E7FEF"/>
    <w:rsid w:val="00203FC2"/>
    <w:rsid w:val="002419A4"/>
    <w:rsid w:val="002A10FC"/>
    <w:rsid w:val="002B1268"/>
    <w:rsid w:val="00312E79"/>
    <w:rsid w:val="0033077A"/>
    <w:rsid w:val="00383902"/>
    <w:rsid w:val="00386D43"/>
    <w:rsid w:val="00387885"/>
    <w:rsid w:val="0040545E"/>
    <w:rsid w:val="004432A1"/>
    <w:rsid w:val="004D1D97"/>
    <w:rsid w:val="0062074E"/>
    <w:rsid w:val="0063541B"/>
    <w:rsid w:val="0067613B"/>
    <w:rsid w:val="006B6D3A"/>
    <w:rsid w:val="006C7FC6"/>
    <w:rsid w:val="006D13F2"/>
    <w:rsid w:val="0073742A"/>
    <w:rsid w:val="00782458"/>
    <w:rsid w:val="007C1FDC"/>
    <w:rsid w:val="00802A49"/>
    <w:rsid w:val="008479AD"/>
    <w:rsid w:val="00856078"/>
    <w:rsid w:val="00860DA6"/>
    <w:rsid w:val="008A0B5E"/>
    <w:rsid w:val="008D2176"/>
    <w:rsid w:val="009605F6"/>
    <w:rsid w:val="0096674B"/>
    <w:rsid w:val="00982473"/>
    <w:rsid w:val="00A1487B"/>
    <w:rsid w:val="00A2697E"/>
    <w:rsid w:val="00A6731A"/>
    <w:rsid w:val="00AB0DC0"/>
    <w:rsid w:val="00AB12C0"/>
    <w:rsid w:val="00AF563C"/>
    <w:rsid w:val="00B5230C"/>
    <w:rsid w:val="00BE0A3B"/>
    <w:rsid w:val="00BE391F"/>
    <w:rsid w:val="00BF1AE3"/>
    <w:rsid w:val="00C0444D"/>
    <w:rsid w:val="00C44DFF"/>
    <w:rsid w:val="00CB0A08"/>
    <w:rsid w:val="00D46647"/>
    <w:rsid w:val="00D664AE"/>
    <w:rsid w:val="00EA30EC"/>
    <w:rsid w:val="00EB72DF"/>
    <w:rsid w:val="00EC5953"/>
    <w:rsid w:val="00F6311B"/>
    <w:rsid w:val="00FA3D6C"/>
    <w:rsid w:val="00FC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0B74E2"/>
    <w:rPr>
      <w:color w:val="808080"/>
    </w:rPr>
  </w:style>
  <w:style w:type="paragraph" w:customStyle="1" w:styleId="ED136E04F3CA4457BF8D420E66DC6A86">
    <w:name w:val="ED136E04F3CA4457BF8D420E66DC6A86"/>
    <w:rsid w:val="00982473"/>
  </w:style>
  <w:style w:type="paragraph" w:customStyle="1" w:styleId="C260E34983444C038F0212B7879502D5">
    <w:name w:val="C260E34983444C038F0212B7879502D5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7879BDC58EAD4C82BF75EF906289D1641">
    <w:name w:val="7879BDC58EAD4C82BF75EF906289D1641"/>
    <w:rsid w:val="00982473"/>
    <w:pPr>
      <w:spacing w:after="40" w:line="240" w:lineRule="auto"/>
      <w:ind w:left="709" w:right="140"/>
    </w:pPr>
    <w:rPr>
      <w:rFonts w:eastAsiaTheme="minorHAnsi" w:cstheme="minorHAnsi"/>
      <w:b/>
      <w:lang w:val="hu-HU" w:eastAsia="en-US"/>
    </w:rPr>
  </w:style>
  <w:style w:type="paragraph" w:customStyle="1" w:styleId="836955EB4D014AE182B2FA58DAADB41E">
    <w:name w:val="836955EB4D014AE182B2FA58DAADB41E"/>
    <w:rsid w:val="00982473"/>
  </w:style>
  <w:style w:type="paragraph" w:customStyle="1" w:styleId="C38FBA60AECF4710AEAD80AC61D2C39A">
    <w:name w:val="C38FBA60AECF4710AEAD80AC61D2C39A"/>
    <w:rsid w:val="00982473"/>
    <w:pPr>
      <w:keepNext/>
      <w:keepLines/>
      <w:numPr>
        <w:ilvl w:val="3"/>
        <w:numId w:val="1"/>
      </w:numPr>
      <w:tabs>
        <w:tab w:val="num" w:pos="1134"/>
      </w:tabs>
      <w:spacing w:after="0" w:line="240" w:lineRule="auto"/>
      <w:ind w:left="1134" w:hanging="142"/>
      <w:jc w:val="both"/>
      <w:outlineLvl w:val="3"/>
    </w:pPr>
    <w:rPr>
      <w:rFonts w:eastAsiaTheme="majorEastAsia" w:cstheme="majorBidi"/>
      <w:iCs/>
      <w:lang w:val="hu-HU" w:eastAsia="en-US"/>
    </w:rPr>
  </w:style>
  <w:style w:type="paragraph" w:customStyle="1" w:styleId="12DF42E1654B42029F69616A67BBD715">
    <w:name w:val="12DF42E1654B42029F69616A67BBD715"/>
    <w:rsid w:val="00982473"/>
  </w:style>
  <w:style w:type="paragraph" w:customStyle="1" w:styleId="C71AD0EFE7044A4FA82DEDD5087CDD7A">
    <w:name w:val="C71AD0EFE7044A4FA82DEDD5087CDD7A"/>
    <w:rsid w:val="00982473"/>
  </w:style>
  <w:style w:type="paragraph" w:customStyle="1" w:styleId="D27DF73854B04ABCAC6E5032E576398E">
    <w:name w:val="D27DF73854B04ABCAC6E5032E576398E"/>
    <w:rsid w:val="00982473"/>
  </w:style>
  <w:style w:type="paragraph" w:customStyle="1" w:styleId="64CEDBF13D0B4135A95EADDE31740489">
    <w:name w:val="64CEDBF13D0B4135A95EADDE31740489"/>
    <w:rsid w:val="00982473"/>
  </w:style>
  <w:style w:type="paragraph" w:customStyle="1" w:styleId="181A301246344231B5EAFA2234496D13">
    <w:name w:val="181A301246344231B5EAFA2234496D13"/>
    <w:rsid w:val="00982473"/>
  </w:style>
  <w:style w:type="paragraph" w:customStyle="1" w:styleId="28CFD47FD9444BBDB7DC002F23C2302F">
    <w:name w:val="28CFD47FD9444BBDB7DC002F23C2302F"/>
    <w:rsid w:val="00982473"/>
  </w:style>
  <w:style w:type="paragraph" w:customStyle="1" w:styleId="40C56FAC5E1C4EECA1B4F84E3EA1DCE7">
    <w:name w:val="40C56FAC5E1C4EECA1B4F84E3EA1DCE7"/>
    <w:rsid w:val="00982473"/>
  </w:style>
  <w:style w:type="paragraph" w:customStyle="1" w:styleId="5BB9D14156B343F2BB8BDC510E7B4091">
    <w:name w:val="5BB9D14156B343F2BB8BDC510E7B4091"/>
    <w:rsid w:val="00982473"/>
  </w:style>
  <w:style w:type="paragraph" w:customStyle="1" w:styleId="F51A244E7E694CE99F2177ACE870DB58">
    <w:name w:val="F51A244E7E694CE99F2177ACE870DB58"/>
    <w:rsid w:val="00982473"/>
    <w:pPr>
      <w:spacing w:after="40" w:line="240" w:lineRule="auto"/>
      <w:ind w:left="709" w:right="140"/>
    </w:pPr>
    <w:rPr>
      <w:rFonts w:eastAsiaTheme="minorHAnsi" w:cstheme="minorHAnsi"/>
      <w:lang w:val="hu-HU" w:eastAsia="en-US"/>
    </w:rPr>
  </w:style>
  <w:style w:type="paragraph" w:customStyle="1" w:styleId="8805C9FB96F64253A94E9CACC859FE11">
    <w:name w:val="8805C9FB96F64253A94E9CACC859FE11"/>
    <w:rsid w:val="00982473"/>
  </w:style>
  <w:style w:type="paragraph" w:customStyle="1" w:styleId="EAB2E5B41E5847988953C65EB85BD480">
    <w:name w:val="EAB2E5B41E5847988953C65EB85BD480"/>
    <w:rsid w:val="00982473"/>
  </w:style>
  <w:style w:type="paragraph" w:customStyle="1" w:styleId="919A4BC5A54342AFB0D0D2D12A5CBFBB">
    <w:name w:val="919A4BC5A54342AFB0D0D2D12A5CBFBB"/>
    <w:rsid w:val="00982473"/>
  </w:style>
  <w:style w:type="paragraph" w:customStyle="1" w:styleId="0CEB4EFD521745DC912BDE3C5D1EBD58">
    <w:name w:val="0CEB4EFD521745DC912BDE3C5D1EBD58"/>
    <w:rsid w:val="00982473"/>
  </w:style>
  <w:style w:type="paragraph" w:customStyle="1" w:styleId="573C6AFA960A4E6BBF7F98995EB07C2E">
    <w:name w:val="573C6AFA960A4E6BBF7F98995EB07C2E"/>
    <w:rsid w:val="00982473"/>
  </w:style>
  <w:style w:type="paragraph" w:customStyle="1" w:styleId="FD6E45FF9B83419DB920F62C79B9803A">
    <w:name w:val="FD6E45FF9B83419DB920F62C79B9803A"/>
    <w:rsid w:val="00982473"/>
  </w:style>
  <w:style w:type="paragraph" w:customStyle="1" w:styleId="BEB358F15619443CAFDFDD9C89DD355A">
    <w:name w:val="BEB358F15619443CAFDFDD9C89DD355A"/>
    <w:rsid w:val="00982473"/>
  </w:style>
  <w:style w:type="paragraph" w:customStyle="1" w:styleId="E346E9EE50B343F7B3A1AFEE7DDC446E">
    <w:name w:val="E346E9EE50B343F7B3A1AFEE7DDC446E"/>
    <w:rsid w:val="00982473"/>
  </w:style>
  <w:style w:type="paragraph" w:customStyle="1" w:styleId="4D74F91D18DF480F887DFEAFFB980878">
    <w:name w:val="4D74F91D18DF480F887DFEAFFB980878"/>
    <w:rsid w:val="00982473"/>
  </w:style>
  <w:style w:type="paragraph" w:customStyle="1" w:styleId="259C54E3DD45420ABA6151CBCA183572">
    <w:name w:val="259C54E3DD45420ABA6151CBCA183572"/>
    <w:rsid w:val="00982473"/>
  </w:style>
  <w:style w:type="paragraph" w:customStyle="1" w:styleId="143735ED1F654D5483DD6881D7674873">
    <w:name w:val="143735ED1F654D5483DD6881D7674873"/>
    <w:rsid w:val="00982473"/>
  </w:style>
  <w:style w:type="paragraph" w:customStyle="1" w:styleId="D23AE445FEDD4337AED08AB0D2F63178">
    <w:name w:val="D23AE445FEDD4337AED08AB0D2F63178"/>
    <w:rsid w:val="00982473"/>
  </w:style>
  <w:style w:type="paragraph" w:customStyle="1" w:styleId="3BA79984EF6542668B3FCA3FB6F084C2">
    <w:name w:val="3BA79984EF6542668B3FCA3FB6F084C2"/>
    <w:rsid w:val="00982473"/>
  </w:style>
  <w:style w:type="paragraph" w:customStyle="1" w:styleId="ECF04D87E4694404B1294B557F561B38">
    <w:name w:val="ECF04D87E4694404B1294B557F561B38"/>
    <w:rsid w:val="00982473"/>
  </w:style>
  <w:style w:type="paragraph" w:customStyle="1" w:styleId="F14A21BEC7E44150ADAEA8B5B164FF2D">
    <w:name w:val="F14A21BEC7E44150ADAEA8B5B164FF2D"/>
    <w:rsid w:val="0073742A"/>
  </w:style>
  <w:style w:type="paragraph" w:customStyle="1" w:styleId="2482B3C1FE23401C8CFF2DAE59C20B50">
    <w:name w:val="2482B3C1FE23401C8CFF2DAE59C20B50"/>
    <w:rsid w:val="0096674B"/>
    <w:rPr>
      <w:lang w:val="hu-HU" w:eastAsia="hu-HU"/>
    </w:rPr>
  </w:style>
  <w:style w:type="paragraph" w:customStyle="1" w:styleId="881680410BED469CA21DFEB0DF75857F">
    <w:name w:val="881680410BED469CA21DFEB0DF75857F"/>
    <w:rsid w:val="004D1D97"/>
    <w:rPr>
      <w:lang w:val="hu-HU" w:eastAsia="hu-HU"/>
    </w:rPr>
  </w:style>
  <w:style w:type="paragraph" w:customStyle="1" w:styleId="AC604AE5E8CE46D18D4E2F87329C4E18">
    <w:name w:val="AC604AE5E8CE46D18D4E2F87329C4E18"/>
    <w:rsid w:val="00A1487B"/>
    <w:rPr>
      <w:lang w:val="hu-HU" w:eastAsia="hu-H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L1">
      <a:majorFont>
        <a:latin typeface="Cambria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9D574B1FC5CE7D419C037DC6AB881D60" ma:contentTypeVersion="4" ma:contentTypeDescription="Új dokumentum létrehozása." ma:contentTypeScope="" ma:versionID="38f74e5a07df29e515ee7fe3c308691f">
  <xsd:schema xmlns:xsd="http://www.w3.org/2001/XMLSchema" xmlns:xs="http://www.w3.org/2001/XMLSchema" xmlns:p="http://schemas.microsoft.com/office/2006/metadata/properties" xmlns:ns2="ccee7b21-b760-4401-96ef-74da0c12b547" xmlns:ns3="66fea738-b356-47ee-9ac9-90f9573d8e9a" targetNamespace="http://schemas.microsoft.com/office/2006/metadata/properties" ma:root="true" ma:fieldsID="a224e20c711bfa91b306f82581c348dd" ns2:_="" ns3:_="">
    <xsd:import namespace="ccee7b21-b760-4401-96ef-74da0c12b547"/>
    <xsd:import namespace="66fea738-b356-47ee-9ac9-90f9573d8e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ee7b21-b760-4401-96ef-74da0c12b5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fea738-b356-47ee-9ac9-90f9573d8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DAD069-2B61-42EF-8E9A-D2C1FD179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ee7b21-b760-4401-96ef-74da0c12b547"/>
    <ds:schemaRef ds:uri="66fea738-b356-47ee-9ac9-90f9573d8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3960BF-4D5C-45BA-8FF4-1A4C97C74D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D478CA-F59C-48A3-9B87-666FCA9E34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CF41E3-ECF7-4039-94C5-B364ABB6D2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0</Words>
  <Characters>7354</Characters>
  <Application>Microsoft Office Word</Application>
  <DocSecurity>0</DocSecurity>
  <Lines>61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ntárgy adatlap</vt:lpstr>
      <vt:lpstr>tantárgy adatlap</vt:lpstr>
    </vt:vector>
  </TitlesOfParts>
  <Company>BME GPK EGR</Company>
  <LinksUpToDate>false</LinksUpToDate>
  <CharactersWithSpaces>8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tárgy adatlap</dc:title>
  <dc:creator>Bihari Péter;Strommer László;Pék Johanna</dc:creator>
  <cp:lastModifiedBy>Andras Sipos</cp:lastModifiedBy>
  <cp:revision>9</cp:revision>
  <cp:lastPrinted>2016-04-18T11:21:00Z</cp:lastPrinted>
  <dcterms:created xsi:type="dcterms:W3CDTF">2022-03-21T14:21:00Z</dcterms:created>
  <dcterms:modified xsi:type="dcterms:W3CDTF">2022-03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574B1FC5CE7D419C037DC6AB881D60</vt:lpwstr>
  </property>
</Properties>
</file>